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34B607" w14:textId="6929FC28" w:rsidR="00CD5CA3" w:rsidRDefault="00722B7F" w:rsidP="00AD0F47">
      <w:pPr>
        <w:pStyle w:val="Figures"/>
        <w:spacing w:line="276" w:lineRule="auto"/>
      </w:pPr>
      <w:r w:rsidRPr="00055800">
        <w:rPr>
          <w:noProof/>
          <w:lang w:eastAsia="en-CA"/>
        </w:rPr>
        <w:drawing>
          <wp:inline distT="0" distB="0" distL="0" distR="0" wp14:anchorId="2C9E2B75" wp14:editId="61C434BF">
            <wp:extent cx="2635250" cy="12005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59786" cy="1211736"/>
                    </a:xfrm>
                    <a:prstGeom prst="rect">
                      <a:avLst/>
                    </a:prstGeom>
                  </pic:spPr>
                </pic:pic>
              </a:graphicData>
            </a:graphic>
          </wp:inline>
        </w:drawing>
      </w:r>
    </w:p>
    <w:p w14:paraId="3834B608" w14:textId="6915EF8E" w:rsidR="00CD5CA3" w:rsidRPr="00722B7F" w:rsidRDefault="00722B7F" w:rsidP="00AD0F47">
      <w:pPr>
        <w:pStyle w:val="Figures"/>
        <w:spacing w:line="276" w:lineRule="auto"/>
        <w:rPr>
          <w:lang w:val="en-US"/>
        </w:rPr>
      </w:pPr>
      <w:r>
        <w:rPr>
          <w:lang w:val="en-US"/>
        </w:rPr>
        <w:t xml:space="preserve">Mechatronics and Robotics </w:t>
      </w:r>
      <w:r w:rsidR="003E1E27">
        <w:rPr>
          <w:lang w:val="en-US"/>
        </w:rPr>
        <w:t xml:space="preserve">Engineering </w:t>
      </w:r>
      <w:r>
        <w:rPr>
          <w:lang w:val="en-US"/>
        </w:rPr>
        <w:t>Technology</w:t>
      </w:r>
    </w:p>
    <w:p w14:paraId="3834B609" w14:textId="770B453A" w:rsidR="00CD5CA3" w:rsidRDefault="00CD5CA3" w:rsidP="00AD0F47">
      <w:pPr>
        <w:spacing w:line="276" w:lineRule="auto"/>
        <w:ind w:firstLine="0"/>
        <w:rPr>
          <w:lang w:val="en-US"/>
        </w:rPr>
      </w:pPr>
    </w:p>
    <w:p w14:paraId="066BB337" w14:textId="535E076D" w:rsidR="00A12BB1" w:rsidRDefault="00A12BB1" w:rsidP="00AD0F47">
      <w:pPr>
        <w:spacing w:line="276" w:lineRule="auto"/>
        <w:ind w:firstLine="0"/>
        <w:jc w:val="left"/>
        <w:rPr>
          <w:lang w:val="en-US"/>
        </w:rPr>
      </w:pPr>
    </w:p>
    <w:p w14:paraId="594FBFD5" w14:textId="09940284" w:rsidR="00930776" w:rsidRDefault="003E1E27" w:rsidP="00AD0F47">
      <w:pPr>
        <w:tabs>
          <w:tab w:val="left" w:pos="7798"/>
        </w:tabs>
        <w:spacing w:line="276" w:lineRule="auto"/>
        <w:ind w:firstLine="0"/>
        <w:rPr>
          <w:lang w:val="en-US"/>
        </w:rPr>
      </w:pPr>
      <w:r>
        <w:rPr>
          <w:lang w:val="en-US"/>
        </w:rPr>
        <w:tab/>
      </w:r>
    </w:p>
    <w:p w14:paraId="1F7066F1" w14:textId="77777777" w:rsidR="00930776" w:rsidRDefault="00930776" w:rsidP="00AD0F47">
      <w:pPr>
        <w:spacing w:line="276" w:lineRule="auto"/>
        <w:ind w:firstLine="0"/>
        <w:rPr>
          <w:lang w:val="en-US"/>
        </w:rPr>
      </w:pPr>
    </w:p>
    <w:p w14:paraId="3834B60C" w14:textId="3BA678A8" w:rsidR="00CD5CA3" w:rsidRPr="0012270D" w:rsidRDefault="00012DD5" w:rsidP="00AD0F47">
      <w:pPr>
        <w:pStyle w:val="Title"/>
        <w:spacing w:line="276" w:lineRule="auto"/>
        <w:ind w:firstLine="0"/>
        <w:rPr>
          <w:b w:val="0"/>
          <w:bCs/>
        </w:rPr>
      </w:pPr>
      <w:r>
        <w:rPr>
          <w:b w:val="0"/>
          <w:bCs/>
        </w:rPr>
        <w:t xml:space="preserve">ROBT </w:t>
      </w:r>
      <w:proofErr w:type="gramStart"/>
      <w:r>
        <w:rPr>
          <w:b w:val="0"/>
          <w:bCs/>
        </w:rPr>
        <w:t>4491</w:t>
      </w:r>
      <w:r w:rsidR="00E54AAD">
        <w:rPr>
          <w:b w:val="0"/>
          <w:bCs/>
        </w:rPr>
        <w:t xml:space="preserve"> :</w:t>
      </w:r>
      <w:proofErr w:type="gramEnd"/>
      <w:r w:rsidR="00722B7F" w:rsidRPr="00722B7F">
        <w:rPr>
          <w:b w:val="0"/>
          <w:bCs/>
        </w:rPr>
        <w:t xml:space="preserve"> </w:t>
      </w:r>
      <w:r>
        <w:rPr>
          <w:b w:val="0"/>
          <w:bCs/>
        </w:rPr>
        <w:t>Mechatronics Project</w:t>
      </w:r>
    </w:p>
    <w:p w14:paraId="3834B60E" w14:textId="3629EE63" w:rsidR="00CD5CA3" w:rsidRPr="000F0100" w:rsidRDefault="00CD5CA3" w:rsidP="00AD0F47">
      <w:pPr>
        <w:spacing w:line="276" w:lineRule="auto"/>
        <w:ind w:firstLine="0"/>
      </w:pPr>
    </w:p>
    <w:p w14:paraId="39F64E6E" w14:textId="77777777" w:rsidR="00A12BB1" w:rsidRDefault="00A12BB1" w:rsidP="00AD0F47">
      <w:pPr>
        <w:spacing w:line="276" w:lineRule="auto"/>
        <w:ind w:firstLine="0"/>
        <w:rPr>
          <w:lang w:val="en-US"/>
        </w:rPr>
      </w:pPr>
    </w:p>
    <w:p w14:paraId="3834B60F" w14:textId="77777777" w:rsidR="00CD5CA3" w:rsidRPr="00CC4DC5" w:rsidRDefault="00CD5CA3" w:rsidP="00AD0F47">
      <w:pPr>
        <w:spacing w:line="276" w:lineRule="auto"/>
        <w:ind w:firstLine="0"/>
        <w:rPr>
          <w:lang w:val="en-US"/>
        </w:rPr>
      </w:pPr>
    </w:p>
    <w:p w14:paraId="10090EFC" w14:textId="7E401B7F" w:rsidR="00EC69A7" w:rsidRDefault="009439A8" w:rsidP="00AD0F47">
      <w:pPr>
        <w:pStyle w:val="Subtitle"/>
        <w:spacing w:line="276" w:lineRule="auto"/>
        <w:ind w:firstLine="0"/>
      </w:pPr>
      <w:r>
        <w:t>Final Project Report</w:t>
      </w:r>
      <w:r w:rsidR="00CD5CA3">
        <w:t>:</w:t>
      </w:r>
    </w:p>
    <w:p w14:paraId="109EE7B2" w14:textId="4D76BF78" w:rsidR="00EC69A7" w:rsidRPr="00EC69A7" w:rsidRDefault="00012DD5" w:rsidP="00AD0F47">
      <w:pPr>
        <w:pStyle w:val="Subtitle"/>
        <w:spacing w:line="276" w:lineRule="auto"/>
        <w:ind w:firstLine="0"/>
      </w:pPr>
      <w:r>
        <w:t>SCARA 2-axis motion controller</w:t>
      </w:r>
    </w:p>
    <w:p w14:paraId="3834B612" w14:textId="6CA15FC7" w:rsidR="00CD5CA3" w:rsidRDefault="00CD5CA3" w:rsidP="00AD0F47">
      <w:pPr>
        <w:spacing w:line="276" w:lineRule="auto"/>
        <w:ind w:firstLine="0"/>
        <w:rPr>
          <w:lang w:val="en-US" w:eastAsia="en-CA"/>
        </w:rPr>
      </w:pPr>
    </w:p>
    <w:p w14:paraId="05E446BD" w14:textId="217A7470" w:rsidR="00EC69A7" w:rsidRDefault="00EC69A7" w:rsidP="00AD0F47">
      <w:pPr>
        <w:spacing w:line="276" w:lineRule="auto"/>
        <w:ind w:firstLine="0"/>
        <w:rPr>
          <w:lang w:val="en-US" w:eastAsia="en-CA"/>
        </w:rPr>
      </w:pPr>
    </w:p>
    <w:p w14:paraId="71D1B3DE" w14:textId="14EE3AEB" w:rsidR="00EC69A7" w:rsidRDefault="00EC69A7" w:rsidP="00AD0F47">
      <w:pPr>
        <w:spacing w:line="276" w:lineRule="auto"/>
        <w:ind w:firstLine="0"/>
        <w:rPr>
          <w:lang w:val="en-US" w:eastAsia="en-CA"/>
        </w:rPr>
      </w:pPr>
    </w:p>
    <w:p w14:paraId="1257192C" w14:textId="326D719F" w:rsidR="00EC69A7" w:rsidRDefault="00EC69A7" w:rsidP="00AD0F47">
      <w:pPr>
        <w:spacing w:line="276" w:lineRule="auto"/>
        <w:ind w:firstLine="0"/>
        <w:rPr>
          <w:lang w:val="en-US" w:eastAsia="en-CA"/>
        </w:rPr>
      </w:pPr>
    </w:p>
    <w:p w14:paraId="2BACA2ED" w14:textId="18F3207D" w:rsidR="00EC69A7" w:rsidRDefault="00EC69A7" w:rsidP="00AD0F47">
      <w:pPr>
        <w:spacing w:line="276" w:lineRule="auto"/>
        <w:ind w:firstLine="0"/>
        <w:rPr>
          <w:lang w:val="en-US" w:eastAsia="en-CA"/>
        </w:rPr>
      </w:pPr>
    </w:p>
    <w:p w14:paraId="36F21F10" w14:textId="33A2C8FA" w:rsidR="00930776" w:rsidRDefault="00EC69A7" w:rsidP="00AD0F47">
      <w:pPr>
        <w:spacing w:line="276" w:lineRule="auto"/>
        <w:ind w:firstLine="0"/>
        <w:rPr>
          <w:lang w:val="en-US" w:eastAsia="en-CA"/>
        </w:rPr>
      </w:pPr>
      <w:r>
        <w:rPr>
          <w:noProof/>
          <w:lang w:eastAsia="en-CA"/>
        </w:rPr>
        <w:drawing>
          <wp:anchor distT="0" distB="0" distL="114300" distR="114300" simplePos="0" relativeHeight="251682816" behindDoc="0" locked="0" layoutInCell="1" allowOverlap="1" wp14:anchorId="55A1AD00" wp14:editId="0704FF68">
            <wp:simplePos x="0" y="0"/>
            <wp:positionH relativeFrom="margin">
              <wp:align>right</wp:align>
            </wp:positionH>
            <wp:positionV relativeFrom="margin">
              <wp:align>bottom</wp:align>
            </wp:positionV>
            <wp:extent cx="6400800" cy="940435"/>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0800" cy="940435"/>
                    </a:xfrm>
                    <a:prstGeom prst="rect">
                      <a:avLst/>
                    </a:prstGeom>
                  </pic:spPr>
                </pic:pic>
              </a:graphicData>
            </a:graphic>
          </wp:anchor>
        </w:drawing>
      </w:r>
    </w:p>
    <w:tbl>
      <w:tblPr>
        <w:tblStyle w:val="ListTable2-Accent3"/>
        <w:tblW w:w="0" w:type="auto"/>
        <w:tblLook w:val="0420" w:firstRow="1" w:lastRow="0" w:firstColumn="0" w:lastColumn="0" w:noHBand="0" w:noVBand="1"/>
      </w:tblPr>
      <w:tblGrid>
        <w:gridCol w:w="5035"/>
        <w:gridCol w:w="5035"/>
      </w:tblGrid>
      <w:tr w:rsidR="00930776" w14:paraId="6003F095" w14:textId="77777777" w:rsidTr="00EC69A7">
        <w:trPr>
          <w:cnfStyle w:val="100000000000" w:firstRow="1" w:lastRow="0" w:firstColumn="0" w:lastColumn="0" w:oddVBand="0" w:evenVBand="0" w:oddHBand="0" w:evenHBand="0" w:firstRowFirstColumn="0" w:firstRowLastColumn="0" w:lastRowFirstColumn="0" w:lastRowLastColumn="0"/>
          <w:trHeight w:val="340"/>
        </w:trPr>
        <w:tc>
          <w:tcPr>
            <w:tcW w:w="10070" w:type="dxa"/>
            <w:gridSpan w:val="2"/>
            <w:vAlign w:val="center"/>
          </w:tcPr>
          <w:p w14:paraId="0EAEB935" w14:textId="7872096D" w:rsidR="00930776" w:rsidRPr="00EE1A67" w:rsidRDefault="00EC69A7" w:rsidP="00AD0F47">
            <w:pPr>
              <w:pStyle w:val="TitlePageInfo"/>
              <w:keepNext/>
              <w:spacing w:line="276" w:lineRule="auto"/>
              <w:ind w:firstLine="0"/>
              <w:jc w:val="center"/>
            </w:pPr>
            <w:r>
              <w:t>Produced</w:t>
            </w:r>
            <w:r w:rsidR="00930776" w:rsidRPr="00EE1A67">
              <w:t xml:space="preserve"> By:</w:t>
            </w:r>
          </w:p>
        </w:tc>
      </w:tr>
      <w:tr w:rsidR="00930776" w14:paraId="5F672218" w14:textId="77777777" w:rsidTr="00EC69A7">
        <w:trPr>
          <w:cnfStyle w:val="000000100000" w:firstRow="0" w:lastRow="0" w:firstColumn="0" w:lastColumn="0" w:oddVBand="0" w:evenVBand="0" w:oddHBand="1" w:evenHBand="0" w:firstRowFirstColumn="0" w:firstRowLastColumn="0" w:lastRowFirstColumn="0" w:lastRowLastColumn="0"/>
          <w:trHeight w:val="340"/>
        </w:trPr>
        <w:tc>
          <w:tcPr>
            <w:tcW w:w="5035" w:type="dxa"/>
            <w:vAlign w:val="center"/>
          </w:tcPr>
          <w:p w14:paraId="1231652A" w14:textId="5930366C" w:rsidR="00930776" w:rsidRPr="00EE1A67" w:rsidRDefault="00012DD5" w:rsidP="00AD0F47">
            <w:pPr>
              <w:pStyle w:val="TitlePageInfo"/>
              <w:keepNext/>
              <w:spacing w:line="276" w:lineRule="auto"/>
              <w:ind w:firstLine="0"/>
            </w:pPr>
            <w:r>
              <w:t>Bryn Rissling</w:t>
            </w:r>
            <w:r w:rsidR="00930776" w:rsidRPr="00EE1A67">
              <w:t xml:space="preserve"> </w:t>
            </w:r>
          </w:p>
        </w:tc>
        <w:tc>
          <w:tcPr>
            <w:tcW w:w="5035" w:type="dxa"/>
            <w:vAlign w:val="center"/>
          </w:tcPr>
          <w:p w14:paraId="0C02B85B" w14:textId="15811BBC" w:rsidR="00930776" w:rsidRPr="00EE1A67" w:rsidRDefault="00012DD5" w:rsidP="00AD0F47">
            <w:pPr>
              <w:pStyle w:val="TitlePageInfo"/>
              <w:keepNext/>
              <w:spacing w:line="276" w:lineRule="auto"/>
              <w:ind w:firstLine="0"/>
              <w:jc w:val="right"/>
            </w:pPr>
            <w:r>
              <w:t>A01319889</w:t>
            </w:r>
          </w:p>
        </w:tc>
      </w:tr>
      <w:tr w:rsidR="00930776" w:rsidRPr="00EE1A67" w14:paraId="5057613E" w14:textId="77777777" w:rsidTr="00EC69A7">
        <w:tblPrEx>
          <w:tblLook w:val="0400" w:firstRow="0" w:lastRow="0" w:firstColumn="0" w:lastColumn="0" w:noHBand="0" w:noVBand="1"/>
        </w:tblPrEx>
        <w:trPr>
          <w:trHeight w:val="340"/>
        </w:trPr>
        <w:tc>
          <w:tcPr>
            <w:tcW w:w="5035" w:type="dxa"/>
            <w:vAlign w:val="center"/>
          </w:tcPr>
          <w:p w14:paraId="08E1D8FB" w14:textId="40A622E8" w:rsidR="00930776" w:rsidRPr="00EE1A67" w:rsidRDefault="00EC69A7" w:rsidP="00AD0F47">
            <w:pPr>
              <w:pStyle w:val="TitlePageInfo"/>
              <w:keepNext/>
              <w:spacing w:line="276" w:lineRule="auto"/>
              <w:ind w:firstLine="0"/>
            </w:pPr>
            <w:r>
              <w:t>Date</w:t>
            </w:r>
            <w:r w:rsidR="00930776" w:rsidRPr="00EE1A67">
              <w:t>:</w:t>
            </w:r>
          </w:p>
        </w:tc>
        <w:tc>
          <w:tcPr>
            <w:tcW w:w="5035" w:type="dxa"/>
            <w:vAlign w:val="center"/>
          </w:tcPr>
          <w:p w14:paraId="4017AA2E" w14:textId="2E5ABD69" w:rsidR="00930776" w:rsidRDefault="00E33BC2" w:rsidP="00AD0F47">
            <w:pPr>
              <w:pStyle w:val="TitlePageInfo"/>
              <w:keepNext/>
              <w:spacing w:line="276" w:lineRule="auto"/>
              <w:ind w:firstLine="0"/>
              <w:jc w:val="right"/>
            </w:pPr>
            <w:r>
              <w:rPr>
                <w:noProof/>
              </w:rPr>
              <w:fldChar w:fldCharType="begin"/>
            </w:r>
            <w:r>
              <w:rPr>
                <w:noProof/>
              </w:rPr>
              <w:instrText xml:space="preserve"> DATE  \@ "MMMM d, yyyy" </w:instrText>
            </w:r>
            <w:r>
              <w:rPr>
                <w:noProof/>
              </w:rPr>
              <w:fldChar w:fldCharType="separate"/>
            </w:r>
            <w:r w:rsidR="00282D4A">
              <w:rPr>
                <w:noProof/>
              </w:rPr>
              <w:t>May 16, 2025</w:t>
            </w:r>
            <w:r>
              <w:rPr>
                <w:noProof/>
              </w:rPr>
              <w:fldChar w:fldCharType="end"/>
            </w:r>
          </w:p>
        </w:tc>
      </w:tr>
      <w:tr w:rsidR="00930776" w:rsidRPr="00722B7F" w14:paraId="2E2DE21C" w14:textId="77777777" w:rsidTr="00EC69A7">
        <w:tblPrEx>
          <w:tblLook w:val="0400" w:firstRow="0" w:lastRow="0" w:firstColumn="0" w:lastColumn="0" w:noHBand="0" w:noVBand="1"/>
        </w:tblPrEx>
        <w:trPr>
          <w:cnfStyle w:val="000000100000" w:firstRow="0" w:lastRow="0" w:firstColumn="0" w:lastColumn="0" w:oddVBand="0" w:evenVBand="0" w:oddHBand="1" w:evenHBand="0" w:firstRowFirstColumn="0" w:firstRowLastColumn="0" w:lastRowFirstColumn="0" w:lastRowLastColumn="0"/>
          <w:trHeight w:val="340"/>
        </w:trPr>
        <w:tc>
          <w:tcPr>
            <w:tcW w:w="5035" w:type="dxa"/>
            <w:vAlign w:val="center"/>
          </w:tcPr>
          <w:p w14:paraId="433A579F" w14:textId="102B6A80" w:rsidR="00930776" w:rsidRPr="00EE1A67" w:rsidRDefault="00930776" w:rsidP="00AD0F47">
            <w:pPr>
              <w:pStyle w:val="TitlePageInfo"/>
              <w:spacing w:line="276" w:lineRule="auto"/>
              <w:ind w:firstLine="0"/>
            </w:pPr>
            <w:r>
              <w:t>For:</w:t>
            </w:r>
          </w:p>
        </w:tc>
        <w:tc>
          <w:tcPr>
            <w:tcW w:w="5035" w:type="dxa"/>
            <w:vAlign w:val="center"/>
          </w:tcPr>
          <w:p w14:paraId="012DEC2C" w14:textId="3FA77D96" w:rsidR="00930776" w:rsidRPr="00930776" w:rsidRDefault="009439A8" w:rsidP="00AD0F47">
            <w:pPr>
              <w:pStyle w:val="TitlePageInfo"/>
              <w:keepNext/>
              <w:spacing w:line="276" w:lineRule="auto"/>
              <w:ind w:firstLine="0"/>
              <w:jc w:val="right"/>
              <w:rPr>
                <w:lang w:val="de-DE"/>
              </w:rPr>
            </w:pPr>
            <w:r>
              <w:rPr>
                <w:lang w:val="de-DE"/>
              </w:rPr>
              <w:t>Isaiah Regacho</w:t>
            </w:r>
            <w:r w:rsidR="00EA12E6">
              <w:rPr>
                <w:lang w:val="de-DE"/>
              </w:rPr>
              <w:t>, Matthew Rockall</w:t>
            </w:r>
          </w:p>
        </w:tc>
      </w:tr>
    </w:tbl>
    <w:p w14:paraId="58CA42F3" w14:textId="77777777" w:rsidR="002544E8" w:rsidRDefault="002544E8" w:rsidP="00AD0F47">
      <w:pPr>
        <w:spacing w:before="0" w:after="160" w:line="276" w:lineRule="auto"/>
        <w:ind w:firstLine="0"/>
        <w:jc w:val="left"/>
        <w:rPr>
          <w:lang w:val="de-DE"/>
        </w:rPr>
      </w:pPr>
    </w:p>
    <w:p w14:paraId="168AD48F" w14:textId="77777777" w:rsidR="002544E8" w:rsidRDefault="002544E8" w:rsidP="00AD0F47">
      <w:pPr>
        <w:spacing w:before="0" w:after="160" w:line="276" w:lineRule="auto"/>
        <w:ind w:firstLine="0"/>
        <w:jc w:val="left"/>
        <w:rPr>
          <w:lang w:val="de-DE"/>
        </w:rPr>
      </w:pPr>
      <w:r>
        <w:rPr>
          <w:lang w:val="de-DE"/>
        </w:rPr>
        <w:br w:type="page"/>
      </w:r>
    </w:p>
    <w:p w14:paraId="4B2C1AE3" w14:textId="2039C910" w:rsidR="002544E8" w:rsidRPr="002544E8" w:rsidRDefault="002544E8" w:rsidP="00AD0F47">
      <w:pPr>
        <w:pStyle w:val="Heading1"/>
        <w:numPr>
          <w:ilvl w:val="0"/>
          <w:numId w:val="0"/>
        </w:numPr>
        <w:spacing w:line="276" w:lineRule="auto"/>
        <w:ind w:left="432"/>
        <w:rPr>
          <w:lang w:val="de-DE"/>
        </w:rPr>
      </w:pPr>
      <w:bookmarkStart w:id="0" w:name="_Toc197954765"/>
      <w:r>
        <w:rPr>
          <w:lang w:val="de-DE"/>
        </w:rPr>
        <w:lastRenderedPageBreak/>
        <w:t>Acknowledgments</w:t>
      </w:r>
      <w:bookmarkEnd w:id="0"/>
    </w:p>
    <w:p w14:paraId="2314B8F8" w14:textId="77777777" w:rsidR="00012DD5" w:rsidRDefault="00012DD5" w:rsidP="00AD0F47">
      <w:pPr>
        <w:spacing w:before="0" w:after="160" w:line="276" w:lineRule="auto"/>
        <w:ind w:firstLine="0"/>
        <w:jc w:val="left"/>
        <w:rPr>
          <w:lang w:val="de-DE"/>
        </w:rPr>
      </w:pPr>
    </w:p>
    <w:p w14:paraId="1AD1855B" w14:textId="4C95EF95" w:rsidR="00E82262" w:rsidRDefault="00E82262" w:rsidP="00AD0F47">
      <w:pPr>
        <w:spacing w:before="0" w:after="160" w:line="276" w:lineRule="auto"/>
        <w:ind w:firstLine="0"/>
        <w:jc w:val="left"/>
        <w:rPr>
          <w:lang w:val="de-DE"/>
        </w:rPr>
      </w:pPr>
      <w:r>
        <w:rPr>
          <w:lang w:val="de-DE"/>
        </w:rPr>
        <w:t>I would like to give my heartfelt thanks to all of the people who made this project possible</w:t>
      </w:r>
      <w:r w:rsidR="00ED1913">
        <w:rPr>
          <w:lang w:val="de-DE"/>
        </w:rPr>
        <w:t>:</w:t>
      </w:r>
    </w:p>
    <w:p w14:paraId="60E12324" w14:textId="77777777" w:rsidR="00E82262" w:rsidRDefault="00E82262" w:rsidP="00AD0F47">
      <w:pPr>
        <w:spacing w:before="0" w:after="160" w:line="276" w:lineRule="auto"/>
        <w:ind w:firstLine="0"/>
        <w:jc w:val="left"/>
        <w:rPr>
          <w:lang w:val="de-DE"/>
        </w:rPr>
      </w:pPr>
      <w:r>
        <w:rPr>
          <w:lang w:val="de-DE"/>
        </w:rPr>
        <w:t>Isaiah Regacho and Autumn Friesen, who provided invaluable insight into the workings of the SCARA, Galil motion controllers, as well as general advice on wiring, circuit design, and mechanical assembly.</w:t>
      </w:r>
    </w:p>
    <w:p w14:paraId="6BAADECD" w14:textId="0D7B47BF" w:rsidR="00E82262" w:rsidRDefault="00E82262" w:rsidP="00AD0F47">
      <w:pPr>
        <w:spacing w:before="0" w:after="160" w:line="276" w:lineRule="auto"/>
        <w:ind w:firstLine="0"/>
        <w:jc w:val="left"/>
        <w:rPr>
          <w:lang w:val="de-DE"/>
        </w:rPr>
      </w:pPr>
      <w:r>
        <w:rPr>
          <w:lang w:val="de-DE"/>
        </w:rPr>
        <w:t>Darren Boehler</w:t>
      </w:r>
      <w:r w:rsidR="00ED1913">
        <w:rPr>
          <w:lang w:val="de-DE"/>
        </w:rPr>
        <w:t xml:space="preserve">, </w:t>
      </w:r>
      <w:r>
        <w:rPr>
          <w:lang w:val="de-DE"/>
        </w:rPr>
        <w:t>Galil technical suppourt enginner, who provided critical, timely technical suppourt on Galil C libraries.</w:t>
      </w:r>
    </w:p>
    <w:p w14:paraId="33F13BCB" w14:textId="778B16C4" w:rsidR="002544E8" w:rsidRDefault="00E82262" w:rsidP="00AD0F47">
      <w:pPr>
        <w:spacing w:before="0" w:after="160" w:line="276" w:lineRule="auto"/>
        <w:ind w:firstLine="0"/>
        <w:jc w:val="left"/>
        <w:rPr>
          <w:lang w:val="de-DE"/>
        </w:rPr>
      </w:pPr>
      <w:r>
        <w:rPr>
          <w:lang w:val="de-DE"/>
        </w:rPr>
        <w:t xml:space="preserve">BCIT faculty for maintaining the labs and facilities necessary to work on this project, as well </w:t>
      </w:r>
      <w:r w:rsidR="00ED1913">
        <w:rPr>
          <w:lang w:val="de-DE"/>
        </w:rPr>
        <w:t>as for providing logistical suppourt, getting parts where they needed to go.</w:t>
      </w:r>
    </w:p>
    <w:p w14:paraId="1176ECB8" w14:textId="77777777" w:rsidR="00E82262" w:rsidRDefault="00E82262" w:rsidP="00AD0F47">
      <w:pPr>
        <w:spacing w:before="0" w:after="160" w:line="276" w:lineRule="auto"/>
        <w:ind w:firstLine="0"/>
        <w:jc w:val="left"/>
        <w:rPr>
          <w:lang w:val="de-DE"/>
        </w:rPr>
      </w:pPr>
    </w:p>
    <w:p w14:paraId="0A636DD6" w14:textId="77777777" w:rsidR="00E82262" w:rsidRDefault="00E82262" w:rsidP="00AD0F47">
      <w:pPr>
        <w:spacing w:before="0" w:after="160" w:line="276" w:lineRule="auto"/>
        <w:ind w:firstLine="0"/>
        <w:jc w:val="left"/>
        <w:rPr>
          <w:lang w:val="de-DE"/>
        </w:rPr>
      </w:pPr>
    </w:p>
    <w:p w14:paraId="7A9FB5D0" w14:textId="77777777" w:rsidR="00E82262" w:rsidRDefault="00E82262" w:rsidP="00AD0F47">
      <w:pPr>
        <w:spacing w:before="0" w:after="160" w:line="276" w:lineRule="auto"/>
        <w:ind w:firstLine="0"/>
        <w:jc w:val="left"/>
        <w:rPr>
          <w:lang w:val="de-DE"/>
        </w:rPr>
      </w:pPr>
    </w:p>
    <w:p w14:paraId="6E8A2AEF" w14:textId="77777777" w:rsidR="00E82262" w:rsidRDefault="00E82262" w:rsidP="00AD0F47">
      <w:pPr>
        <w:spacing w:before="0" w:after="160" w:line="276" w:lineRule="auto"/>
        <w:ind w:firstLine="0"/>
        <w:jc w:val="left"/>
        <w:rPr>
          <w:lang w:val="de-DE"/>
        </w:rPr>
      </w:pPr>
    </w:p>
    <w:p w14:paraId="5B204B14" w14:textId="77777777" w:rsidR="00E82262" w:rsidRDefault="00E82262" w:rsidP="00AD0F47">
      <w:pPr>
        <w:spacing w:before="0" w:after="160" w:line="276" w:lineRule="auto"/>
        <w:ind w:firstLine="0"/>
        <w:jc w:val="left"/>
        <w:rPr>
          <w:lang w:val="de-DE"/>
        </w:rPr>
      </w:pPr>
    </w:p>
    <w:p w14:paraId="3957F8D9" w14:textId="77777777" w:rsidR="00E82262" w:rsidRDefault="00E82262" w:rsidP="00AD0F47">
      <w:pPr>
        <w:spacing w:before="0" w:after="160" w:line="276" w:lineRule="auto"/>
        <w:ind w:firstLine="0"/>
        <w:jc w:val="left"/>
        <w:rPr>
          <w:lang w:val="de-DE"/>
        </w:rPr>
      </w:pPr>
    </w:p>
    <w:p w14:paraId="0A149E91" w14:textId="77777777" w:rsidR="00E82262" w:rsidRDefault="00E82262" w:rsidP="00AD0F47">
      <w:pPr>
        <w:spacing w:before="0" w:after="160" w:line="276" w:lineRule="auto"/>
        <w:ind w:firstLine="0"/>
        <w:jc w:val="left"/>
        <w:rPr>
          <w:lang w:val="de-DE"/>
        </w:rPr>
      </w:pPr>
    </w:p>
    <w:p w14:paraId="7CFAE99F" w14:textId="77777777" w:rsidR="00E82262" w:rsidRDefault="00E82262" w:rsidP="00AD0F47">
      <w:pPr>
        <w:spacing w:before="0" w:after="160" w:line="276" w:lineRule="auto"/>
        <w:ind w:firstLine="0"/>
        <w:jc w:val="left"/>
        <w:rPr>
          <w:lang w:val="de-DE"/>
        </w:rPr>
      </w:pPr>
    </w:p>
    <w:p w14:paraId="7AD132BC" w14:textId="77777777" w:rsidR="00E82262" w:rsidRDefault="00E82262" w:rsidP="00AD0F47">
      <w:pPr>
        <w:spacing w:before="0" w:after="160" w:line="276" w:lineRule="auto"/>
        <w:ind w:firstLine="0"/>
        <w:jc w:val="left"/>
        <w:rPr>
          <w:lang w:val="de-DE"/>
        </w:rPr>
      </w:pPr>
    </w:p>
    <w:p w14:paraId="613DA9A6" w14:textId="77777777" w:rsidR="00E82262" w:rsidRDefault="00E82262" w:rsidP="00AD0F47">
      <w:pPr>
        <w:spacing w:before="0" w:after="160" w:line="276" w:lineRule="auto"/>
        <w:ind w:firstLine="0"/>
        <w:jc w:val="left"/>
        <w:rPr>
          <w:lang w:val="de-DE"/>
        </w:rPr>
      </w:pPr>
    </w:p>
    <w:p w14:paraId="21549B67" w14:textId="77777777" w:rsidR="00E82262" w:rsidRDefault="00E82262" w:rsidP="00AD0F47">
      <w:pPr>
        <w:spacing w:before="0" w:after="160" w:line="276" w:lineRule="auto"/>
        <w:ind w:firstLine="0"/>
        <w:jc w:val="left"/>
        <w:rPr>
          <w:lang w:val="de-DE"/>
        </w:rPr>
      </w:pPr>
    </w:p>
    <w:p w14:paraId="49415662" w14:textId="77777777" w:rsidR="00E82262" w:rsidRDefault="00E82262" w:rsidP="00AD0F47">
      <w:pPr>
        <w:spacing w:before="0" w:after="160" w:line="276" w:lineRule="auto"/>
        <w:ind w:firstLine="0"/>
        <w:jc w:val="left"/>
        <w:rPr>
          <w:lang w:val="de-DE"/>
        </w:rPr>
      </w:pPr>
    </w:p>
    <w:p w14:paraId="092FF3D0" w14:textId="77777777" w:rsidR="00E82262" w:rsidRDefault="00E82262" w:rsidP="00AD0F47">
      <w:pPr>
        <w:spacing w:before="0" w:after="160" w:line="276" w:lineRule="auto"/>
        <w:ind w:firstLine="0"/>
        <w:jc w:val="left"/>
        <w:rPr>
          <w:lang w:val="de-DE"/>
        </w:rPr>
      </w:pPr>
    </w:p>
    <w:p w14:paraId="55B67304" w14:textId="77777777" w:rsidR="00E82262" w:rsidRDefault="00E82262" w:rsidP="00AD0F47">
      <w:pPr>
        <w:spacing w:before="0" w:after="160" w:line="276" w:lineRule="auto"/>
        <w:ind w:firstLine="0"/>
        <w:jc w:val="left"/>
        <w:rPr>
          <w:lang w:val="de-DE"/>
        </w:rPr>
      </w:pPr>
    </w:p>
    <w:p w14:paraId="0521CF17" w14:textId="77777777" w:rsidR="00E82262" w:rsidRDefault="00E82262" w:rsidP="00AD0F47">
      <w:pPr>
        <w:spacing w:before="0" w:after="160" w:line="276" w:lineRule="auto"/>
        <w:ind w:firstLine="0"/>
        <w:jc w:val="left"/>
        <w:rPr>
          <w:lang w:val="de-DE"/>
        </w:rPr>
      </w:pPr>
    </w:p>
    <w:p w14:paraId="0AC64E06" w14:textId="77777777" w:rsidR="00E82262" w:rsidRDefault="00E82262" w:rsidP="00AD0F47">
      <w:pPr>
        <w:spacing w:before="0" w:after="160" w:line="276" w:lineRule="auto"/>
        <w:ind w:firstLine="0"/>
        <w:jc w:val="left"/>
        <w:rPr>
          <w:lang w:val="de-DE"/>
        </w:rPr>
      </w:pPr>
    </w:p>
    <w:p w14:paraId="6FE621FA" w14:textId="77777777" w:rsidR="00E82262" w:rsidRDefault="00E82262" w:rsidP="00AD0F47">
      <w:pPr>
        <w:spacing w:before="0" w:after="160" w:line="276" w:lineRule="auto"/>
        <w:ind w:firstLine="0"/>
        <w:jc w:val="left"/>
        <w:rPr>
          <w:lang w:val="de-DE"/>
        </w:rPr>
      </w:pPr>
    </w:p>
    <w:p w14:paraId="4277D80F" w14:textId="77777777" w:rsidR="00E82262" w:rsidRDefault="00E82262" w:rsidP="00AD0F47">
      <w:pPr>
        <w:spacing w:before="0" w:after="160" w:line="276" w:lineRule="auto"/>
        <w:ind w:firstLine="0"/>
        <w:jc w:val="left"/>
        <w:rPr>
          <w:lang w:val="de-DE"/>
        </w:rPr>
      </w:pPr>
    </w:p>
    <w:p w14:paraId="7B505DB7" w14:textId="77777777" w:rsidR="00E82262" w:rsidRDefault="00E82262" w:rsidP="00AD0F47">
      <w:pPr>
        <w:spacing w:before="0" w:after="160" w:line="276" w:lineRule="auto"/>
        <w:ind w:firstLine="0"/>
        <w:jc w:val="left"/>
        <w:rPr>
          <w:lang w:val="de-DE"/>
        </w:rPr>
      </w:pPr>
    </w:p>
    <w:p w14:paraId="08D2CA29" w14:textId="77777777" w:rsidR="00E82262" w:rsidRDefault="00E82262" w:rsidP="00AD0F47">
      <w:pPr>
        <w:spacing w:before="0" w:after="160" w:line="276" w:lineRule="auto"/>
        <w:ind w:firstLine="0"/>
        <w:jc w:val="left"/>
        <w:rPr>
          <w:lang w:val="de-DE"/>
        </w:rPr>
      </w:pPr>
    </w:p>
    <w:p w14:paraId="13D93900" w14:textId="77777777" w:rsidR="00E82262" w:rsidRDefault="00E82262" w:rsidP="00AD0F47">
      <w:pPr>
        <w:spacing w:before="0" w:after="160" w:line="276" w:lineRule="auto"/>
        <w:ind w:firstLine="0"/>
        <w:jc w:val="left"/>
        <w:rPr>
          <w:lang w:val="de-DE"/>
        </w:rPr>
      </w:pPr>
    </w:p>
    <w:p w14:paraId="35C8EF61" w14:textId="77777777" w:rsidR="00E82262" w:rsidRDefault="00E82262" w:rsidP="00AD0F47">
      <w:pPr>
        <w:spacing w:before="0" w:after="160" w:line="276" w:lineRule="auto"/>
        <w:ind w:firstLine="0"/>
        <w:jc w:val="left"/>
        <w:rPr>
          <w:lang w:val="de-DE"/>
        </w:rPr>
      </w:pPr>
    </w:p>
    <w:p w14:paraId="57E21874" w14:textId="77777777" w:rsidR="00E82262" w:rsidRDefault="00E82262" w:rsidP="00AD0F47">
      <w:pPr>
        <w:spacing w:before="0" w:after="160" w:line="276" w:lineRule="auto"/>
        <w:ind w:firstLine="0"/>
        <w:jc w:val="left"/>
        <w:rPr>
          <w:lang w:val="de-DE"/>
        </w:rPr>
      </w:pPr>
    </w:p>
    <w:p w14:paraId="1AC93325" w14:textId="77777777" w:rsidR="00E82262" w:rsidRDefault="00E82262" w:rsidP="00AD0F47">
      <w:pPr>
        <w:spacing w:before="0" w:after="160" w:line="276" w:lineRule="auto"/>
        <w:ind w:firstLine="0"/>
        <w:jc w:val="left"/>
        <w:rPr>
          <w:lang w:val="de-DE"/>
        </w:rPr>
      </w:pPr>
    </w:p>
    <w:p w14:paraId="2942DCBB" w14:textId="77777777" w:rsidR="00E82262" w:rsidRDefault="00E82262" w:rsidP="00AD0F47">
      <w:pPr>
        <w:spacing w:before="0" w:after="160" w:line="276" w:lineRule="auto"/>
        <w:ind w:firstLine="0"/>
        <w:jc w:val="left"/>
        <w:rPr>
          <w:lang w:val="de-DE"/>
        </w:rPr>
      </w:pPr>
    </w:p>
    <w:p w14:paraId="0E866D51" w14:textId="7B5297FE" w:rsidR="001F2FC3" w:rsidRDefault="002544E8" w:rsidP="00AD0F47">
      <w:pPr>
        <w:pStyle w:val="Heading1"/>
        <w:numPr>
          <w:ilvl w:val="0"/>
          <w:numId w:val="0"/>
        </w:numPr>
        <w:spacing w:line="276" w:lineRule="auto"/>
        <w:ind w:left="432"/>
        <w:rPr>
          <w:lang w:val="de-DE"/>
        </w:rPr>
      </w:pPr>
      <w:bookmarkStart w:id="1" w:name="_Toc197954766"/>
      <w:r>
        <w:rPr>
          <w:lang w:val="de-DE"/>
        </w:rPr>
        <w:lastRenderedPageBreak/>
        <w:t>Abstract</w:t>
      </w:r>
      <w:bookmarkEnd w:id="1"/>
    </w:p>
    <w:p w14:paraId="5DCAAB0F" w14:textId="2EA2B2E2" w:rsidR="002544E8" w:rsidRPr="003648AD" w:rsidRDefault="00E82262" w:rsidP="003648AD">
      <w:pPr>
        <w:spacing w:line="276" w:lineRule="auto"/>
        <w:ind w:firstLine="0"/>
        <w:rPr>
          <w:lang w:val="de-DE"/>
        </w:rPr>
      </w:pPr>
      <w:r>
        <w:rPr>
          <w:lang w:val="de-DE"/>
        </w:rPr>
        <w:t xml:space="preserve">One of the labs for ROBT 3341 has students programming a control algorithm for a SCARA. This robotic arm has been in use for decades, and the control system for it </w:t>
      </w:r>
      <w:r w:rsidR="001F1D8F">
        <w:rPr>
          <w:lang w:val="de-DE"/>
        </w:rPr>
        <w:t>was</w:t>
      </w:r>
      <w:r>
        <w:rPr>
          <w:lang w:val="de-DE"/>
        </w:rPr>
        <w:t xml:space="preserve"> extremely out of date. Using a set of Digital to Analog Converters (DAC‘s), </w:t>
      </w:r>
      <w:r w:rsidR="001F1D8F">
        <w:rPr>
          <w:lang w:val="de-DE"/>
        </w:rPr>
        <w:t xml:space="preserve">that had </w:t>
      </w:r>
      <w:r>
        <w:rPr>
          <w:lang w:val="de-DE"/>
        </w:rPr>
        <w:t xml:space="preserve">to be connected </w:t>
      </w:r>
      <w:r w:rsidR="001F1D8F">
        <w:rPr>
          <w:lang w:val="de-DE"/>
        </w:rPr>
        <w:t xml:space="preserve">directly </w:t>
      </w:r>
      <w:r>
        <w:rPr>
          <w:lang w:val="de-DE"/>
        </w:rPr>
        <w:t>to the motherboard of a PC running windows 2000, the system was fragile, inflexible, and severely outdated. At the beginning of the project s</w:t>
      </w:r>
      <w:r w:rsidR="001F1D8F">
        <w:rPr>
          <w:lang w:val="de-DE"/>
        </w:rPr>
        <w:t>emester, BCIT approached me and offered to sponsor me to replace these DAC’s with a modern, flexible, and robust Galil 2 axis motion controller</w:t>
      </w:r>
      <w:r w:rsidR="00ED1913">
        <w:rPr>
          <w:lang w:val="de-DE"/>
        </w:rPr>
        <w:t>.</w:t>
      </w:r>
      <w:r w:rsidR="001F1D8F">
        <w:rPr>
          <w:lang w:val="de-DE"/>
        </w:rPr>
        <w:t xml:space="preserve"> </w:t>
      </w:r>
      <w:r w:rsidR="00ED1913">
        <w:rPr>
          <w:lang w:val="de-DE"/>
        </w:rPr>
        <w:t>W</w:t>
      </w:r>
      <w:r w:rsidR="001F1D8F">
        <w:rPr>
          <w:lang w:val="de-DE"/>
        </w:rPr>
        <w:t xml:space="preserve">ith the additional requirement of writing C libraries to allow students to read encoder counts, and command the </w:t>
      </w:r>
      <w:r w:rsidR="00ED1913">
        <w:rPr>
          <w:lang w:val="de-DE"/>
        </w:rPr>
        <w:t>velocity</w:t>
      </w:r>
      <w:r w:rsidR="001F1D8F">
        <w:rPr>
          <w:lang w:val="de-DE"/>
        </w:rPr>
        <w:t xml:space="preserve"> and position of the motor. I accpted, and over the course of the semester I performed in-depth research on the necessary API’s and tools I would need, designed the physical circuits, programmed the necessary libraries, and succesfully completed the project by the may 9th deadline.</w:t>
      </w:r>
      <w:r w:rsidR="00ED1913">
        <w:rPr>
          <w:lang w:val="de-DE"/>
        </w:rPr>
        <w:t xml:space="preserve"> </w:t>
      </w:r>
      <w:r w:rsidR="001F2FC3">
        <w:rPr>
          <w:lang w:val="de-DE"/>
        </w:rPr>
        <w:br w:type="page"/>
      </w:r>
    </w:p>
    <w:bookmarkStart w:id="2" w:name="_Toc197954767" w:displacedByCustomXml="next"/>
    <w:sdt>
      <w:sdtPr>
        <w:rPr>
          <w:rFonts w:ascii="Georgia Pro" w:eastAsia="MS Mincho" w:hAnsi="Georgia Pro" w:cs="Times New Roman"/>
          <w:smallCaps w:val="0"/>
          <w:sz w:val="20"/>
          <w:szCs w:val="24"/>
        </w:rPr>
        <w:id w:val="-953934483"/>
        <w:docPartObj>
          <w:docPartGallery w:val="Table of Contents"/>
          <w:docPartUnique/>
        </w:docPartObj>
      </w:sdtPr>
      <w:sdtEndPr>
        <w:rPr>
          <w:b/>
          <w:bCs/>
          <w:noProof/>
        </w:rPr>
      </w:sdtEndPr>
      <w:sdtContent>
        <w:p w14:paraId="7F8D215B" w14:textId="5AAE161A" w:rsidR="00EC69A7" w:rsidRDefault="00EC69A7" w:rsidP="00AD0F47">
          <w:pPr>
            <w:pStyle w:val="Heading1"/>
            <w:numPr>
              <w:ilvl w:val="0"/>
              <w:numId w:val="0"/>
            </w:numPr>
            <w:spacing w:line="276" w:lineRule="auto"/>
            <w:ind w:left="357"/>
          </w:pPr>
          <w:r>
            <w:t>Contents</w:t>
          </w:r>
          <w:bookmarkEnd w:id="2"/>
        </w:p>
        <w:p w14:paraId="4297CC25" w14:textId="48D38235" w:rsidR="00ED1913" w:rsidRDefault="00EC69A7">
          <w:pPr>
            <w:pStyle w:val="TOC1"/>
            <w:tabs>
              <w:tab w:val="right" w:leader="dot" w:pos="10070"/>
            </w:tabs>
            <w:rPr>
              <w:rFonts w:asciiTheme="minorHAnsi" w:eastAsiaTheme="minorEastAsia" w:hAnsiTheme="minorHAnsi" w:cstheme="minorBidi"/>
              <w:noProof/>
              <w:kern w:val="2"/>
              <w:sz w:val="24"/>
              <w:lang w:eastAsia="en-CA"/>
              <w14:ligatures w14:val="standardContextual"/>
            </w:rPr>
          </w:pPr>
          <w:r>
            <w:fldChar w:fldCharType="begin"/>
          </w:r>
          <w:r>
            <w:instrText xml:space="preserve"> TOC \o "1-3" \h \z \u </w:instrText>
          </w:r>
          <w:r>
            <w:fldChar w:fldCharType="separate"/>
          </w:r>
          <w:hyperlink w:anchor="_Toc197954765" w:history="1">
            <w:r w:rsidR="00ED1913" w:rsidRPr="00A93BCB">
              <w:rPr>
                <w:rStyle w:val="Hyperlink"/>
                <w:noProof/>
                <w:lang w:val="de-DE"/>
              </w:rPr>
              <w:t>Acknowledgments</w:t>
            </w:r>
            <w:r w:rsidR="00ED1913">
              <w:rPr>
                <w:noProof/>
                <w:webHidden/>
              </w:rPr>
              <w:tab/>
            </w:r>
            <w:r w:rsidR="00ED1913">
              <w:rPr>
                <w:noProof/>
                <w:webHidden/>
              </w:rPr>
              <w:fldChar w:fldCharType="begin"/>
            </w:r>
            <w:r w:rsidR="00ED1913">
              <w:rPr>
                <w:noProof/>
                <w:webHidden/>
              </w:rPr>
              <w:instrText xml:space="preserve"> PAGEREF _Toc197954765 \h </w:instrText>
            </w:r>
            <w:r w:rsidR="00ED1913">
              <w:rPr>
                <w:noProof/>
                <w:webHidden/>
              </w:rPr>
            </w:r>
            <w:r w:rsidR="00ED1913">
              <w:rPr>
                <w:noProof/>
                <w:webHidden/>
              </w:rPr>
              <w:fldChar w:fldCharType="separate"/>
            </w:r>
            <w:r w:rsidR="00282D4A">
              <w:rPr>
                <w:noProof/>
                <w:webHidden/>
              </w:rPr>
              <w:t>ii</w:t>
            </w:r>
            <w:r w:rsidR="00ED1913">
              <w:rPr>
                <w:noProof/>
                <w:webHidden/>
              </w:rPr>
              <w:fldChar w:fldCharType="end"/>
            </w:r>
          </w:hyperlink>
        </w:p>
        <w:p w14:paraId="547F6EB3" w14:textId="5CA2A62E" w:rsidR="00ED1913" w:rsidRDefault="00ED1913">
          <w:pPr>
            <w:pStyle w:val="TOC1"/>
            <w:tabs>
              <w:tab w:val="right" w:leader="dot" w:pos="10070"/>
            </w:tabs>
            <w:rPr>
              <w:rFonts w:asciiTheme="minorHAnsi" w:eastAsiaTheme="minorEastAsia" w:hAnsiTheme="minorHAnsi" w:cstheme="minorBidi"/>
              <w:noProof/>
              <w:kern w:val="2"/>
              <w:sz w:val="24"/>
              <w:lang w:eastAsia="en-CA"/>
              <w14:ligatures w14:val="standardContextual"/>
            </w:rPr>
          </w:pPr>
          <w:hyperlink w:anchor="_Toc197954766" w:history="1">
            <w:r w:rsidRPr="00A93BCB">
              <w:rPr>
                <w:rStyle w:val="Hyperlink"/>
                <w:noProof/>
                <w:lang w:val="de-DE"/>
              </w:rPr>
              <w:t>Abstract</w:t>
            </w:r>
            <w:r>
              <w:rPr>
                <w:noProof/>
                <w:webHidden/>
              </w:rPr>
              <w:tab/>
            </w:r>
            <w:r>
              <w:rPr>
                <w:noProof/>
                <w:webHidden/>
              </w:rPr>
              <w:fldChar w:fldCharType="begin"/>
            </w:r>
            <w:r>
              <w:rPr>
                <w:noProof/>
                <w:webHidden/>
              </w:rPr>
              <w:instrText xml:space="preserve"> PAGEREF _Toc197954766 \h </w:instrText>
            </w:r>
            <w:r>
              <w:rPr>
                <w:noProof/>
                <w:webHidden/>
              </w:rPr>
            </w:r>
            <w:r>
              <w:rPr>
                <w:noProof/>
                <w:webHidden/>
              </w:rPr>
              <w:fldChar w:fldCharType="separate"/>
            </w:r>
            <w:r w:rsidR="00282D4A">
              <w:rPr>
                <w:noProof/>
                <w:webHidden/>
              </w:rPr>
              <w:t>iii</w:t>
            </w:r>
            <w:r>
              <w:rPr>
                <w:noProof/>
                <w:webHidden/>
              </w:rPr>
              <w:fldChar w:fldCharType="end"/>
            </w:r>
          </w:hyperlink>
        </w:p>
        <w:p w14:paraId="37C698E7" w14:textId="0BEC3611" w:rsidR="00ED1913" w:rsidRDefault="00ED1913">
          <w:pPr>
            <w:pStyle w:val="TOC1"/>
            <w:tabs>
              <w:tab w:val="right" w:leader="dot" w:pos="10070"/>
            </w:tabs>
            <w:rPr>
              <w:rFonts w:asciiTheme="minorHAnsi" w:eastAsiaTheme="minorEastAsia" w:hAnsiTheme="minorHAnsi" w:cstheme="minorBidi"/>
              <w:noProof/>
              <w:kern w:val="2"/>
              <w:sz w:val="24"/>
              <w:lang w:eastAsia="en-CA"/>
              <w14:ligatures w14:val="standardContextual"/>
            </w:rPr>
          </w:pPr>
          <w:hyperlink w:anchor="_Toc197954767" w:history="1">
            <w:r w:rsidRPr="00A93BCB">
              <w:rPr>
                <w:rStyle w:val="Hyperlink"/>
                <w:noProof/>
              </w:rPr>
              <w:t>Contents</w:t>
            </w:r>
            <w:r>
              <w:rPr>
                <w:noProof/>
                <w:webHidden/>
              </w:rPr>
              <w:tab/>
            </w:r>
            <w:r>
              <w:rPr>
                <w:noProof/>
                <w:webHidden/>
              </w:rPr>
              <w:fldChar w:fldCharType="begin"/>
            </w:r>
            <w:r>
              <w:rPr>
                <w:noProof/>
                <w:webHidden/>
              </w:rPr>
              <w:instrText xml:space="preserve"> PAGEREF _Toc197954767 \h </w:instrText>
            </w:r>
            <w:r>
              <w:rPr>
                <w:noProof/>
                <w:webHidden/>
              </w:rPr>
            </w:r>
            <w:r>
              <w:rPr>
                <w:noProof/>
                <w:webHidden/>
              </w:rPr>
              <w:fldChar w:fldCharType="separate"/>
            </w:r>
            <w:r w:rsidR="00282D4A">
              <w:rPr>
                <w:noProof/>
                <w:webHidden/>
              </w:rPr>
              <w:t>iv</w:t>
            </w:r>
            <w:r>
              <w:rPr>
                <w:noProof/>
                <w:webHidden/>
              </w:rPr>
              <w:fldChar w:fldCharType="end"/>
            </w:r>
          </w:hyperlink>
        </w:p>
        <w:p w14:paraId="58E4A185" w14:textId="3F74C949" w:rsidR="00ED1913" w:rsidRDefault="00ED1913">
          <w:pPr>
            <w:pStyle w:val="TOC1"/>
            <w:tabs>
              <w:tab w:val="right" w:leader="dot" w:pos="10070"/>
            </w:tabs>
            <w:rPr>
              <w:rFonts w:asciiTheme="minorHAnsi" w:eastAsiaTheme="minorEastAsia" w:hAnsiTheme="minorHAnsi" w:cstheme="minorBidi"/>
              <w:noProof/>
              <w:kern w:val="2"/>
              <w:sz w:val="24"/>
              <w:lang w:eastAsia="en-CA"/>
              <w14:ligatures w14:val="standardContextual"/>
            </w:rPr>
          </w:pPr>
          <w:hyperlink w:anchor="_Toc197954768" w:history="1">
            <w:r w:rsidRPr="00A93BCB">
              <w:rPr>
                <w:rStyle w:val="Hyperlink"/>
                <w:noProof/>
              </w:rPr>
              <w:t>Figures</w:t>
            </w:r>
            <w:r>
              <w:rPr>
                <w:noProof/>
                <w:webHidden/>
              </w:rPr>
              <w:tab/>
            </w:r>
            <w:r>
              <w:rPr>
                <w:noProof/>
                <w:webHidden/>
              </w:rPr>
              <w:fldChar w:fldCharType="begin"/>
            </w:r>
            <w:r>
              <w:rPr>
                <w:noProof/>
                <w:webHidden/>
              </w:rPr>
              <w:instrText xml:space="preserve"> PAGEREF _Toc197954768 \h </w:instrText>
            </w:r>
            <w:r>
              <w:rPr>
                <w:noProof/>
                <w:webHidden/>
              </w:rPr>
            </w:r>
            <w:r>
              <w:rPr>
                <w:noProof/>
                <w:webHidden/>
              </w:rPr>
              <w:fldChar w:fldCharType="separate"/>
            </w:r>
            <w:r w:rsidR="00282D4A">
              <w:rPr>
                <w:noProof/>
                <w:webHidden/>
              </w:rPr>
              <w:t>v</w:t>
            </w:r>
            <w:r>
              <w:rPr>
                <w:noProof/>
                <w:webHidden/>
              </w:rPr>
              <w:fldChar w:fldCharType="end"/>
            </w:r>
          </w:hyperlink>
        </w:p>
        <w:p w14:paraId="56154FB8" w14:textId="7CDD4D93" w:rsidR="00ED1913" w:rsidRDefault="00ED1913">
          <w:pPr>
            <w:pStyle w:val="TOC1"/>
            <w:tabs>
              <w:tab w:val="left" w:pos="960"/>
              <w:tab w:val="right" w:leader="dot" w:pos="10070"/>
            </w:tabs>
            <w:rPr>
              <w:rFonts w:asciiTheme="minorHAnsi" w:eastAsiaTheme="minorEastAsia" w:hAnsiTheme="minorHAnsi" w:cstheme="minorBidi"/>
              <w:noProof/>
              <w:kern w:val="2"/>
              <w:sz w:val="24"/>
              <w:lang w:eastAsia="en-CA"/>
              <w14:ligatures w14:val="standardContextual"/>
            </w:rPr>
          </w:pPr>
          <w:hyperlink w:anchor="_Toc197954769" w:history="1">
            <w:r w:rsidRPr="00A93BCB">
              <w:rPr>
                <w:rStyle w:val="Hyperlink"/>
                <w:noProof/>
              </w:rPr>
              <w:t>1</w:t>
            </w:r>
            <w:r>
              <w:rPr>
                <w:rFonts w:asciiTheme="minorHAnsi" w:eastAsiaTheme="minorEastAsia" w:hAnsiTheme="minorHAnsi" w:cstheme="minorBidi"/>
                <w:noProof/>
                <w:kern w:val="2"/>
                <w:sz w:val="24"/>
                <w:lang w:eastAsia="en-CA"/>
                <w14:ligatures w14:val="standardContextual"/>
              </w:rPr>
              <w:tab/>
            </w:r>
            <w:r w:rsidRPr="00A93BCB">
              <w:rPr>
                <w:rStyle w:val="Hyperlink"/>
                <w:noProof/>
              </w:rPr>
              <w:t>Introduction</w:t>
            </w:r>
            <w:r>
              <w:rPr>
                <w:noProof/>
                <w:webHidden/>
              </w:rPr>
              <w:tab/>
            </w:r>
            <w:r>
              <w:rPr>
                <w:noProof/>
                <w:webHidden/>
              </w:rPr>
              <w:fldChar w:fldCharType="begin"/>
            </w:r>
            <w:r>
              <w:rPr>
                <w:noProof/>
                <w:webHidden/>
              </w:rPr>
              <w:instrText xml:space="preserve"> PAGEREF _Toc197954769 \h </w:instrText>
            </w:r>
            <w:r>
              <w:rPr>
                <w:noProof/>
                <w:webHidden/>
              </w:rPr>
            </w:r>
            <w:r>
              <w:rPr>
                <w:noProof/>
                <w:webHidden/>
              </w:rPr>
              <w:fldChar w:fldCharType="separate"/>
            </w:r>
            <w:r w:rsidR="00282D4A">
              <w:rPr>
                <w:noProof/>
                <w:webHidden/>
              </w:rPr>
              <w:t>1</w:t>
            </w:r>
            <w:r>
              <w:rPr>
                <w:noProof/>
                <w:webHidden/>
              </w:rPr>
              <w:fldChar w:fldCharType="end"/>
            </w:r>
          </w:hyperlink>
        </w:p>
        <w:p w14:paraId="0AA02EF9" w14:textId="05FE2907" w:rsidR="00ED1913" w:rsidRDefault="00ED1913">
          <w:pPr>
            <w:pStyle w:val="TOC1"/>
            <w:tabs>
              <w:tab w:val="left" w:pos="960"/>
              <w:tab w:val="right" w:leader="dot" w:pos="10070"/>
            </w:tabs>
            <w:rPr>
              <w:rFonts w:asciiTheme="minorHAnsi" w:eastAsiaTheme="minorEastAsia" w:hAnsiTheme="minorHAnsi" w:cstheme="minorBidi"/>
              <w:noProof/>
              <w:kern w:val="2"/>
              <w:sz w:val="24"/>
              <w:lang w:eastAsia="en-CA"/>
              <w14:ligatures w14:val="standardContextual"/>
            </w:rPr>
          </w:pPr>
          <w:hyperlink w:anchor="_Toc197954770" w:history="1">
            <w:r w:rsidRPr="00A93BCB">
              <w:rPr>
                <w:rStyle w:val="Hyperlink"/>
                <w:noProof/>
              </w:rPr>
              <w:t>2</w:t>
            </w:r>
            <w:r>
              <w:rPr>
                <w:rFonts w:asciiTheme="minorHAnsi" w:eastAsiaTheme="minorEastAsia" w:hAnsiTheme="minorHAnsi" w:cstheme="minorBidi"/>
                <w:noProof/>
                <w:kern w:val="2"/>
                <w:sz w:val="24"/>
                <w:lang w:eastAsia="en-CA"/>
                <w14:ligatures w14:val="standardContextual"/>
              </w:rPr>
              <w:tab/>
            </w:r>
            <w:r w:rsidRPr="00A93BCB">
              <w:rPr>
                <w:rStyle w:val="Hyperlink"/>
                <w:noProof/>
              </w:rPr>
              <w:t>System Overview</w:t>
            </w:r>
            <w:r>
              <w:rPr>
                <w:noProof/>
                <w:webHidden/>
              </w:rPr>
              <w:tab/>
            </w:r>
            <w:r>
              <w:rPr>
                <w:noProof/>
                <w:webHidden/>
              </w:rPr>
              <w:fldChar w:fldCharType="begin"/>
            </w:r>
            <w:r>
              <w:rPr>
                <w:noProof/>
                <w:webHidden/>
              </w:rPr>
              <w:instrText xml:space="preserve"> PAGEREF _Toc197954770 \h </w:instrText>
            </w:r>
            <w:r>
              <w:rPr>
                <w:noProof/>
                <w:webHidden/>
              </w:rPr>
            </w:r>
            <w:r>
              <w:rPr>
                <w:noProof/>
                <w:webHidden/>
              </w:rPr>
              <w:fldChar w:fldCharType="separate"/>
            </w:r>
            <w:r w:rsidR="00282D4A">
              <w:rPr>
                <w:noProof/>
                <w:webHidden/>
              </w:rPr>
              <w:t>1</w:t>
            </w:r>
            <w:r>
              <w:rPr>
                <w:noProof/>
                <w:webHidden/>
              </w:rPr>
              <w:fldChar w:fldCharType="end"/>
            </w:r>
          </w:hyperlink>
        </w:p>
        <w:p w14:paraId="3E36B3DD" w14:textId="6AB59319" w:rsidR="00ED1913" w:rsidRDefault="00ED1913">
          <w:pPr>
            <w:pStyle w:val="TOC2"/>
            <w:tabs>
              <w:tab w:val="left" w:pos="1200"/>
              <w:tab w:val="right" w:leader="dot" w:pos="10070"/>
            </w:tabs>
            <w:rPr>
              <w:rFonts w:asciiTheme="minorHAnsi" w:eastAsiaTheme="minorEastAsia" w:hAnsiTheme="minorHAnsi" w:cstheme="minorBidi"/>
              <w:noProof/>
              <w:kern w:val="2"/>
              <w:sz w:val="24"/>
              <w:lang w:eastAsia="en-CA"/>
              <w14:ligatures w14:val="standardContextual"/>
            </w:rPr>
          </w:pPr>
          <w:hyperlink w:anchor="_Toc197954771" w:history="1">
            <w:r w:rsidRPr="00A93BCB">
              <w:rPr>
                <w:rStyle w:val="Hyperlink"/>
                <w:noProof/>
              </w:rPr>
              <w:t>2.1</w:t>
            </w:r>
            <w:r>
              <w:rPr>
                <w:rFonts w:asciiTheme="minorHAnsi" w:eastAsiaTheme="minorEastAsia" w:hAnsiTheme="minorHAnsi" w:cstheme="minorBidi"/>
                <w:noProof/>
                <w:kern w:val="2"/>
                <w:sz w:val="24"/>
                <w:lang w:eastAsia="en-CA"/>
                <w14:ligatures w14:val="standardContextual"/>
              </w:rPr>
              <w:tab/>
            </w:r>
            <w:r w:rsidRPr="00A93BCB">
              <w:rPr>
                <w:rStyle w:val="Hyperlink"/>
                <w:noProof/>
              </w:rPr>
              <w:t>System Requirements</w:t>
            </w:r>
            <w:r>
              <w:rPr>
                <w:noProof/>
                <w:webHidden/>
              </w:rPr>
              <w:tab/>
            </w:r>
            <w:r>
              <w:rPr>
                <w:noProof/>
                <w:webHidden/>
              </w:rPr>
              <w:fldChar w:fldCharType="begin"/>
            </w:r>
            <w:r>
              <w:rPr>
                <w:noProof/>
                <w:webHidden/>
              </w:rPr>
              <w:instrText xml:space="preserve"> PAGEREF _Toc197954771 \h </w:instrText>
            </w:r>
            <w:r>
              <w:rPr>
                <w:noProof/>
                <w:webHidden/>
              </w:rPr>
            </w:r>
            <w:r>
              <w:rPr>
                <w:noProof/>
                <w:webHidden/>
              </w:rPr>
              <w:fldChar w:fldCharType="separate"/>
            </w:r>
            <w:r w:rsidR="00282D4A">
              <w:rPr>
                <w:noProof/>
                <w:webHidden/>
              </w:rPr>
              <w:t>1</w:t>
            </w:r>
            <w:r>
              <w:rPr>
                <w:noProof/>
                <w:webHidden/>
              </w:rPr>
              <w:fldChar w:fldCharType="end"/>
            </w:r>
          </w:hyperlink>
        </w:p>
        <w:p w14:paraId="539F01F8" w14:textId="6B0CBBD4" w:rsidR="00ED1913" w:rsidRDefault="00ED1913">
          <w:pPr>
            <w:pStyle w:val="TOC2"/>
            <w:tabs>
              <w:tab w:val="left" w:pos="1200"/>
              <w:tab w:val="right" w:leader="dot" w:pos="10070"/>
            </w:tabs>
            <w:rPr>
              <w:rFonts w:asciiTheme="minorHAnsi" w:eastAsiaTheme="minorEastAsia" w:hAnsiTheme="minorHAnsi" w:cstheme="minorBidi"/>
              <w:noProof/>
              <w:kern w:val="2"/>
              <w:sz w:val="24"/>
              <w:lang w:eastAsia="en-CA"/>
              <w14:ligatures w14:val="standardContextual"/>
            </w:rPr>
          </w:pPr>
          <w:hyperlink w:anchor="_Toc197954772" w:history="1">
            <w:r w:rsidRPr="00A93BCB">
              <w:rPr>
                <w:rStyle w:val="Hyperlink"/>
                <w:noProof/>
              </w:rPr>
              <w:t>2.2</w:t>
            </w:r>
            <w:r>
              <w:rPr>
                <w:rFonts w:asciiTheme="minorHAnsi" w:eastAsiaTheme="minorEastAsia" w:hAnsiTheme="minorHAnsi" w:cstheme="minorBidi"/>
                <w:noProof/>
                <w:kern w:val="2"/>
                <w:sz w:val="24"/>
                <w:lang w:eastAsia="en-CA"/>
                <w14:ligatures w14:val="standardContextual"/>
              </w:rPr>
              <w:tab/>
            </w:r>
            <w:r w:rsidRPr="00A93BCB">
              <w:rPr>
                <w:rStyle w:val="Hyperlink"/>
                <w:noProof/>
              </w:rPr>
              <w:t>Software</w:t>
            </w:r>
            <w:r>
              <w:rPr>
                <w:noProof/>
                <w:webHidden/>
              </w:rPr>
              <w:tab/>
            </w:r>
            <w:r>
              <w:rPr>
                <w:noProof/>
                <w:webHidden/>
              </w:rPr>
              <w:fldChar w:fldCharType="begin"/>
            </w:r>
            <w:r>
              <w:rPr>
                <w:noProof/>
                <w:webHidden/>
              </w:rPr>
              <w:instrText xml:space="preserve"> PAGEREF _Toc197954772 \h </w:instrText>
            </w:r>
            <w:r>
              <w:rPr>
                <w:noProof/>
                <w:webHidden/>
              </w:rPr>
            </w:r>
            <w:r>
              <w:rPr>
                <w:noProof/>
                <w:webHidden/>
              </w:rPr>
              <w:fldChar w:fldCharType="separate"/>
            </w:r>
            <w:r w:rsidR="00282D4A">
              <w:rPr>
                <w:noProof/>
                <w:webHidden/>
              </w:rPr>
              <w:t>2</w:t>
            </w:r>
            <w:r>
              <w:rPr>
                <w:noProof/>
                <w:webHidden/>
              </w:rPr>
              <w:fldChar w:fldCharType="end"/>
            </w:r>
          </w:hyperlink>
        </w:p>
        <w:p w14:paraId="161B7B63" w14:textId="149C7D03" w:rsidR="00ED1913" w:rsidRDefault="00ED1913">
          <w:pPr>
            <w:pStyle w:val="TOC2"/>
            <w:tabs>
              <w:tab w:val="left" w:pos="1200"/>
              <w:tab w:val="right" w:leader="dot" w:pos="10070"/>
            </w:tabs>
            <w:rPr>
              <w:rFonts w:asciiTheme="minorHAnsi" w:eastAsiaTheme="minorEastAsia" w:hAnsiTheme="minorHAnsi" w:cstheme="minorBidi"/>
              <w:noProof/>
              <w:kern w:val="2"/>
              <w:sz w:val="24"/>
              <w:lang w:eastAsia="en-CA"/>
              <w14:ligatures w14:val="standardContextual"/>
            </w:rPr>
          </w:pPr>
          <w:hyperlink w:anchor="_Toc197954773" w:history="1">
            <w:r w:rsidRPr="00A93BCB">
              <w:rPr>
                <w:rStyle w:val="Hyperlink"/>
                <w:noProof/>
              </w:rPr>
              <w:t>2.3</w:t>
            </w:r>
            <w:r>
              <w:rPr>
                <w:rFonts w:asciiTheme="minorHAnsi" w:eastAsiaTheme="minorEastAsia" w:hAnsiTheme="minorHAnsi" w:cstheme="minorBidi"/>
                <w:noProof/>
                <w:kern w:val="2"/>
                <w:sz w:val="24"/>
                <w:lang w:eastAsia="en-CA"/>
                <w14:ligatures w14:val="standardContextual"/>
              </w:rPr>
              <w:tab/>
            </w:r>
            <w:r w:rsidRPr="00A93BCB">
              <w:rPr>
                <w:rStyle w:val="Hyperlink"/>
                <w:noProof/>
              </w:rPr>
              <w:t>PSU</w:t>
            </w:r>
            <w:r>
              <w:rPr>
                <w:noProof/>
                <w:webHidden/>
              </w:rPr>
              <w:tab/>
            </w:r>
            <w:r>
              <w:rPr>
                <w:noProof/>
                <w:webHidden/>
              </w:rPr>
              <w:fldChar w:fldCharType="begin"/>
            </w:r>
            <w:r>
              <w:rPr>
                <w:noProof/>
                <w:webHidden/>
              </w:rPr>
              <w:instrText xml:space="preserve"> PAGEREF _Toc197954773 \h </w:instrText>
            </w:r>
            <w:r>
              <w:rPr>
                <w:noProof/>
                <w:webHidden/>
              </w:rPr>
            </w:r>
            <w:r>
              <w:rPr>
                <w:noProof/>
                <w:webHidden/>
              </w:rPr>
              <w:fldChar w:fldCharType="separate"/>
            </w:r>
            <w:r w:rsidR="00282D4A">
              <w:rPr>
                <w:noProof/>
                <w:webHidden/>
              </w:rPr>
              <w:t>2</w:t>
            </w:r>
            <w:r>
              <w:rPr>
                <w:noProof/>
                <w:webHidden/>
              </w:rPr>
              <w:fldChar w:fldCharType="end"/>
            </w:r>
          </w:hyperlink>
        </w:p>
        <w:p w14:paraId="375934D8" w14:textId="5DB453D6" w:rsidR="00ED1913" w:rsidRDefault="00ED1913">
          <w:pPr>
            <w:pStyle w:val="TOC2"/>
            <w:tabs>
              <w:tab w:val="left" w:pos="1200"/>
              <w:tab w:val="right" w:leader="dot" w:pos="10070"/>
            </w:tabs>
            <w:rPr>
              <w:rFonts w:asciiTheme="minorHAnsi" w:eastAsiaTheme="minorEastAsia" w:hAnsiTheme="minorHAnsi" w:cstheme="minorBidi"/>
              <w:noProof/>
              <w:kern w:val="2"/>
              <w:sz w:val="24"/>
              <w:lang w:eastAsia="en-CA"/>
              <w14:ligatures w14:val="standardContextual"/>
            </w:rPr>
          </w:pPr>
          <w:hyperlink w:anchor="_Toc197954774" w:history="1">
            <w:r w:rsidRPr="00A93BCB">
              <w:rPr>
                <w:rStyle w:val="Hyperlink"/>
                <w:noProof/>
              </w:rPr>
              <w:t>2.4</w:t>
            </w:r>
            <w:r>
              <w:rPr>
                <w:rFonts w:asciiTheme="minorHAnsi" w:eastAsiaTheme="minorEastAsia" w:hAnsiTheme="minorHAnsi" w:cstheme="minorBidi"/>
                <w:noProof/>
                <w:kern w:val="2"/>
                <w:sz w:val="24"/>
                <w:lang w:eastAsia="en-CA"/>
                <w14:ligatures w14:val="standardContextual"/>
              </w:rPr>
              <w:tab/>
            </w:r>
            <w:r w:rsidRPr="00A93BCB">
              <w:rPr>
                <w:rStyle w:val="Hyperlink"/>
                <w:noProof/>
              </w:rPr>
              <w:t>Motion Controller</w:t>
            </w:r>
            <w:r>
              <w:rPr>
                <w:noProof/>
                <w:webHidden/>
              </w:rPr>
              <w:tab/>
            </w:r>
            <w:r>
              <w:rPr>
                <w:noProof/>
                <w:webHidden/>
              </w:rPr>
              <w:fldChar w:fldCharType="begin"/>
            </w:r>
            <w:r>
              <w:rPr>
                <w:noProof/>
                <w:webHidden/>
              </w:rPr>
              <w:instrText xml:space="preserve"> PAGEREF _Toc197954774 \h </w:instrText>
            </w:r>
            <w:r>
              <w:rPr>
                <w:noProof/>
                <w:webHidden/>
              </w:rPr>
            </w:r>
            <w:r>
              <w:rPr>
                <w:noProof/>
                <w:webHidden/>
              </w:rPr>
              <w:fldChar w:fldCharType="separate"/>
            </w:r>
            <w:r w:rsidR="00282D4A">
              <w:rPr>
                <w:noProof/>
                <w:webHidden/>
              </w:rPr>
              <w:t>2</w:t>
            </w:r>
            <w:r>
              <w:rPr>
                <w:noProof/>
                <w:webHidden/>
              </w:rPr>
              <w:fldChar w:fldCharType="end"/>
            </w:r>
          </w:hyperlink>
        </w:p>
        <w:p w14:paraId="744D1EED" w14:textId="48A8337A" w:rsidR="00ED1913" w:rsidRDefault="00ED1913">
          <w:pPr>
            <w:pStyle w:val="TOC2"/>
            <w:tabs>
              <w:tab w:val="left" w:pos="1200"/>
              <w:tab w:val="right" w:leader="dot" w:pos="10070"/>
            </w:tabs>
            <w:rPr>
              <w:rFonts w:asciiTheme="minorHAnsi" w:eastAsiaTheme="minorEastAsia" w:hAnsiTheme="minorHAnsi" w:cstheme="minorBidi"/>
              <w:noProof/>
              <w:kern w:val="2"/>
              <w:sz w:val="24"/>
              <w:lang w:eastAsia="en-CA"/>
              <w14:ligatures w14:val="standardContextual"/>
            </w:rPr>
          </w:pPr>
          <w:hyperlink w:anchor="_Toc197954775" w:history="1">
            <w:r w:rsidRPr="00A93BCB">
              <w:rPr>
                <w:rStyle w:val="Hyperlink"/>
                <w:noProof/>
              </w:rPr>
              <w:t>2.5</w:t>
            </w:r>
            <w:r>
              <w:rPr>
                <w:rFonts w:asciiTheme="minorHAnsi" w:eastAsiaTheme="minorEastAsia" w:hAnsiTheme="minorHAnsi" w:cstheme="minorBidi"/>
                <w:noProof/>
                <w:kern w:val="2"/>
                <w:sz w:val="24"/>
                <w:lang w:eastAsia="en-CA"/>
                <w14:ligatures w14:val="standardContextual"/>
              </w:rPr>
              <w:tab/>
            </w:r>
            <w:r w:rsidRPr="00A93BCB">
              <w:rPr>
                <w:rStyle w:val="Hyperlink"/>
                <w:noProof/>
              </w:rPr>
              <w:t>E-STOP</w:t>
            </w:r>
            <w:r>
              <w:rPr>
                <w:noProof/>
                <w:webHidden/>
              </w:rPr>
              <w:tab/>
            </w:r>
            <w:r>
              <w:rPr>
                <w:noProof/>
                <w:webHidden/>
              </w:rPr>
              <w:fldChar w:fldCharType="begin"/>
            </w:r>
            <w:r>
              <w:rPr>
                <w:noProof/>
                <w:webHidden/>
              </w:rPr>
              <w:instrText xml:space="preserve"> PAGEREF _Toc197954775 \h </w:instrText>
            </w:r>
            <w:r>
              <w:rPr>
                <w:noProof/>
                <w:webHidden/>
              </w:rPr>
            </w:r>
            <w:r>
              <w:rPr>
                <w:noProof/>
                <w:webHidden/>
              </w:rPr>
              <w:fldChar w:fldCharType="separate"/>
            </w:r>
            <w:r w:rsidR="00282D4A">
              <w:rPr>
                <w:noProof/>
                <w:webHidden/>
              </w:rPr>
              <w:t>2</w:t>
            </w:r>
            <w:r>
              <w:rPr>
                <w:noProof/>
                <w:webHidden/>
              </w:rPr>
              <w:fldChar w:fldCharType="end"/>
            </w:r>
          </w:hyperlink>
        </w:p>
        <w:p w14:paraId="4DA86FD8" w14:textId="5DCE9CEA" w:rsidR="00ED1913" w:rsidRDefault="00ED1913">
          <w:pPr>
            <w:pStyle w:val="TOC2"/>
            <w:tabs>
              <w:tab w:val="left" w:pos="1200"/>
              <w:tab w:val="right" w:leader="dot" w:pos="10070"/>
            </w:tabs>
            <w:rPr>
              <w:rFonts w:asciiTheme="minorHAnsi" w:eastAsiaTheme="minorEastAsia" w:hAnsiTheme="minorHAnsi" w:cstheme="minorBidi"/>
              <w:noProof/>
              <w:kern w:val="2"/>
              <w:sz w:val="24"/>
              <w:lang w:eastAsia="en-CA"/>
              <w14:ligatures w14:val="standardContextual"/>
            </w:rPr>
          </w:pPr>
          <w:hyperlink w:anchor="_Toc197954776" w:history="1">
            <w:r w:rsidRPr="00A93BCB">
              <w:rPr>
                <w:rStyle w:val="Hyperlink"/>
                <w:noProof/>
              </w:rPr>
              <w:t>2.6</w:t>
            </w:r>
            <w:r>
              <w:rPr>
                <w:rFonts w:asciiTheme="minorHAnsi" w:eastAsiaTheme="minorEastAsia" w:hAnsiTheme="minorHAnsi" w:cstheme="minorBidi"/>
                <w:noProof/>
                <w:kern w:val="2"/>
                <w:sz w:val="24"/>
                <w:lang w:eastAsia="en-CA"/>
                <w14:ligatures w14:val="standardContextual"/>
              </w:rPr>
              <w:tab/>
            </w:r>
            <w:r w:rsidRPr="00A93BCB">
              <w:rPr>
                <w:rStyle w:val="Hyperlink"/>
                <w:noProof/>
              </w:rPr>
              <w:t>Cables/connectors</w:t>
            </w:r>
            <w:r>
              <w:rPr>
                <w:noProof/>
                <w:webHidden/>
              </w:rPr>
              <w:tab/>
            </w:r>
            <w:r>
              <w:rPr>
                <w:noProof/>
                <w:webHidden/>
              </w:rPr>
              <w:fldChar w:fldCharType="begin"/>
            </w:r>
            <w:r>
              <w:rPr>
                <w:noProof/>
                <w:webHidden/>
              </w:rPr>
              <w:instrText xml:space="preserve"> PAGEREF _Toc197954776 \h </w:instrText>
            </w:r>
            <w:r>
              <w:rPr>
                <w:noProof/>
                <w:webHidden/>
              </w:rPr>
            </w:r>
            <w:r>
              <w:rPr>
                <w:noProof/>
                <w:webHidden/>
              </w:rPr>
              <w:fldChar w:fldCharType="separate"/>
            </w:r>
            <w:r w:rsidR="00282D4A">
              <w:rPr>
                <w:noProof/>
                <w:webHidden/>
              </w:rPr>
              <w:t>2</w:t>
            </w:r>
            <w:r>
              <w:rPr>
                <w:noProof/>
                <w:webHidden/>
              </w:rPr>
              <w:fldChar w:fldCharType="end"/>
            </w:r>
          </w:hyperlink>
        </w:p>
        <w:p w14:paraId="51D79426" w14:textId="2FC3B154" w:rsidR="00ED1913" w:rsidRDefault="00ED1913">
          <w:pPr>
            <w:pStyle w:val="TOC1"/>
            <w:tabs>
              <w:tab w:val="left" w:pos="960"/>
              <w:tab w:val="right" w:leader="dot" w:pos="10070"/>
            </w:tabs>
            <w:rPr>
              <w:rFonts w:asciiTheme="minorHAnsi" w:eastAsiaTheme="minorEastAsia" w:hAnsiTheme="minorHAnsi" w:cstheme="minorBidi"/>
              <w:noProof/>
              <w:kern w:val="2"/>
              <w:sz w:val="24"/>
              <w:lang w:eastAsia="en-CA"/>
              <w14:ligatures w14:val="standardContextual"/>
            </w:rPr>
          </w:pPr>
          <w:hyperlink w:anchor="_Toc197954777" w:history="1">
            <w:r w:rsidRPr="00A93BCB">
              <w:rPr>
                <w:rStyle w:val="Hyperlink"/>
                <w:noProof/>
              </w:rPr>
              <w:t>3</w:t>
            </w:r>
            <w:r>
              <w:rPr>
                <w:rFonts w:asciiTheme="minorHAnsi" w:eastAsiaTheme="minorEastAsia" w:hAnsiTheme="minorHAnsi" w:cstheme="minorBidi"/>
                <w:noProof/>
                <w:kern w:val="2"/>
                <w:sz w:val="24"/>
                <w:lang w:eastAsia="en-CA"/>
                <w14:ligatures w14:val="standardContextual"/>
              </w:rPr>
              <w:tab/>
            </w:r>
            <w:r w:rsidRPr="00A93BCB">
              <w:rPr>
                <w:rStyle w:val="Hyperlink"/>
                <w:noProof/>
              </w:rPr>
              <w:t>Software libraries</w:t>
            </w:r>
            <w:r>
              <w:rPr>
                <w:noProof/>
                <w:webHidden/>
              </w:rPr>
              <w:tab/>
            </w:r>
            <w:r>
              <w:rPr>
                <w:noProof/>
                <w:webHidden/>
              </w:rPr>
              <w:fldChar w:fldCharType="begin"/>
            </w:r>
            <w:r>
              <w:rPr>
                <w:noProof/>
                <w:webHidden/>
              </w:rPr>
              <w:instrText xml:space="preserve"> PAGEREF _Toc197954777 \h </w:instrText>
            </w:r>
            <w:r>
              <w:rPr>
                <w:noProof/>
                <w:webHidden/>
              </w:rPr>
            </w:r>
            <w:r>
              <w:rPr>
                <w:noProof/>
                <w:webHidden/>
              </w:rPr>
              <w:fldChar w:fldCharType="separate"/>
            </w:r>
            <w:r w:rsidR="00282D4A">
              <w:rPr>
                <w:noProof/>
                <w:webHidden/>
              </w:rPr>
              <w:t>3</w:t>
            </w:r>
            <w:r>
              <w:rPr>
                <w:noProof/>
                <w:webHidden/>
              </w:rPr>
              <w:fldChar w:fldCharType="end"/>
            </w:r>
          </w:hyperlink>
        </w:p>
        <w:p w14:paraId="565B581C" w14:textId="41F7ECFE" w:rsidR="00ED1913" w:rsidRDefault="00ED1913">
          <w:pPr>
            <w:pStyle w:val="TOC2"/>
            <w:tabs>
              <w:tab w:val="left" w:pos="1200"/>
              <w:tab w:val="right" w:leader="dot" w:pos="10070"/>
            </w:tabs>
            <w:rPr>
              <w:rFonts w:asciiTheme="minorHAnsi" w:eastAsiaTheme="minorEastAsia" w:hAnsiTheme="minorHAnsi" w:cstheme="minorBidi"/>
              <w:noProof/>
              <w:kern w:val="2"/>
              <w:sz w:val="24"/>
              <w:lang w:eastAsia="en-CA"/>
              <w14:ligatures w14:val="standardContextual"/>
            </w:rPr>
          </w:pPr>
          <w:hyperlink w:anchor="_Toc197954778" w:history="1">
            <w:r w:rsidRPr="00A93BCB">
              <w:rPr>
                <w:rStyle w:val="Hyperlink"/>
                <w:noProof/>
              </w:rPr>
              <w:t>3.1</w:t>
            </w:r>
            <w:r>
              <w:rPr>
                <w:rFonts w:asciiTheme="minorHAnsi" w:eastAsiaTheme="minorEastAsia" w:hAnsiTheme="minorHAnsi" w:cstheme="minorBidi"/>
                <w:noProof/>
                <w:kern w:val="2"/>
                <w:sz w:val="24"/>
                <w:lang w:eastAsia="en-CA"/>
                <w14:ligatures w14:val="standardContextual"/>
              </w:rPr>
              <w:tab/>
            </w:r>
            <w:r w:rsidRPr="00A93BCB">
              <w:rPr>
                <w:rStyle w:val="Hyperlink"/>
                <w:noProof/>
              </w:rPr>
              <w:t>Software Design</w:t>
            </w:r>
            <w:r>
              <w:rPr>
                <w:noProof/>
                <w:webHidden/>
              </w:rPr>
              <w:tab/>
            </w:r>
            <w:r>
              <w:rPr>
                <w:noProof/>
                <w:webHidden/>
              </w:rPr>
              <w:fldChar w:fldCharType="begin"/>
            </w:r>
            <w:r>
              <w:rPr>
                <w:noProof/>
                <w:webHidden/>
              </w:rPr>
              <w:instrText xml:space="preserve"> PAGEREF _Toc197954778 \h </w:instrText>
            </w:r>
            <w:r>
              <w:rPr>
                <w:noProof/>
                <w:webHidden/>
              </w:rPr>
            </w:r>
            <w:r>
              <w:rPr>
                <w:noProof/>
                <w:webHidden/>
              </w:rPr>
              <w:fldChar w:fldCharType="separate"/>
            </w:r>
            <w:r w:rsidR="00282D4A">
              <w:rPr>
                <w:noProof/>
                <w:webHidden/>
              </w:rPr>
              <w:t>3</w:t>
            </w:r>
            <w:r>
              <w:rPr>
                <w:noProof/>
                <w:webHidden/>
              </w:rPr>
              <w:fldChar w:fldCharType="end"/>
            </w:r>
          </w:hyperlink>
        </w:p>
        <w:p w14:paraId="09501001" w14:textId="724219EA" w:rsidR="00ED1913" w:rsidRDefault="00ED1913">
          <w:pPr>
            <w:pStyle w:val="TOC3"/>
            <w:tabs>
              <w:tab w:val="left" w:pos="1680"/>
              <w:tab w:val="right" w:leader="dot" w:pos="10070"/>
            </w:tabs>
            <w:rPr>
              <w:rFonts w:asciiTheme="minorHAnsi" w:eastAsiaTheme="minorEastAsia" w:hAnsiTheme="minorHAnsi" w:cstheme="minorBidi"/>
              <w:noProof/>
              <w:kern w:val="2"/>
              <w:sz w:val="24"/>
              <w:lang w:eastAsia="en-CA"/>
              <w14:ligatures w14:val="standardContextual"/>
            </w:rPr>
          </w:pPr>
          <w:hyperlink w:anchor="_Toc197954779" w:history="1">
            <w:r w:rsidRPr="00A93BCB">
              <w:rPr>
                <w:rStyle w:val="Hyperlink"/>
                <w:noProof/>
                <w:lang w:bidi="x-none"/>
                <w14:scene3d>
                  <w14:camera w14:prst="orthographicFront"/>
                  <w14:lightRig w14:rig="threePt" w14:dir="t">
                    <w14:rot w14:lat="0" w14:lon="0" w14:rev="0"/>
                  </w14:lightRig>
                </w14:scene3d>
              </w:rPr>
              <w:t>3.1.1</w:t>
            </w:r>
            <w:r>
              <w:rPr>
                <w:rFonts w:asciiTheme="minorHAnsi" w:eastAsiaTheme="minorEastAsia" w:hAnsiTheme="minorHAnsi" w:cstheme="minorBidi"/>
                <w:noProof/>
                <w:kern w:val="2"/>
                <w:sz w:val="24"/>
                <w:lang w:eastAsia="en-CA"/>
                <w14:ligatures w14:val="standardContextual"/>
              </w:rPr>
              <w:tab/>
            </w:r>
            <w:r w:rsidRPr="00A93BCB">
              <w:rPr>
                <w:rStyle w:val="Hyperlink"/>
                <w:noProof/>
              </w:rPr>
              <w:t>Hardware Design</w:t>
            </w:r>
            <w:r>
              <w:rPr>
                <w:noProof/>
                <w:webHidden/>
              </w:rPr>
              <w:tab/>
            </w:r>
            <w:r>
              <w:rPr>
                <w:noProof/>
                <w:webHidden/>
              </w:rPr>
              <w:fldChar w:fldCharType="begin"/>
            </w:r>
            <w:r>
              <w:rPr>
                <w:noProof/>
                <w:webHidden/>
              </w:rPr>
              <w:instrText xml:space="preserve"> PAGEREF _Toc197954779 \h </w:instrText>
            </w:r>
            <w:r>
              <w:rPr>
                <w:noProof/>
                <w:webHidden/>
              </w:rPr>
            </w:r>
            <w:r>
              <w:rPr>
                <w:noProof/>
                <w:webHidden/>
              </w:rPr>
              <w:fldChar w:fldCharType="separate"/>
            </w:r>
            <w:r w:rsidR="00282D4A">
              <w:rPr>
                <w:noProof/>
                <w:webHidden/>
              </w:rPr>
              <w:t>3</w:t>
            </w:r>
            <w:r>
              <w:rPr>
                <w:noProof/>
                <w:webHidden/>
              </w:rPr>
              <w:fldChar w:fldCharType="end"/>
            </w:r>
          </w:hyperlink>
        </w:p>
        <w:p w14:paraId="5F82A411" w14:textId="432488B6" w:rsidR="00ED1913" w:rsidRDefault="00ED1913">
          <w:pPr>
            <w:pStyle w:val="TOC3"/>
            <w:tabs>
              <w:tab w:val="left" w:pos="1680"/>
              <w:tab w:val="right" w:leader="dot" w:pos="10070"/>
            </w:tabs>
            <w:rPr>
              <w:rFonts w:asciiTheme="minorHAnsi" w:eastAsiaTheme="minorEastAsia" w:hAnsiTheme="minorHAnsi" w:cstheme="minorBidi"/>
              <w:noProof/>
              <w:kern w:val="2"/>
              <w:sz w:val="24"/>
              <w:lang w:eastAsia="en-CA"/>
              <w14:ligatures w14:val="standardContextual"/>
            </w:rPr>
          </w:pPr>
          <w:hyperlink w:anchor="_Toc197954780" w:history="1">
            <w:r w:rsidRPr="00A93BCB">
              <w:rPr>
                <w:rStyle w:val="Hyperlink"/>
                <w:noProof/>
                <w:lang w:bidi="x-none"/>
                <w14:scene3d>
                  <w14:camera w14:prst="orthographicFront"/>
                  <w14:lightRig w14:rig="threePt" w14:dir="t">
                    <w14:rot w14:lat="0" w14:lon="0" w14:rev="0"/>
                  </w14:lightRig>
                </w14:scene3d>
              </w:rPr>
              <w:t>3.1.2</w:t>
            </w:r>
            <w:r>
              <w:rPr>
                <w:rFonts w:asciiTheme="minorHAnsi" w:eastAsiaTheme="minorEastAsia" w:hAnsiTheme="minorHAnsi" w:cstheme="minorBidi"/>
                <w:noProof/>
                <w:kern w:val="2"/>
                <w:sz w:val="24"/>
                <w:lang w:eastAsia="en-CA"/>
                <w14:ligatures w14:val="standardContextual"/>
              </w:rPr>
              <w:tab/>
            </w:r>
            <w:r w:rsidRPr="00A93BCB">
              <w:rPr>
                <w:rStyle w:val="Hyperlink"/>
                <w:noProof/>
              </w:rPr>
              <w:t>Hardware implementation</w:t>
            </w:r>
            <w:r>
              <w:rPr>
                <w:noProof/>
                <w:webHidden/>
              </w:rPr>
              <w:tab/>
            </w:r>
            <w:r>
              <w:rPr>
                <w:noProof/>
                <w:webHidden/>
              </w:rPr>
              <w:fldChar w:fldCharType="begin"/>
            </w:r>
            <w:r>
              <w:rPr>
                <w:noProof/>
                <w:webHidden/>
              </w:rPr>
              <w:instrText xml:space="preserve"> PAGEREF _Toc197954780 \h </w:instrText>
            </w:r>
            <w:r>
              <w:rPr>
                <w:noProof/>
                <w:webHidden/>
              </w:rPr>
            </w:r>
            <w:r>
              <w:rPr>
                <w:noProof/>
                <w:webHidden/>
              </w:rPr>
              <w:fldChar w:fldCharType="separate"/>
            </w:r>
            <w:r w:rsidR="00282D4A">
              <w:rPr>
                <w:noProof/>
                <w:webHidden/>
              </w:rPr>
              <w:t>4</w:t>
            </w:r>
            <w:r>
              <w:rPr>
                <w:noProof/>
                <w:webHidden/>
              </w:rPr>
              <w:fldChar w:fldCharType="end"/>
            </w:r>
          </w:hyperlink>
        </w:p>
        <w:p w14:paraId="31DD18BD" w14:textId="1713810E" w:rsidR="00ED1913" w:rsidRDefault="00ED1913">
          <w:pPr>
            <w:pStyle w:val="TOC1"/>
            <w:tabs>
              <w:tab w:val="left" w:pos="960"/>
              <w:tab w:val="right" w:leader="dot" w:pos="10070"/>
            </w:tabs>
            <w:rPr>
              <w:rFonts w:asciiTheme="minorHAnsi" w:eastAsiaTheme="minorEastAsia" w:hAnsiTheme="minorHAnsi" w:cstheme="minorBidi"/>
              <w:noProof/>
              <w:kern w:val="2"/>
              <w:sz w:val="24"/>
              <w:lang w:eastAsia="en-CA"/>
              <w14:ligatures w14:val="standardContextual"/>
            </w:rPr>
          </w:pPr>
          <w:hyperlink w:anchor="_Toc197954781" w:history="1">
            <w:r w:rsidRPr="00A93BCB">
              <w:rPr>
                <w:rStyle w:val="Hyperlink"/>
                <w:noProof/>
              </w:rPr>
              <w:t>4</w:t>
            </w:r>
            <w:r>
              <w:rPr>
                <w:rFonts w:asciiTheme="minorHAnsi" w:eastAsiaTheme="minorEastAsia" w:hAnsiTheme="minorHAnsi" w:cstheme="minorBidi"/>
                <w:noProof/>
                <w:kern w:val="2"/>
                <w:sz w:val="24"/>
                <w:lang w:eastAsia="en-CA"/>
                <w14:ligatures w14:val="standardContextual"/>
              </w:rPr>
              <w:tab/>
            </w:r>
            <w:r w:rsidRPr="00A93BCB">
              <w:rPr>
                <w:rStyle w:val="Hyperlink"/>
                <w:noProof/>
              </w:rPr>
              <w:t>System Verification</w:t>
            </w:r>
            <w:r>
              <w:rPr>
                <w:noProof/>
                <w:webHidden/>
              </w:rPr>
              <w:tab/>
            </w:r>
            <w:r>
              <w:rPr>
                <w:noProof/>
                <w:webHidden/>
              </w:rPr>
              <w:fldChar w:fldCharType="begin"/>
            </w:r>
            <w:r>
              <w:rPr>
                <w:noProof/>
                <w:webHidden/>
              </w:rPr>
              <w:instrText xml:space="preserve"> PAGEREF _Toc197954781 \h </w:instrText>
            </w:r>
            <w:r>
              <w:rPr>
                <w:noProof/>
                <w:webHidden/>
              </w:rPr>
            </w:r>
            <w:r>
              <w:rPr>
                <w:noProof/>
                <w:webHidden/>
              </w:rPr>
              <w:fldChar w:fldCharType="separate"/>
            </w:r>
            <w:r w:rsidR="00282D4A">
              <w:rPr>
                <w:noProof/>
                <w:webHidden/>
              </w:rPr>
              <w:t>5</w:t>
            </w:r>
            <w:r>
              <w:rPr>
                <w:noProof/>
                <w:webHidden/>
              </w:rPr>
              <w:fldChar w:fldCharType="end"/>
            </w:r>
          </w:hyperlink>
        </w:p>
        <w:p w14:paraId="0A0AC81B" w14:textId="685A2853" w:rsidR="00ED1913" w:rsidRDefault="00ED1913">
          <w:pPr>
            <w:pStyle w:val="TOC1"/>
            <w:tabs>
              <w:tab w:val="left" w:pos="960"/>
              <w:tab w:val="right" w:leader="dot" w:pos="10070"/>
            </w:tabs>
            <w:rPr>
              <w:rFonts w:asciiTheme="minorHAnsi" w:eastAsiaTheme="minorEastAsia" w:hAnsiTheme="minorHAnsi" w:cstheme="minorBidi"/>
              <w:noProof/>
              <w:kern w:val="2"/>
              <w:sz w:val="24"/>
              <w:lang w:eastAsia="en-CA"/>
              <w14:ligatures w14:val="standardContextual"/>
            </w:rPr>
          </w:pPr>
          <w:hyperlink w:anchor="_Toc197954782" w:history="1">
            <w:r w:rsidRPr="00A93BCB">
              <w:rPr>
                <w:rStyle w:val="Hyperlink"/>
                <w:noProof/>
              </w:rPr>
              <w:t>5</w:t>
            </w:r>
            <w:r>
              <w:rPr>
                <w:rFonts w:asciiTheme="minorHAnsi" w:eastAsiaTheme="minorEastAsia" w:hAnsiTheme="minorHAnsi" w:cstheme="minorBidi"/>
                <w:noProof/>
                <w:kern w:val="2"/>
                <w:sz w:val="24"/>
                <w:lang w:eastAsia="en-CA"/>
                <w14:ligatures w14:val="standardContextual"/>
              </w:rPr>
              <w:tab/>
            </w:r>
            <w:r w:rsidRPr="00A93BCB">
              <w:rPr>
                <w:rStyle w:val="Hyperlink"/>
                <w:noProof/>
              </w:rPr>
              <w:t>Project Summary</w:t>
            </w:r>
            <w:r>
              <w:rPr>
                <w:noProof/>
                <w:webHidden/>
              </w:rPr>
              <w:tab/>
            </w:r>
            <w:r>
              <w:rPr>
                <w:noProof/>
                <w:webHidden/>
              </w:rPr>
              <w:fldChar w:fldCharType="begin"/>
            </w:r>
            <w:r>
              <w:rPr>
                <w:noProof/>
                <w:webHidden/>
              </w:rPr>
              <w:instrText xml:space="preserve"> PAGEREF _Toc197954782 \h </w:instrText>
            </w:r>
            <w:r>
              <w:rPr>
                <w:noProof/>
                <w:webHidden/>
              </w:rPr>
            </w:r>
            <w:r>
              <w:rPr>
                <w:noProof/>
                <w:webHidden/>
              </w:rPr>
              <w:fldChar w:fldCharType="separate"/>
            </w:r>
            <w:r w:rsidR="00282D4A">
              <w:rPr>
                <w:noProof/>
                <w:webHidden/>
              </w:rPr>
              <w:t>5</w:t>
            </w:r>
            <w:r>
              <w:rPr>
                <w:noProof/>
                <w:webHidden/>
              </w:rPr>
              <w:fldChar w:fldCharType="end"/>
            </w:r>
          </w:hyperlink>
        </w:p>
        <w:p w14:paraId="5AAB652F" w14:textId="0BAF01C2" w:rsidR="00ED1913" w:rsidRDefault="00ED1913">
          <w:pPr>
            <w:pStyle w:val="TOC2"/>
            <w:tabs>
              <w:tab w:val="left" w:pos="1200"/>
              <w:tab w:val="right" w:leader="dot" w:pos="10070"/>
            </w:tabs>
            <w:rPr>
              <w:rFonts w:asciiTheme="minorHAnsi" w:eastAsiaTheme="minorEastAsia" w:hAnsiTheme="minorHAnsi" w:cstheme="minorBidi"/>
              <w:noProof/>
              <w:kern w:val="2"/>
              <w:sz w:val="24"/>
              <w:lang w:eastAsia="en-CA"/>
              <w14:ligatures w14:val="standardContextual"/>
            </w:rPr>
          </w:pPr>
          <w:hyperlink w:anchor="_Toc197954783" w:history="1">
            <w:r w:rsidRPr="00A93BCB">
              <w:rPr>
                <w:rStyle w:val="Hyperlink"/>
                <w:noProof/>
              </w:rPr>
              <w:t>5.1</w:t>
            </w:r>
            <w:r>
              <w:rPr>
                <w:rFonts w:asciiTheme="minorHAnsi" w:eastAsiaTheme="minorEastAsia" w:hAnsiTheme="minorHAnsi" w:cstheme="minorBidi"/>
                <w:noProof/>
                <w:kern w:val="2"/>
                <w:sz w:val="24"/>
                <w:lang w:eastAsia="en-CA"/>
                <w14:ligatures w14:val="standardContextual"/>
              </w:rPr>
              <w:tab/>
            </w:r>
            <w:r w:rsidRPr="00A93BCB">
              <w:rPr>
                <w:rStyle w:val="Hyperlink"/>
                <w:noProof/>
              </w:rPr>
              <w:t>System Specifications</w:t>
            </w:r>
            <w:r>
              <w:rPr>
                <w:noProof/>
                <w:webHidden/>
              </w:rPr>
              <w:tab/>
            </w:r>
            <w:r>
              <w:rPr>
                <w:noProof/>
                <w:webHidden/>
              </w:rPr>
              <w:fldChar w:fldCharType="begin"/>
            </w:r>
            <w:r>
              <w:rPr>
                <w:noProof/>
                <w:webHidden/>
              </w:rPr>
              <w:instrText xml:space="preserve"> PAGEREF _Toc197954783 \h </w:instrText>
            </w:r>
            <w:r>
              <w:rPr>
                <w:noProof/>
                <w:webHidden/>
              </w:rPr>
            </w:r>
            <w:r>
              <w:rPr>
                <w:noProof/>
                <w:webHidden/>
              </w:rPr>
              <w:fldChar w:fldCharType="separate"/>
            </w:r>
            <w:r w:rsidR="00282D4A">
              <w:rPr>
                <w:noProof/>
                <w:webHidden/>
              </w:rPr>
              <w:t>5</w:t>
            </w:r>
            <w:r>
              <w:rPr>
                <w:noProof/>
                <w:webHidden/>
              </w:rPr>
              <w:fldChar w:fldCharType="end"/>
            </w:r>
          </w:hyperlink>
        </w:p>
        <w:p w14:paraId="7C55B0CF" w14:textId="4BEEBA3E" w:rsidR="00ED1913" w:rsidRDefault="00ED1913">
          <w:pPr>
            <w:pStyle w:val="TOC2"/>
            <w:tabs>
              <w:tab w:val="left" w:pos="1200"/>
              <w:tab w:val="right" w:leader="dot" w:pos="10070"/>
            </w:tabs>
            <w:rPr>
              <w:rFonts w:asciiTheme="minorHAnsi" w:eastAsiaTheme="minorEastAsia" w:hAnsiTheme="minorHAnsi" w:cstheme="minorBidi"/>
              <w:noProof/>
              <w:kern w:val="2"/>
              <w:sz w:val="24"/>
              <w:lang w:eastAsia="en-CA"/>
              <w14:ligatures w14:val="standardContextual"/>
            </w:rPr>
          </w:pPr>
          <w:hyperlink w:anchor="_Toc197954784" w:history="1">
            <w:r w:rsidRPr="00A93BCB">
              <w:rPr>
                <w:rStyle w:val="Hyperlink"/>
                <w:noProof/>
              </w:rPr>
              <w:t>5.2</w:t>
            </w:r>
            <w:r>
              <w:rPr>
                <w:rFonts w:asciiTheme="minorHAnsi" w:eastAsiaTheme="minorEastAsia" w:hAnsiTheme="minorHAnsi" w:cstheme="minorBidi"/>
                <w:noProof/>
                <w:kern w:val="2"/>
                <w:sz w:val="24"/>
                <w:lang w:eastAsia="en-CA"/>
                <w14:ligatures w14:val="standardContextual"/>
              </w:rPr>
              <w:tab/>
            </w:r>
            <w:r w:rsidRPr="00A93BCB">
              <w:rPr>
                <w:rStyle w:val="Hyperlink"/>
                <w:noProof/>
              </w:rPr>
              <w:t>Recommendations/Future Work</w:t>
            </w:r>
            <w:r>
              <w:rPr>
                <w:noProof/>
                <w:webHidden/>
              </w:rPr>
              <w:tab/>
            </w:r>
            <w:r>
              <w:rPr>
                <w:noProof/>
                <w:webHidden/>
              </w:rPr>
              <w:fldChar w:fldCharType="begin"/>
            </w:r>
            <w:r>
              <w:rPr>
                <w:noProof/>
                <w:webHidden/>
              </w:rPr>
              <w:instrText xml:space="preserve"> PAGEREF _Toc197954784 \h </w:instrText>
            </w:r>
            <w:r>
              <w:rPr>
                <w:noProof/>
                <w:webHidden/>
              </w:rPr>
            </w:r>
            <w:r>
              <w:rPr>
                <w:noProof/>
                <w:webHidden/>
              </w:rPr>
              <w:fldChar w:fldCharType="separate"/>
            </w:r>
            <w:r w:rsidR="00282D4A">
              <w:rPr>
                <w:noProof/>
                <w:webHidden/>
              </w:rPr>
              <w:t>7</w:t>
            </w:r>
            <w:r>
              <w:rPr>
                <w:noProof/>
                <w:webHidden/>
              </w:rPr>
              <w:fldChar w:fldCharType="end"/>
            </w:r>
          </w:hyperlink>
        </w:p>
        <w:p w14:paraId="7E6CF540" w14:textId="60CC8D9C" w:rsidR="00ED1913" w:rsidRDefault="00ED1913">
          <w:pPr>
            <w:pStyle w:val="TOC1"/>
            <w:tabs>
              <w:tab w:val="left" w:pos="960"/>
              <w:tab w:val="right" w:leader="dot" w:pos="10070"/>
            </w:tabs>
            <w:rPr>
              <w:rFonts w:asciiTheme="minorHAnsi" w:eastAsiaTheme="minorEastAsia" w:hAnsiTheme="minorHAnsi" w:cstheme="minorBidi"/>
              <w:noProof/>
              <w:kern w:val="2"/>
              <w:sz w:val="24"/>
              <w:lang w:eastAsia="en-CA"/>
              <w14:ligatures w14:val="standardContextual"/>
            </w:rPr>
          </w:pPr>
          <w:hyperlink w:anchor="_Toc197954785" w:history="1">
            <w:r w:rsidRPr="00A93BCB">
              <w:rPr>
                <w:rStyle w:val="Hyperlink"/>
                <w:noProof/>
              </w:rPr>
              <w:t>6</w:t>
            </w:r>
            <w:r>
              <w:rPr>
                <w:rFonts w:asciiTheme="minorHAnsi" w:eastAsiaTheme="minorEastAsia" w:hAnsiTheme="minorHAnsi" w:cstheme="minorBidi"/>
                <w:noProof/>
                <w:kern w:val="2"/>
                <w:sz w:val="24"/>
                <w:lang w:eastAsia="en-CA"/>
                <w14:ligatures w14:val="standardContextual"/>
              </w:rPr>
              <w:tab/>
            </w:r>
            <w:r w:rsidRPr="00A93BCB">
              <w:rPr>
                <w:rStyle w:val="Hyperlink"/>
                <w:noProof/>
              </w:rPr>
              <w:t>Conclusion</w:t>
            </w:r>
            <w:r>
              <w:rPr>
                <w:noProof/>
                <w:webHidden/>
              </w:rPr>
              <w:tab/>
            </w:r>
            <w:r>
              <w:rPr>
                <w:noProof/>
                <w:webHidden/>
              </w:rPr>
              <w:fldChar w:fldCharType="begin"/>
            </w:r>
            <w:r>
              <w:rPr>
                <w:noProof/>
                <w:webHidden/>
              </w:rPr>
              <w:instrText xml:space="preserve"> PAGEREF _Toc197954785 \h </w:instrText>
            </w:r>
            <w:r>
              <w:rPr>
                <w:noProof/>
                <w:webHidden/>
              </w:rPr>
            </w:r>
            <w:r>
              <w:rPr>
                <w:noProof/>
                <w:webHidden/>
              </w:rPr>
              <w:fldChar w:fldCharType="separate"/>
            </w:r>
            <w:r w:rsidR="00282D4A">
              <w:rPr>
                <w:noProof/>
                <w:webHidden/>
              </w:rPr>
              <w:t>7</w:t>
            </w:r>
            <w:r>
              <w:rPr>
                <w:noProof/>
                <w:webHidden/>
              </w:rPr>
              <w:fldChar w:fldCharType="end"/>
            </w:r>
          </w:hyperlink>
        </w:p>
        <w:p w14:paraId="3509826D" w14:textId="108AAF67" w:rsidR="00ED1913" w:rsidRDefault="00ED1913">
          <w:pPr>
            <w:pStyle w:val="TOC1"/>
            <w:tabs>
              <w:tab w:val="left" w:pos="960"/>
              <w:tab w:val="right" w:leader="dot" w:pos="10070"/>
            </w:tabs>
            <w:rPr>
              <w:rFonts w:asciiTheme="minorHAnsi" w:eastAsiaTheme="minorEastAsia" w:hAnsiTheme="minorHAnsi" w:cstheme="minorBidi"/>
              <w:noProof/>
              <w:kern w:val="2"/>
              <w:sz w:val="24"/>
              <w:lang w:eastAsia="en-CA"/>
              <w14:ligatures w14:val="standardContextual"/>
            </w:rPr>
          </w:pPr>
          <w:hyperlink w:anchor="_Toc197954786" w:history="1">
            <w:r w:rsidRPr="00A93BCB">
              <w:rPr>
                <w:rStyle w:val="Hyperlink"/>
                <w:noProof/>
              </w:rPr>
              <w:t>7</w:t>
            </w:r>
            <w:r>
              <w:rPr>
                <w:rFonts w:asciiTheme="minorHAnsi" w:eastAsiaTheme="minorEastAsia" w:hAnsiTheme="minorHAnsi" w:cstheme="minorBidi"/>
                <w:noProof/>
                <w:kern w:val="2"/>
                <w:sz w:val="24"/>
                <w:lang w:eastAsia="en-CA"/>
                <w14:ligatures w14:val="standardContextual"/>
              </w:rPr>
              <w:tab/>
            </w:r>
            <w:r w:rsidRPr="00A93BCB">
              <w:rPr>
                <w:rStyle w:val="Hyperlink"/>
                <w:noProof/>
              </w:rPr>
              <w:t>Apendix</w:t>
            </w:r>
            <w:r>
              <w:rPr>
                <w:noProof/>
                <w:webHidden/>
              </w:rPr>
              <w:tab/>
            </w:r>
            <w:r>
              <w:rPr>
                <w:noProof/>
                <w:webHidden/>
              </w:rPr>
              <w:fldChar w:fldCharType="begin"/>
            </w:r>
            <w:r>
              <w:rPr>
                <w:noProof/>
                <w:webHidden/>
              </w:rPr>
              <w:instrText xml:space="preserve"> PAGEREF _Toc197954786 \h </w:instrText>
            </w:r>
            <w:r>
              <w:rPr>
                <w:noProof/>
                <w:webHidden/>
              </w:rPr>
            </w:r>
            <w:r>
              <w:rPr>
                <w:noProof/>
                <w:webHidden/>
              </w:rPr>
              <w:fldChar w:fldCharType="separate"/>
            </w:r>
            <w:r w:rsidR="00282D4A">
              <w:rPr>
                <w:noProof/>
                <w:webHidden/>
              </w:rPr>
              <w:t>7</w:t>
            </w:r>
            <w:r>
              <w:rPr>
                <w:noProof/>
                <w:webHidden/>
              </w:rPr>
              <w:fldChar w:fldCharType="end"/>
            </w:r>
          </w:hyperlink>
        </w:p>
        <w:p w14:paraId="64458AD4" w14:textId="48DD51E9" w:rsidR="00EC69A7" w:rsidRDefault="00EC69A7" w:rsidP="00AD0F47">
          <w:pPr>
            <w:spacing w:line="276" w:lineRule="auto"/>
          </w:pPr>
          <w:r>
            <w:rPr>
              <w:b/>
              <w:bCs/>
              <w:noProof/>
            </w:rPr>
            <w:fldChar w:fldCharType="end"/>
          </w:r>
        </w:p>
      </w:sdtContent>
    </w:sdt>
    <w:p w14:paraId="66B55A41" w14:textId="77777777" w:rsidR="002544E8" w:rsidRDefault="00EC69A7" w:rsidP="00AD0F47">
      <w:pPr>
        <w:spacing w:before="0" w:after="160" w:line="276" w:lineRule="auto"/>
        <w:ind w:firstLine="0"/>
        <w:jc w:val="left"/>
      </w:pPr>
      <w:r>
        <w:br w:type="page"/>
      </w:r>
    </w:p>
    <w:p w14:paraId="17744432" w14:textId="5B38D0AF" w:rsidR="002544E8" w:rsidRDefault="002544E8" w:rsidP="00AD0F47">
      <w:pPr>
        <w:pStyle w:val="TOCHeading"/>
        <w:numPr>
          <w:ilvl w:val="0"/>
          <w:numId w:val="0"/>
        </w:numPr>
        <w:spacing w:line="276" w:lineRule="auto"/>
      </w:pPr>
      <w:bookmarkStart w:id="3" w:name="_Toc197954768"/>
      <w:r>
        <w:lastRenderedPageBreak/>
        <w:t>Figures</w:t>
      </w:r>
      <w:bookmarkEnd w:id="3"/>
    </w:p>
    <w:p w14:paraId="7D1A5C6D" w14:textId="5C499B93" w:rsidR="00282D4A" w:rsidRDefault="002544E8">
      <w:pPr>
        <w:pStyle w:val="TableofFigures"/>
        <w:tabs>
          <w:tab w:val="right" w:leader="dot" w:pos="10070"/>
        </w:tabs>
        <w:rPr>
          <w:rFonts w:asciiTheme="minorHAnsi" w:eastAsiaTheme="minorEastAsia" w:hAnsiTheme="minorHAnsi" w:cstheme="minorBidi"/>
          <w:noProof/>
          <w:kern w:val="2"/>
          <w:sz w:val="24"/>
          <w:lang w:eastAsia="en-CA"/>
          <w14:ligatures w14:val="standardContextual"/>
        </w:rPr>
      </w:pPr>
      <w:r>
        <w:fldChar w:fldCharType="begin"/>
      </w:r>
      <w:r>
        <w:instrText xml:space="preserve"> TOC \h \z \c "Figure" </w:instrText>
      </w:r>
      <w:r>
        <w:fldChar w:fldCharType="separate"/>
      </w:r>
      <w:hyperlink w:anchor="_Toc198300702" w:history="1">
        <w:r w:rsidR="00282D4A" w:rsidRPr="00C46F1A">
          <w:rPr>
            <w:rStyle w:val="Hyperlink"/>
            <w:noProof/>
          </w:rPr>
          <w:t>Figure 1: motion controller overview</w:t>
        </w:r>
        <w:r w:rsidR="00282D4A">
          <w:rPr>
            <w:noProof/>
            <w:webHidden/>
          </w:rPr>
          <w:tab/>
        </w:r>
        <w:r w:rsidR="00282D4A">
          <w:rPr>
            <w:noProof/>
            <w:webHidden/>
          </w:rPr>
          <w:fldChar w:fldCharType="begin"/>
        </w:r>
        <w:r w:rsidR="00282D4A">
          <w:rPr>
            <w:noProof/>
            <w:webHidden/>
          </w:rPr>
          <w:instrText xml:space="preserve"> PAGEREF _Toc198300702 \h </w:instrText>
        </w:r>
        <w:r w:rsidR="00282D4A">
          <w:rPr>
            <w:noProof/>
            <w:webHidden/>
          </w:rPr>
        </w:r>
        <w:r w:rsidR="00282D4A">
          <w:rPr>
            <w:noProof/>
            <w:webHidden/>
          </w:rPr>
          <w:fldChar w:fldCharType="separate"/>
        </w:r>
        <w:r w:rsidR="00282D4A">
          <w:rPr>
            <w:noProof/>
            <w:webHidden/>
          </w:rPr>
          <w:t>1</w:t>
        </w:r>
        <w:r w:rsidR="00282D4A">
          <w:rPr>
            <w:noProof/>
            <w:webHidden/>
          </w:rPr>
          <w:fldChar w:fldCharType="end"/>
        </w:r>
      </w:hyperlink>
    </w:p>
    <w:p w14:paraId="7758BB6E" w14:textId="17B4BCF0" w:rsidR="00282D4A" w:rsidRDefault="00282D4A">
      <w:pPr>
        <w:pStyle w:val="TableofFigures"/>
        <w:tabs>
          <w:tab w:val="right" w:leader="dot" w:pos="10070"/>
        </w:tabs>
        <w:rPr>
          <w:rFonts w:asciiTheme="minorHAnsi" w:eastAsiaTheme="minorEastAsia" w:hAnsiTheme="minorHAnsi" w:cstheme="minorBidi"/>
          <w:noProof/>
          <w:kern w:val="2"/>
          <w:sz w:val="24"/>
          <w:lang w:eastAsia="en-CA"/>
          <w14:ligatures w14:val="standardContextual"/>
        </w:rPr>
      </w:pPr>
      <w:hyperlink w:anchor="_Toc198300703" w:history="1">
        <w:r w:rsidRPr="00C46F1A">
          <w:rPr>
            <w:rStyle w:val="Hyperlink"/>
            <w:noProof/>
          </w:rPr>
          <w:t>Figure 2: Motion controller wiring diagram.</w:t>
        </w:r>
        <w:r>
          <w:rPr>
            <w:noProof/>
            <w:webHidden/>
          </w:rPr>
          <w:tab/>
        </w:r>
        <w:r>
          <w:rPr>
            <w:noProof/>
            <w:webHidden/>
          </w:rPr>
          <w:fldChar w:fldCharType="begin"/>
        </w:r>
        <w:r>
          <w:rPr>
            <w:noProof/>
            <w:webHidden/>
          </w:rPr>
          <w:instrText xml:space="preserve"> PAGEREF _Toc198300703 \h </w:instrText>
        </w:r>
        <w:r>
          <w:rPr>
            <w:noProof/>
            <w:webHidden/>
          </w:rPr>
        </w:r>
        <w:r>
          <w:rPr>
            <w:noProof/>
            <w:webHidden/>
          </w:rPr>
          <w:fldChar w:fldCharType="separate"/>
        </w:r>
        <w:r>
          <w:rPr>
            <w:noProof/>
            <w:webHidden/>
          </w:rPr>
          <w:t>4</w:t>
        </w:r>
        <w:r>
          <w:rPr>
            <w:noProof/>
            <w:webHidden/>
          </w:rPr>
          <w:fldChar w:fldCharType="end"/>
        </w:r>
      </w:hyperlink>
    </w:p>
    <w:p w14:paraId="7E496EDB" w14:textId="221B524A" w:rsidR="001F2FC3" w:rsidRDefault="002544E8" w:rsidP="00AD0F47">
      <w:pPr>
        <w:spacing w:before="0" w:after="160" w:line="276" w:lineRule="auto"/>
        <w:ind w:firstLine="0"/>
        <w:jc w:val="left"/>
        <w:sectPr w:rsidR="001F2FC3" w:rsidSect="001F2FC3">
          <w:headerReference w:type="default" r:id="rId13"/>
          <w:footerReference w:type="default" r:id="rId14"/>
          <w:pgSz w:w="12240" w:h="15840"/>
          <w:pgMar w:top="1440" w:right="1080" w:bottom="1440" w:left="1080" w:header="578" w:footer="431" w:gutter="0"/>
          <w:pgNumType w:fmt="lowerRoman"/>
          <w:cols w:space="720"/>
          <w:titlePg/>
          <w:docGrid w:linePitch="360"/>
        </w:sectPr>
      </w:pPr>
      <w:r>
        <w:fldChar w:fldCharType="end"/>
      </w:r>
    </w:p>
    <w:p w14:paraId="233DE47B" w14:textId="6FE8C71B" w:rsidR="00501C5F" w:rsidRPr="00501C5F" w:rsidRDefault="00962DF7" w:rsidP="00AD0F47">
      <w:pPr>
        <w:pStyle w:val="Heading1"/>
        <w:spacing w:line="276" w:lineRule="auto"/>
      </w:pPr>
      <w:bookmarkStart w:id="4" w:name="_Toc197954769"/>
      <w:r>
        <w:lastRenderedPageBreak/>
        <w:t>Introduction</w:t>
      </w:r>
      <w:bookmarkEnd w:id="4"/>
    </w:p>
    <w:p w14:paraId="32AB5D02" w14:textId="6B29BBE3" w:rsidR="0058021D" w:rsidRPr="0058021D" w:rsidRDefault="0058021D" w:rsidP="00AD0F47">
      <w:pPr>
        <w:spacing w:line="276" w:lineRule="auto"/>
        <w:ind w:firstLine="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lang w:val="de-DE"/>
        </w:rPr>
        <w:t>Our schools robotics lab uses a SCARA to teach students on the fundamentals of their operation. This SCARA was incredibly old, with a set of DAC’s (Digital to Analog Converters) connected directly into the motherboard of a PC running windows 2000. I was approached by the project organisers to replace this outdated hardware with a more modern, flexible, and common motion controller. This would allow the SCARA to be controlled by any moder</w:t>
      </w:r>
      <w:r w:rsidR="001F1D8F">
        <w:rPr>
          <w:lang w:val="de-DE"/>
        </w:rPr>
        <w:t>n</w:t>
      </w:r>
      <w:r>
        <w:rPr>
          <w:lang w:val="de-DE"/>
        </w:rPr>
        <w:t xml:space="preserve"> PC via a simple USB cable, as well as being able to take advantage of the full suite of Galil tools. Such as those for performing inverse kinematics, </w:t>
      </w:r>
      <w:r w:rsidR="00ED1913">
        <w:rPr>
          <w:lang w:val="de-DE"/>
        </w:rPr>
        <w:t xml:space="preserve">or for </w:t>
      </w:r>
      <w:r>
        <w:rPr>
          <w:lang w:val="de-DE"/>
        </w:rPr>
        <w:t xml:space="preserve">executing smooth motion profiles. This would also make the system far easier to maintain, as the technology is common, and has </w:t>
      </w:r>
      <w:r w:rsidR="00ED1913">
        <w:rPr>
          <w:lang w:val="de-DE"/>
        </w:rPr>
        <w:t>excellent techincal</w:t>
      </w:r>
      <w:r>
        <w:rPr>
          <w:lang w:val="de-DE"/>
        </w:rPr>
        <w:t xml:space="preserve"> suppourt from its manufacturer, Galil.</w:t>
      </w:r>
    </w:p>
    <w:p w14:paraId="3834B632" w14:textId="05AFF25D" w:rsidR="00FA56FC" w:rsidRDefault="00962DF7" w:rsidP="00AD0F47">
      <w:pPr>
        <w:pStyle w:val="Heading1"/>
        <w:spacing w:line="276" w:lineRule="auto"/>
      </w:pPr>
      <w:bookmarkStart w:id="5" w:name="_Toc197954770"/>
      <w:r w:rsidRPr="00EA12E6">
        <w:t>System</w:t>
      </w:r>
      <w:r>
        <w:t xml:space="preserve"> </w:t>
      </w:r>
      <w:r w:rsidRPr="00EA12E6">
        <w:t>Overview</w:t>
      </w:r>
      <w:bookmarkEnd w:id="5"/>
    </w:p>
    <w:p w14:paraId="6AB81C61" w14:textId="56C00CDD" w:rsidR="0058021D" w:rsidRDefault="0058021D" w:rsidP="00AD0F47">
      <w:pPr>
        <w:spacing w:line="276" w:lineRule="auto"/>
        <w:ind w:firstLine="0"/>
      </w:pPr>
      <w:r>
        <w:t xml:space="preserve">The SCARA’s motors and encoders connect to a set of H-sub’s, which then connect to the motion controller, which then connects to a PC via USB. The user then </w:t>
      </w:r>
      <w:r w:rsidR="00ED1913">
        <w:t xml:space="preserve">writes C code using libraries that I created. These libraries send commands to </w:t>
      </w:r>
      <w:r>
        <w:t>the motion controller</w:t>
      </w:r>
      <w:r w:rsidR="00ED1913">
        <w:t xml:space="preserve">, which then actuates </w:t>
      </w:r>
      <w:r>
        <w:t>the motion of the SCARA</w:t>
      </w:r>
      <w:r w:rsidR="00106645">
        <w:t>, giving students control over its velocity, and its position</w:t>
      </w:r>
      <w:r>
        <w:t xml:space="preserve">. </w:t>
      </w:r>
      <w:proofErr w:type="gramStart"/>
      <w:r>
        <w:t>Typically</w:t>
      </w:r>
      <w:proofErr w:type="gramEnd"/>
      <w:r>
        <w:t xml:space="preserve"> this </w:t>
      </w:r>
      <w:r w:rsidR="00106645">
        <w:t xml:space="preserve">programming </w:t>
      </w:r>
      <w:r>
        <w:t xml:space="preserve">would be done in Galil’s </w:t>
      </w:r>
      <w:r w:rsidR="00106645">
        <w:t xml:space="preserve">specialized </w:t>
      </w:r>
      <w:r w:rsidR="001F1D8F">
        <w:t>IDE</w:t>
      </w:r>
      <w:r>
        <w:t xml:space="preserve">, but for </w:t>
      </w:r>
      <w:r w:rsidR="00106645">
        <w:t>these labs</w:t>
      </w:r>
      <w:r>
        <w:t xml:space="preserve">, the students </w:t>
      </w:r>
      <w:r w:rsidR="00106645">
        <w:t xml:space="preserve">are expected to </w:t>
      </w:r>
      <w:r>
        <w:t xml:space="preserve">write </w:t>
      </w:r>
      <w:r w:rsidR="00106645">
        <w:t xml:space="preserve">with </w:t>
      </w:r>
      <w:r>
        <w:t xml:space="preserve">C code to interface directly with the encoder </w:t>
      </w:r>
      <w:r w:rsidR="00106645">
        <w:t>counts. The functions to perform these operations are</w:t>
      </w:r>
      <w:r w:rsidR="001F1D8F">
        <w:t xml:space="preserve"> described below</w:t>
      </w:r>
      <w:r>
        <w:t>.</w:t>
      </w:r>
      <w:r w:rsidR="005735ED">
        <w:t xml:space="preserve"> They will write their program inside of a “student code” function, which will be run after a setup function, and before a closing function.</w:t>
      </w:r>
    </w:p>
    <w:p w14:paraId="47BBFD8A" w14:textId="00607899" w:rsidR="0050566E" w:rsidRDefault="0050566E" w:rsidP="00AD0F47">
      <w:pPr>
        <w:pStyle w:val="Heading2"/>
        <w:spacing w:line="276" w:lineRule="auto"/>
      </w:pPr>
      <w:bookmarkStart w:id="6" w:name="_Toc197954771"/>
      <w:r>
        <w:t xml:space="preserve">System </w:t>
      </w:r>
      <w:r w:rsidRPr="00EA12E6">
        <w:t>Requirements</w:t>
      </w:r>
      <w:bookmarkEnd w:id="6"/>
    </w:p>
    <w:p w14:paraId="0ACC0470" w14:textId="2601E8EE" w:rsidR="001F1D8F" w:rsidRDefault="005735ED" w:rsidP="00AD0F47">
      <w:pPr>
        <w:spacing w:line="276" w:lineRule="auto"/>
        <w:ind w:firstLine="0"/>
      </w:pPr>
      <w:r>
        <w:t xml:space="preserve">The functional requirements of this system </w:t>
      </w:r>
      <w:r w:rsidR="000E398F">
        <w:t xml:space="preserve">can be split into two parts: The physical requirements, and the software requirements. </w:t>
      </w:r>
    </w:p>
    <w:p w14:paraId="4C02589B" w14:textId="289E9143" w:rsidR="00665D10" w:rsidRPr="001D4AE4" w:rsidRDefault="000E398F" w:rsidP="00AD0F47">
      <w:pPr>
        <w:spacing w:line="276" w:lineRule="auto"/>
        <w:ind w:firstLine="0"/>
      </w:pPr>
      <w:r>
        <w:t xml:space="preserve">For the physical requirements, the Galil motion controller needed to be connected to the SCARA, such that it could properly command motion and read encoder counts. It needed an E-STOP to either fully shut off the system, or command the arm to stop, in a way that overrides any other commands. And it needed a Power Supply Unit (PSU) </w:t>
      </w:r>
      <w:r w:rsidR="00106645">
        <w:t>to</w:t>
      </w:r>
      <w:r>
        <w:t xml:space="preserve"> provide power to both the motion controller, and the SCARA. See below for a physical block diagram of the system.</w:t>
      </w:r>
    </w:p>
    <w:p w14:paraId="101C5A40" w14:textId="21C0A167" w:rsidR="005A1590" w:rsidRDefault="001D4AE4" w:rsidP="00AD0F47">
      <w:pPr>
        <w:keepNext/>
        <w:spacing w:line="276" w:lineRule="auto"/>
        <w:ind w:firstLine="0"/>
      </w:pPr>
      <w:r>
        <w:rPr>
          <w:noProof/>
        </w:rPr>
        <w:drawing>
          <wp:inline distT="0" distB="0" distL="0" distR="0" wp14:anchorId="7F552FE6" wp14:editId="4B114414">
            <wp:extent cx="5405401" cy="3268980"/>
            <wp:effectExtent l="0" t="0" r="5080" b="7620"/>
            <wp:docPr id="1429398746" name="Picture 1" descr="A diagram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398746" name="Picture 1" descr="A diagram of a machine&#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4607" cy="3286642"/>
                    </a:xfrm>
                    <a:prstGeom prst="rect">
                      <a:avLst/>
                    </a:prstGeom>
                    <a:noFill/>
                    <a:ln>
                      <a:noFill/>
                    </a:ln>
                  </pic:spPr>
                </pic:pic>
              </a:graphicData>
            </a:graphic>
          </wp:inline>
        </w:drawing>
      </w:r>
    </w:p>
    <w:p w14:paraId="585D27BA" w14:textId="059AF96C" w:rsidR="00720C19" w:rsidRDefault="005A1590" w:rsidP="00AD0F47">
      <w:pPr>
        <w:pStyle w:val="Caption"/>
        <w:spacing w:line="276" w:lineRule="auto"/>
      </w:pPr>
      <w:bookmarkStart w:id="7" w:name="_Toc198300702"/>
      <w:r>
        <w:t xml:space="preserve">Figure </w:t>
      </w:r>
      <w:fldSimple w:instr=" SEQ Figure \* ARABIC ">
        <w:r w:rsidR="00282D4A">
          <w:rPr>
            <w:noProof/>
          </w:rPr>
          <w:t>1</w:t>
        </w:r>
      </w:fldSimple>
      <w:r>
        <w:t xml:space="preserve">: </w:t>
      </w:r>
      <w:r w:rsidR="001D4AE4">
        <w:t>motion controller overview</w:t>
      </w:r>
      <w:bookmarkEnd w:id="7"/>
    </w:p>
    <w:p w14:paraId="5F1F5B46" w14:textId="107C1027" w:rsidR="000E398F" w:rsidRPr="003648AD" w:rsidRDefault="000E398F" w:rsidP="003648AD">
      <w:pPr>
        <w:spacing w:line="276" w:lineRule="auto"/>
        <w:ind w:firstLine="0"/>
        <w:rPr>
          <w:b/>
          <w:bCs/>
        </w:rPr>
      </w:pPr>
      <w:r>
        <w:lastRenderedPageBreak/>
        <w:t>For the software requirements, I had to program libraries that would allow students to do all the things outlined in the previous years SCARA lab. This included directly reading encoder counts, modifying the current encoder count, commanding the arm to move at a</w:t>
      </w:r>
      <w:r w:rsidR="00AD0F47">
        <w:t xml:space="preserve"> given</w:t>
      </w:r>
      <w:r>
        <w:t xml:space="preserve"> speed, and commanding the arm to move to a </w:t>
      </w:r>
      <w:r w:rsidR="00AD0F47">
        <w:t xml:space="preserve">given </w:t>
      </w:r>
      <w:r>
        <w:t xml:space="preserve">position. Other functions in use for the lab </w:t>
      </w:r>
      <w:r w:rsidR="00AD0F47">
        <w:t>were</w:t>
      </w:r>
      <w:r>
        <w:t xml:space="preserve"> acquired from libraries unrelated to the Galil, and as such where outside the scope of this project.</w:t>
      </w:r>
    </w:p>
    <w:p w14:paraId="2CECA1B4" w14:textId="346DD8D3" w:rsidR="008133FC" w:rsidRDefault="001D4AE4" w:rsidP="00AD0F47">
      <w:pPr>
        <w:pStyle w:val="Heading2"/>
        <w:spacing w:line="276" w:lineRule="auto"/>
      </w:pPr>
      <w:bookmarkStart w:id="8" w:name="_Toc197954772"/>
      <w:r>
        <w:t>Software</w:t>
      </w:r>
      <w:bookmarkEnd w:id="8"/>
    </w:p>
    <w:p w14:paraId="696D944B" w14:textId="131AF2BA" w:rsidR="00AD0F47" w:rsidRPr="00AD0F47" w:rsidRDefault="00DF01D7" w:rsidP="0062533D">
      <w:pPr>
        <w:spacing w:line="276" w:lineRule="auto"/>
        <w:ind w:firstLine="0"/>
      </w:pPr>
      <w:r>
        <w:t xml:space="preserve">The libraries I wrote for this project are stored in </w:t>
      </w:r>
      <w:proofErr w:type="spellStart"/>
      <w:r w:rsidR="0062533D">
        <w:t>SCARA_interface.c</w:t>
      </w:r>
      <w:proofErr w:type="spellEnd"/>
      <w:r w:rsidR="0062533D">
        <w:t xml:space="preserve">, and their prototypes are stored in </w:t>
      </w:r>
      <w:proofErr w:type="spellStart"/>
      <w:r w:rsidR="0062533D">
        <w:t>SCARA_interface.h</w:t>
      </w:r>
      <w:proofErr w:type="spellEnd"/>
      <w:r w:rsidR="0062533D">
        <w:t xml:space="preserve">. I used a set of libraries that Galil provides </w:t>
      </w:r>
      <w:r w:rsidR="00106645">
        <w:t>to</w:t>
      </w:r>
      <w:r w:rsidR="0062533D">
        <w:t xml:space="preserve"> write these functions. These libraries provide me with functions to open and close connections to the motion </w:t>
      </w:r>
      <w:r w:rsidR="00106645">
        <w:t>controller and</w:t>
      </w:r>
      <w:r w:rsidR="0062533D">
        <w:t xml:space="preserve"> </w:t>
      </w:r>
      <w:r w:rsidR="00106645">
        <w:t xml:space="preserve">to </w:t>
      </w:r>
      <w:r w:rsidR="0062533D">
        <w:t xml:space="preserve">send/receive commands. The functions </w:t>
      </w:r>
      <w:r w:rsidR="00106645">
        <w:t xml:space="preserve">that </w:t>
      </w:r>
      <w:r w:rsidR="0062533D" w:rsidRPr="00106645">
        <w:rPr>
          <w:i/>
          <w:iCs/>
        </w:rPr>
        <w:t>I</w:t>
      </w:r>
      <w:r w:rsidR="00106645">
        <w:t xml:space="preserve"> </w:t>
      </w:r>
      <w:r w:rsidR="0062533D">
        <w:t xml:space="preserve">wrote essentially package these Galil library functions up into a form that’s easy for a student to utilize, without them having to do any research into Galil docs. There’s also a great deal of software and firmware on the motion controller itself, namely the code required to accurately track and command the motion of the arm, </w:t>
      </w:r>
      <w:proofErr w:type="gramStart"/>
      <w:r w:rsidR="0062533D">
        <w:t>in order to</w:t>
      </w:r>
      <w:proofErr w:type="gramEnd"/>
      <w:r w:rsidR="0062533D">
        <w:t xml:space="preserve"> command its velocity, or </w:t>
      </w:r>
      <w:r w:rsidR="00106645">
        <w:t xml:space="preserve">its </w:t>
      </w:r>
      <w:r w:rsidR="0062533D">
        <w:t>position. Further details of what I wrote for this project are listed in section 3.</w:t>
      </w:r>
    </w:p>
    <w:p w14:paraId="021504AE" w14:textId="4AB4D681" w:rsidR="008133FC" w:rsidRDefault="001D4AE4" w:rsidP="00AD0F47">
      <w:pPr>
        <w:pStyle w:val="Heading2"/>
        <w:spacing w:line="276" w:lineRule="auto"/>
      </w:pPr>
      <w:bookmarkStart w:id="9" w:name="_Toc197954773"/>
      <w:r>
        <w:t>PSU</w:t>
      </w:r>
      <w:bookmarkEnd w:id="9"/>
    </w:p>
    <w:p w14:paraId="45B29E1C" w14:textId="22A062E6" w:rsidR="00460F25" w:rsidRPr="00460F25" w:rsidRDefault="00460F25" w:rsidP="00460F25">
      <w:pPr>
        <w:spacing w:line="276" w:lineRule="auto"/>
        <w:ind w:firstLine="0"/>
      </w:pPr>
      <w:r>
        <w:t>The PSU had to provide enough power to supply both the Galil, and the SCARA. As the Galil consumes far less power than the robotic arm, our primary concern was ensuring that it could supply the motors on the arm. After looking over the specifications of the motor</w:t>
      </w:r>
      <w:r w:rsidR="00106645">
        <w:t>’</w:t>
      </w:r>
      <w:r>
        <w:t xml:space="preserve">s datasheet, we settled on a 12Amp, 24V PSU </w:t>
      </w:r>
      <w:r w:rsidR="00106645">
        <w:t>sold</w:t>
      </w:r>
      <w:r>
        <w:t xml:space="preserve"> by Galil, and purchased alongside the other components</w:t>
      </w:r>
      <w:r w:rsidR="00106645">
        <w:t xml:space="preserve"> for this project</w:t>
      </w:r>
      <w:r>
        <w:t xml:space="preserve">. The PSU receives </w:t>
      </w:r>
      <w:r w:rsidR="00106645">
        <w:t>power</w:t>
      </w:r>
      <w:r>
        <w:t xml:space="preserve"> from a wall outlet, and outputs power across 4 screw connectors, 2 for +</w:t>
      </w:r>
      <w:proofErr w:type="spellStart"/>
      <w:r>
        <w:t>Vcc</w:t>
      </w:r>
      <w:proofErr w:type="spellEnd"/>
      <w:r>
        <w:t>, and 2 for Ground. A set of screw holes on the back of the PSU are used to attach it to the backplate of the housing used for this system.</w:t>
      </w:r>
    </w:p>
    <w:p w14:paraId="239DBEB0" w14:textId="0A382CFC" w:rsidR="001D4AE4" w:rsidRDefault="001D4AE4" w:rsidP="00AD0F47">
      <w:pPr>
        <w:pStyle w:val="Heading2"/>
        <w:spacing w:line="276" w:lineRule="auto"/>
      </w:pPr>
      <w:bookmarkStart w:id="10" w:name="_Toc197954774"/>
      <w:r>
        <w:t>Motion Controller</w:t>
      </w:r>
      <w:bookmarkEnd w:id="10"/>
    </w:p>
    <w:p w14:paraId="64F44B4B" w14:textId="157CFC27" w:rsidR="00460F25" w:rsidRDefault="00460F25" w:rsidP="00A204C4">
      <w:pPr>
        <w:spacing w:line="276" w:lineRule="auto"/>
        <w:ind w:firstLine="0"/>
      </w:pPr>
      <w:r>
        <w:t>The mo</w:t>
      </w:r>
      <w:r w:rsidR="00A204C4">
        <w:t>tion controller for this system had to be able to control 2 axes via a set of internal amplifiers. It also needed a casing to protect its own internal components. After determining the specific model number and full configuration, we ordered it alongside the PSU, and all cables/connectors needed to interface it with the SCARA. Unlike the PSU, the motion controller had a rail on the back, with a small, high strength spring, that would allow it to mount to a rail attached to the back panel of the system housing. While not fully stationary, the spring applied enough force that was sufficient to keep it in place for our application.</w:t>
      </w:r>
    </w:p>
    <w:p w14:paraId="4A0F7D10" w14:textId="34D289B8" w:rsidR="009B0CD8" w:rsidRDefault="009B0CD8" w:rsidP="009B0CD8">
      <w:pPr>
        <w:pStyle w:val="Heading2"/>
        <w:spacing w:line="276" w:lineRule="auto"/>
      </w:pPr>
      <w:bookmarkStart w:id="11" w:name="_Toc197954775"/>
      <w:r>
        <w:t>E-STOP</w:t>
      </w:r>
      <w:bookmarkEnd w:id="11"/>
    </w:p>
    <w:p w14:paraId="156B399D" w14:textId="5C2A3BE4" w:rsidR="009B0CD8" w:rsidRPr="00A204C4" w:rsidRDefault="009B0CD8" w:rsidP="00A204C4">
      <w:pPr>
        <w:spacing w:line="276" w:lineRule="auto"/>
        <w:ind w:firstLine="0"/>
      </w:pPr>
      <w:r>
        <w:t xml:space="preserve">An extremely important part of this project the Emergency Stop button. The button used is a normally closed pushbutton switch, that when pressed physically cuts off power from going to the Galil. The E-STOP has 2 lines, one of which I use for the amplifier power, and the other I use for the Galil power. </w:t>
      </w:r>
      <w:r w:rsidR="00B2435B">
        <w:t>This has the additional benefit of easily allowing the user to turn the Galil on/off, allowing for the controller to be fully power cycled, and reset.</w:t>
      </w:r>
    </w:p>
    <w:p w14:paraId="75A918F6" w14:textId="2B8F52EE" w:rsidR="001D4AE4" w:rsidRDefault="001D4AE4" w:rsidP="00AD0F47">
      <w:pPr>
        <w:pStyle w:val="Heading2"/>
        <w:spacing w:line="276" w:lineRule="auto"/>
      </w:pPr>
      <w:bookmarkStart w:id="12" w:name="_Toc197954776"/>
      <w:r>
        <w:t>Cables/connectors</w:t>
      </w:r>
      <w:bookmarkEnd w:id="12"/>
    </w:p>
    <w:p w14:paraId="4CA3A8A4" w14:textId="7AD54267" w:rsidR="00A204C4" w:rsidRDefault="00A204C4" w:rsidP="00A204C4">
      <w:pPr>
        <w:spacing w:line="276" w:lineRule="auto"/>
        <w:ind w:firstLine="0"/>
      </w:pPr>
      <w:r>
        <w:t>The necessary cables for this project included:</w:t>
      </w:r>
    </w:p>
    <w:p w14:paraId="4B3B0BD2" w14:textId="7DFEE8FE" w:rsidR="00A204C4" w:rsidRDefault="00DF01D7" w:rsidP="00A204C4">
      <w:pPr>
        <w:spacing w:line="276" w:lineRule="auto"/>
        <w:ind w:firstLine="0"/>
      </w:pPr>
      <w:r>
        <w:t>A pair of</w:t>
      </w:r>
      <w:r w:rsidR="00A204C4">
        <w:t xml:space="preserve"> 1 meter long, 26 pin cable</w:t>
      </w:r>
      <w:r w:rsidR="00106645">
        <w:t>s</w:t>
      </w:r>
      <w:r w:rsidR="00A204C4">
        <w:t xml:space="preserve"> that provided access to the digital I/O of each axis, which crucially included ports to read the encoder pulses of the motors.</w:t>
      </w:r>
    </w:p>
    <w:p w14:paraId="63BF41D2" w14:textId="7A7937C5" w:rsidR="00A204C4" w:rsidRDefault="00A204C4" w:rsidP="00A204C4">
      <w:pPr>
        <w:spacing w:line="276" w:lineRule="auto"/>
        <w:ind w:firstLine="0"/>
      </w:pPr>
      <w:r>
        <w:t xml:space="preserve">Power connectors, including a </w:t>
      </w:r>
      <w:proofErr w:type="gramStart"/>
      <w:r>
        <w:t>2 pin</w:t>
      </w:r>
      <w:proofErr w:type="gramEnd"/>
      <w:r>
        <w:t xml:space="preserve"> connector to provide power to the amplifiers, and a </w:t>
      </w:r>
      <w:proofErr w:type="gramStart"/>
      <w:r>
        <w:t>6 pin</w:t>
      </w:r>
      <w:proofErr w:type="gramEnd"/>
      <w:r>
        <w:t xml:space="preserve"> connector to provide power to the Galil.</w:t>
      </w:r>
    </w:p>
    <w:p w14:paraId="34E18157" w14:textId="54B050E8" w:rsidR="002D3FE4" w:rsidRDefault="00DF01D7" w:rsidP="00AD0F47">
      <w:pPr>
        <w:spacing w:before="0" w:after="160" w:line="276" w:lineRule="auto"/>
        <w:ind w:firstLine="0"/>
        <w:jc w:val="left"/>
        <w:rPr>
          <w:color w:val="FF0000"/>
        </w:rPr>
      </w:pPr>
      <w:r>
        <w:t>A pair of 4 pin motor connectors to connect the output of the amplifiers to the input of the SCARA motors. Notably only 2 of the 4 are in use, since these cables are generalized for both DC and AC motors</w:t>
      </w:r>
      <w:r w:rsidR="00106645">
        <w:t>.</w:t>
      </w:r>
      <w:r>
        <w:t xml:space="preserve"> </w:t>
      </w:r>
      <w:r w:rsidR="00106645">
        <w:t>T</w:t>
      </w:r>
      <w:r>
        <w:t>he motors of the SCARA are DC, and so only use 2.</w:t>
      </w:r>
    </w:p>
    <w:p w14:paraId="17C20EEE" w14:textId="70AE626F" w:rsidR="00DF01D7" w:rsidRDefault="001D4AE4" w:rsidP="0062533D">
      <w:pPr>
        <w:pStyle w:val="Heading1"/>
        <w:spacing w:line="276" w:lineRule="auto"/>
      </w:pPr>
      <w:bookmarkStart w:id="13" w:name="_Hlk195187068"/>
      <w:bookmarkStart w:id="14" w:name="_Toc197954777"/>
      <w:r>
        <w:lastRenderedPageBreak/>
        <w:t>Software libraries</w:t>
      </w:r>
      <w:bookmarkEnd w:id="13"/>
      <w:bookmarkEnd w:id="14"/>
    </w:p>
    <w:p w14:paraId="0BC94EDB" w14:textId="390E80A2" w:rsidR="00DF01D7" w:rsidRDefault="00DF01D7" w:rsidP="00DF01D7">
      <w:pPr>
        <w:spacing w:line="276" w:lineRule="auto"/>
        <w:ind w:firstLine="0"/>
      </w:pPr>
      <w:r>
        <w:t xml:space="preserve">Here are </w:t>
      </w:r>
      <w:r w:rsidR="00106645">
        <w:t>detailed</w:t>
      </w:r>
      <w:r>
        <w:t xml:space="preserve"> descriptions of each of the functions I wrote for this project. More technical definitions are available in both </w:t>
      </w:r>
      <w:proofErr w:type="spellStart"/>
      <w:r>
        <w:t>Student_code.</w:t>
      </w:r>
      <w:proofErr w:type="gramStart"/>
      <w:r>
        <w:t>c</w:t>
      </w:r>
      <w:proofErr w:type="spellEnd"/>
      <w:r>
        <w:t xml:space="preserve"> ,</w:t>
      </w:r>
      <w:proofErr w:type="gramEnd"/>
      <w:r>
        <w:t xml:space="preserve"> and the associated User Guide.</w:t>
      </w:r>
    </w:p>
    <w:p w14:paraId="44E2D99C" w14:textId="77777777" w:rsidR="00DF01D7" w:rsidRDefault="00DF01D7" w:rsidP="00DF01D7">
      <w:pPr>
        <w:spacing w:line="276" w:lineRule="auto"/>
        <w:ind w:firstLine="0"/>
      </w:pPr>
    </w:p>
    <w:p w14:paraId="4DC31C66" w14:textId="280C43A2" w:rsidR="00DF01D7" w:rsidRDefault="00DF01D7" w:rsidP="00DF01D7">
      <w:pPr>
        <w:spacing w:line="276" w:lineRule="auto"/>
        <w:ind w:firstLine="0"/>
      </w:pPr>
      <w:proofErr w:type="spellStart"/>
      <w:r>
        <w:t>setMotorSpeed</w:t>
      </w:r>
      <w:proofErr w:type="spellEnd"/>
      <w:r>
        <w:t>: Command</w:t>
      </w:r>
      <w:r w:rsidR="00106645">
        <w:t>s</w:t>
      </w:r>
      <w:r>
        <w:t xml:space="preserve"> a given motor to move at a given speed. The motor selection and speed </w:t>
      </w:r>
      <w:r w:rsidR="00106645">
        <w:t xml:space="preserve">are </w:t>
      </w:r>
      <w:r>
        <w:t xml:space="preserve">both represented by integers, and </w:t>
      </w:r>
      <w:r w:rsidR="00106645">
        <w:t xml:space="preserve">are </w:t>
      </w:r>
      <w:r>
        <w:t xml:space="preserve">passed into the function when it was called. The speed is entered in units of encoder counts per second, and the motor selection </w:t>
      </w:r>
      <w:r w:rsidR="00106645">
        <w:t xml:space="preserve">can </w:t>
      </w:r>
      <w:r>
        <w:t>be either 0 or 1, depending on the motor being selected.</w:t>
      </w:r>
    </w:p>
    <w:p w14:paraId="51255004" w14:textId="77777777" w:rsidR="00DF01D7" w:rsidRDefault="00DF01D7" w:rsidP="00DF01D7">
      <w:pPr>
        <w:spacing w:line="276" w:lineRule="auto"/>
        <w:ind w:firstLine="0"/>
      </w:pPr>
      <w:proofErr w:type="spellStart"/>
      <w:r>
        <w:t>independantMove</w:t>
      </w:r>
      <w:proofErr w:type="spellEnd"/>
      <w:r>
        <w:t>: Moves each motor to a given position at a given speed. Halts the program until the motor arrives at its destination.</w:t>
      </w:r>
    </w:p>
    <w:p w14:paraId="1F7B96ED" w14:textId="77777777" w:rsidR="00DF01D7" w:rsidRDefault="00DF01D7" w:rsidP="00DF01D7">
      <w:pPr>
        <w:spacing w:line="276" w:lineRule="auto"/>
        <w:ind w:firstLine="0"/>
      </w:pPr>
      <w:proofErr w:type="spellStart"/>
      <w:r>
        <w:t>getEncoderCount</w:t>
      </w:r>
      <w:proofErr w:type="spellEnd"/>
      <w:r>
        <w:t xml:space="preserve">: Returns the encoder count of the corresponding motor passed into its argument. Using the same selection as </w:t>
      </w:r>
      <w:proofErr w:type="spellStart"/>
      <w:r>
        <w:t>setMotorSpeed</w:t>
      </w:r>
      <w:proofErr w:type="spellEnd"/>
      <w:r>
        <w:t>, either 0 or 1.</w:t>
      </w:r>
    </w:p>
    <w:p w14:paraId="6359C408" w14:textId="40BECB8F" w:rsidR="00DF01D7" w:rsidRDefault="00DF01D7" w:rsidP="00DF01D7">
      <w:pPr>
        <w:spacing w:line="276" w:lineRule="auto"/>
        <w:ind w:firstLine="0"/>
      </w:pPr>
      <w:proofErr w:type="spellStart"/>
      <w:r>
        <w:t>findIndex</w:t>
      </w:r>
      <w:proofErr w:type="spellEnd"/>
      <w:r>
        <w:t>: Moves the given motor to the nearest index pulse in the positive direction. Uses Galil internal algorithms to move to the index pulse, then slowly move back to account for any overshoot</w:t>
      </w:r>
      <w:r w:rsidR="00106645">
        <w:t>.</w:t>
      </w:r>
      <w:r>
        <w:t xml:space="preserve"> </w:t>
      </w:r>
      <w:r w:rsidR="00106645">
        <w:t xml:space="preserve">Afterwards, it defines </w:t>
      </w:r>
      <w:r>
        <w:t xml:space="preserve">the position as 0. </w:t>
      </w:r>
      <w:r w:rsidR="00106645">
        <w:t xml:space="preserve">This function is necessary </w:t>
      </w:r>
      <w:r>
        <w:t>for performing homing sequences.</w:t>
      </w:r>
    </w:p>
    <w:p w14:paraId="05C2611E" w14:textId="45D69B0E" w:rsidR="00DF01D7" w:rsidRDefault="00DF01D7" w:rsidP="00DF01D7">
      <w:pPr>
        <w:spacing w:line="276" w:lineRule="auto"/>
        <w:ind w:firstLine="0"/>
      </w:pPr>
      <w:proofErr w:type="spellStart"/>
      <w:r>
        <w:t>setPosition</w:t>
      </w:r>
      <w:proofErr w:type="spellEnd"/>
      <w:r>
        <w:t>: Define</w:t>
      </w:r>
      <w:r w:rsidR="00106645">
        <w:t>s</w:t>
      </w:r>
      <w:r>
        <w:t xml:space="preserve"> the current position of </w:t>
      </w:r>
      <w:r w:rsidR="00106645">
        <w:t xml:space="preserve">a </w:t>
      </w:r>
      <w:r>
        <w:t xml:space="preserve">given motor </w:t>
      </w:r>
      <w:r w:rsidR="00106645">
        <w:t xml:space="preserve">as </w:t>
      </w:r>
      <w:r>
        <w:t>a given encoder count. Useful for certain homing sequences, or for performing relative motion.</w:t>
      </w:r>
    </w:p>
    <w:p w14:paraId="0DA790E9" w14:textId="692F7D33" w:rsidR="00DF01D7" w:rsidRPr="00000B46" w:rsidRDefault="00DF01D7" w:rsidP="0062533D">
      <w:pPr>
        <w:spacing w:line="276" w:lineRule="auto"/>
        <w:ind w:firstLine="0"/>
      </w:pPr>
      <w:proofErr w:type="spellStart"/>
      <w:r>
        <w:t>limpArm</w:t>
      </w:r>
      <w:proofErr w:type="spellEnd"/>
      <w:r>
        <w:t>/</w:t>
      </w:r>
      <w:proofErr w:type="spellStart"/>
      <w:r>
        <w:t>unlimpArm</w:t>
      </w:r>
      <w:proofErr w:type="spellEnd"/>
      <w:r>
        <w:t xml:space="preserve">: By default, when the arm is still, it applies whatever force it can to resist moving from its current position. And if it is moved from its current position, it quickly moves back to where it was before. The </w:t>
      </w:r>
      <w:proofErr w:type="spellStart"/>
      <w:r>
        <w:t>limpArm</w:t>
      </w:r>
      <w:proofErr w:type="spellEnd"/>
      <w:r>
        <w:t xml:space="preserve"> command undoes this control, and shuts off all power going to the arm, allowing students to move the arm without resistance. </w:t>
      </w:r>
      <w:proofErr w:type="spellStart"/>
      <w:r>
        <w:t>unLimpArm</w:t>
      </w:r>
      <w:proofErr w:type="spellEnd"/>
      <w:r>
        <w:t xml:space="preserve"> reapplies this force, and prepares the arm for further use.</w:t>
      </w:r>
    </w:p>
    <w:p w14:paraId="5399A1AC" w14:textId="0C794931" w:rsidR="00FF4F3C" w:rsidRDefault="00000B46" w:rsidP="00AD0F47">
      <w:pPr>
        <w:pStyle w:val="Heading2"/>
        <w:spacing w:line="276" w:lineRule="auto"/>
      </w:pPr>
      <w:bookmarkStart w:id="15" w:name="_Toc197954778"/>
      <w:r>
        <w:t xml:space="preserve">Software </w:t>
      </w:r>
      <w:r w:rsidR="00FF4F3C">
        <w:t>Design</w:t>
      </w:r>
      <w:bookmarkEnd w:id="15"/>
    </w:p>
    <w:p w14:paraId="4A66415F" w14:textId="0D25BB40" w:rsidR="0062533D" w:rsidRDefault="0062533D" w:rsidP="0062533D">
      <w:pPr>
        <w:spacing w:line="276" w:lineRule="auto"/>
        <w:ind w:firstLine="0"/>
        <w:jc w:val="left"/>
      </w:pPr>
      <w:r>
        <w:t xml:space="preserve">My design process for this project started out right at the beginning, with a set of block diagrams and pseudocode. Although I didn’t know what specifically I had to do </w:t>
      </w:r>
      <w:r w:rsidR="001F4219">
        <w:t>to</w:t>
      </w:r>
      <w:r>
        <w:t xml:space="preserve"> write the necessary functions, I did have a general idea of what Galil offered, and so was able to plan out what I needed to research well in advance of reading any Galil API documents. </w:t>
      </w:r>
    </w:p>
    <w:p w14:paraId="61F1048E" w14:textId="751D5AC2" w:rsidR="0062533D" w:rsidRPr="0062533D" w:rsidRDefault="00AF04D5" w:rsidP="0062533D">
      <w:pPr>
        <w:spacing w:line="276" w:lineRule="auto"/>
        <w:ind w:firstLine="0"/>
        <w:jc w:val="left"/>
        <w:rPr>
          <w:b/>
          <w:bCs/>
        </w:rPr>
      </w:pPr>
      <w:r>
        <w:t xml:space="preserve">You can find my original pseudocode in the appendix. This was the base from which I determined what I needed to research </w:t>
      </w:r>
      <w:proofErr w:type="gramStart"/>
      <w:r>
        <w:t>in order to</w:t>
      </w:r>
      <w:proofErr w:type="gramEnd"/>
      <w:r>
        <w:t xml:space="preserve"> accomplish the requirements of this project. The final program includes far more than what is described</w:t>
      </w:r>
      <w:r w:rsidR="001F4219">
        <w:t>.</w:t>
      </w:r>
      <w:r>
        <w:t xml:space="preserve"> </w:t>
      </w:r>
      <w:r w:rsidR="001F4219">
        <w:t xml:space="preserve">Since </w:t>
      </w:r>
      <w:r>
        <w:t xml:space="preserve">once I started </w:t>
      </w:r>
      <w:r w:rsidR="001F4219">
        <w:t>writing</w:t>
      </w:r>
      <w:r>
        <w:t xml:space="preserve"> my code, </w:t>
      </w:r>
      <w:r w:rsidR="001F4219">
        <w:t xml:space="preserve">I discovered </w:t>
      </w:r>
      <w:r>
        <w:t>additional functionality</w:t>
      </w:r>
      <w:r w:rsidR="001F4219">
        <w:t xml:space="preserve"> that needed to be added</w:t>
      </w:r>
      <w:r>
        <w:t>.</w:t>
      </w:r>
    </w:p>
    <w:p w14:paraId="7177C2CB" w14:textId="6EF1BC7F" w:rsidR="0059047B" w:rsidRDefault="001266AD" w:rsidP="00AD0F47">
      <w:pPr>
        <w:pStyle w:val="Heading3"/>
        <w:spacing w:line="276" w:lineRule="auto"/>
      </w:pPr>
      <w:bookmarkStart w:id="16" w:name="_Toc197954779"/>
      <w:r>
        <w:t>Hardware Design</w:t>
      </w:r>
      <w:bookmarkEnd w:id="16"/>
    </w:p>
    <w:p w14:paraId="22436E43" w14:textId="55A0834C" w:rsidR="00AF04D5" w:rsidRDefault="0002208E" w:rsidP="0002208E">
      <w:pPr>
        <w:spacing w:line="276" w:lineRule="auto"/>
        <w:ind w:firstLine="0"/>
      </w:pPr>
      <w:r>
        <w:t xml:space="preserve">For this system, the primary challenge was correctly wiring the motion controller to the SCARA. To achieve this, I noted </w:t>
      </w:r>
      <w:proofErr w:type="gramStart"/>
      <w:r>
        <w:t>all of</w:t>
      </w:r>
      <w:proofErr w:type="gramEnd"/>
      <w:r>
        <w:t xml:space="preserve"> the connections that I would need to make</w:t>
      </w:r>
      <w:r w:rsidR="001F4219">
        <w:t>,</w:t>
      </w:r>
      <w:r>
        <w:t xml:space="preserve"> </w:t>
      </w:r>
      <w:r w:rsidR="001F4219">
        <w:t>l</w:t>
      </w:r>
      <w:r>
        <w:t>ooked through the user guide provided by Galil</w:t>
      </w:r>
      <w:r w:rsidR="001F4219">
        <w:t>,</w:t>
      </w:r>
      <w:r>
        <w:t xml:space="preserve"> </w:t>
      </w:r>
      <w:r w:rsidR="001F4219">
        <w:t>a</w:t>
      </w:r>
      <w:r>
        <w:t>nd created a wiring diagram that illustrated the connections that I needed to make, shown below.</w:t>
      </w:r>
    </w:p>
    <w:p w14:paraId="1759C333" w14:textId="5EDEA813" w:rsidR="0002208E" w:rsidRDefault="0002208E" w:rsidP="0002208E">
      <w:pPr>
        <w:spacing w:line="276" w:lineRule="auto"/>
        <w:ind w:firstLine="0"/>
      </w:pPr>
      <w:r>
        <w:rPr>
          <w:noProof/>
        </w:rPr>
        <w:lastRenderedPageBreak/>
        <w:drawing>
          <wp:inline distT="0" distB="0" distL="0" distR="0" wp14:anchorId="792EEDB8" wp14:editId="31DDCA58">
            <wp:extent cx="5013960" cy="5203884"/>
            <wp:effectExtent l="0" t="0" r="0" b="0"/>
            <wp:docPr id="1164035490" name="Picture 1" descr="A diagram of a motor controll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35490" name="Picture 1" descr="A diagram of a motor controll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1198" cy="5211396"/>
                    </a:xfrm>
                    <a:prstGeom prst="rect">
                      <a:avLst/>
                    </a:prstGeom>
                    <a:noFill/>
                    <a:ln>
                      <a:noFill/>
                    </a:ln>
                  </pic:spPr>
                </pic:pic>
              </a:graphicData>
            </a:graphic>
          </wp:inline>
        </w:drawing>
      </w:r>
    </w:p>
    <w:p w14:paraId="0B92E5A9" w14:textId="51B3206D" w:rsidR="0002208E" w:rsidRDefault="0002208E" w:rsidP="0002208E">
      <w:pPr>
        <w:pStyle w:val="Caption"/>
        <w:spacing w:line="276" w:lineRule="auto"/>
      </w:pPr>
      <w:bookmarkStart w:id="17" w:name="_Toc198300703"/>
      <w:r>
        <w:t xml:space="preserve">Figure </w:t>
      </w:r>
      <w:fldSimple w:instr=" SEQ Figure \* ARABIC ">
        <w:r w:rsidR="00282D4A">
          <w:rPr>
            <w:noProof/>
          </w:rPr>
          <w:t>2</w:t>
        </w:r>
      </w:fldSimple>
      <w:r>
        <w:t>: Motion controller wiring diagram.</w:t>
      </w:r>
      <w:bookmarkEnd w:id="17"/>
    </w:p>
    <w:p w14:paraId="07DEAD29" w14:textId="048A1386" w:rsidR="0002208E" w:rsidRDefault="0002208E" w:rsidP="0002208E">
      <w:pPr>
        <w:spacing w:line="276" w:lineRule="auto"/>
        <w:ind w:firstLine="0"/>
      </w:pPr>
      <w:r>
        <w:t xml:space="preserve">This was the primary diagram that I worked </w:t>
      </w:r>
      <w:r w:rsidR="001F4219">
        <w:t>off</w:t>
      </w:r>
      <w:r>
        <w:t xml:space="preserve"> for the project. </w:t>
      </w:r>
    </w:p>
    <w:p w14:paraId="67C78936" w14:textId="5A6EF9C0" w:rsidR="0002208E" w:rsidRPr="00AF04D5" w:rsidRDefault="0002208E" w:rsidP="0002208E">
      <w:pPr>
        <w:spacing w:line="276" w:lineRule="auto"/>
        <w:ind w:firstLine="0"/>
      </w:pPr>
      <w:r>
        <w:t>Note: During the process of wiring the circuit, I decided to use the E-STOP to shut off power to the power connectors, rather than to close a connection to the ABRT pin. The schematic is otherwise accurate to the final build.</w:t>
      </w:r>
    </w:p>
    <w:p w14:paraId="1A8ED60B" w14:textId="0AA800B9" w:rsidR="00C475F9" w:rsidRDefault="00FB74A7" w:rsidP="00AD0F47">
      <w:pPr>
        <w:pStyle w:val="Heading3"/>
        <w:spacing w:line="276" w:lineRule="auto"/>
      </w:pPr>
      <w:bookmarkStart w:id="18" w:name="_Toc197954780"/>
      <w:r>
        <w:t>Hardware implementation</w:t>
      </w:r>
      <w:bookmarkEnd w:id="18"/>
    </w:p>
    <w:p w14:paraId="7FDB2F3C" w14:textId="2BE166EF" w:rsidR="0002208E" w:rsidRDefault="0002208E" w:rsidP="0002208E">
      <w:pPr>
        <w:spacing w:line="276" w:lineRule="auto"/>
        <w:ind w:firstLine="0"/>
      </w:pPr>
      <w:r>
        <w:t>Here are some notes on how I wired the circuit:</w:t>
      </w:r>
    </w:p>
    <w:p w14:paraId="2333921E" w14:textId="2B330260" w:rsidR="00AF04D5" w:rsidRDefault="001F4219" w:rsidP="0002208E">
      <w:pPr>
        <w:spacing w:line="276" w:lineRule="auto"/>
        <w:ind w:firstLine="0"/>
      </w:pPr>
      <w:r>
        <w:t>To</w:t>
      </w:r>
      <w:r w:rsidR="0002208E">
        <w:t xml:space="preserve"> connect the power of the Galil to the </w:t>
      </w:r>
      <w:r>
        <w:t>PSU</w:t>
      </w:r>
      <w:r w:rsidR="0002208E">
        <w:t xml:space="preserve">, I needed a cheap, fast, and </w:t>
      </w:r>
      <w:r>
        <w:t xml:space="preserve">malleable </w:t>
      </w:r>
      <w:r w:rsidR="0002208E">
        <w:t xml:space="preserve">method of connecting wires. For this purpose, I decided to use </w:t>
      </w:r>
      <w:r>
        <w:t>several</w:t>
      </w:r>
      <w:r w:rsidR="0002208E">
        <w:t xml:space="preserve"> </w:t>
      </w:r>
      <w:proofErr w:type="spellStart"/>
      <w:r w:rsidR="0002208E">
        <w:t>Wago</w:t>
      </w:r>
      <w:proofErr w:type="spellEnd"/>
      <w:r w:rsidR="0002208E">
        <w:t xml:space="preserve"> connectors, which currently connect the output of the power supply to the input of the E-STOP. And the output of the E-STOP to the power input of the Galil. </w:t>
      </w:r>
    </w:p>
    <w:p w14:paraId="4894D772" w14:textId="6012BE4F" w:rsidR="0002208E" w:rsidRPr="00AF04D5" w:rsidRDefault="001F4219" w:rsidP="0002208E">
      <w:pPr>
        <w:spacing w:line="276" w:lineRule="auto"/>
        <w:ind w:firstLine="0"/>
      </w:pPr>
      <w:r>
        <w:t>To</w:t>
      </w:r>
      <w:r w:rsidR="00ED1913">
        <w:t xml:space="preserve"> screw the power supply onto the back panel of the system housing, I had to remove the back panel, and drill 4 holes into it. Due to personal error, these 4 holes are misaligned with where they need to be, and as such, I could only fit 3 screws into the PSU. </w:t>
      </w:r>
      <w:r>
        <w:t>S</w:t>
      </w:r>
      <w:r w:rsidR="00ED1913">
        <w:t xml:space="preserve">ince the power supply won’t be moving very much, </w:t>
      </w:r>
      <w:r>
        <w:t xml:space="preserve">I decided that this wasn’t a substantial problem, </w:t>
      </w:r>
      <w:r w:rsidR="00ED1913">
        <w:t>and as such I moved forward with other, more important parts of the project.</w:t>
      </w:r>
    </w:p>
    <w:p w14:paraId="4DEA081B" w14:textId="147FA89D" w:rsidR="001A1BFC" w:rsidRDefault="001A1BFC" w:rsidP="00AD0F47">
      <w:pPr>
        <w:pStyle w:val="Heading1"/>
        <w:spacing w:line="276" w:lineRule="auto"/>
      </w:pPr>
      <w:bookmarkStart w:id="19" w:name="_Toc197954781"/>
      <w:r>
        <w:lastRenderedPageBreak/>
        <w:t>System Verification</w:t>
      </w:r>
      <w:bookmarkEnd w:id="19"/>
    </w:p>
    <w:p w14:paraId="2F143665" w14:textId="266164D9" w:rsidR="00FB74A7" w:rsidRDefault="00DF01D7" w:rsidP="00DF01D7">
      <w:pPr>
        <w:spacing w:line="276" w:lineRule="auto"/>
        <w:ind w:firstLine="0"/>
      </w:pPr>
      <w:r>
        <w:t xml:space="preserve">For this system, the only real verification that was necessary was ensuring that the functions I wrote operated correctly. </w:t>
      </w:r>
      <w:r w:rsidR="00FB74A7">
        <w:t xml:space="preserve">To this end, I wrote a simple test program to demonstrate that the functions I created worked correctly. The full program can be found in </w:t>
      </w:r>
      <w:proofErr w:type="spellStart"/>
      <w:r w:rsidR="00FB74A7">
        <w:t>Demo_code.c</w:t>
      </w:r>
      <w:proofErr w:type="spellEnd"/>
      <w:r w:rsidR="00FB74A7">
        <w:t xml:space="preserve"> and </w:t>
      </w:r>
      <w:proofErr w:type="spellStart"/>
      <w:r w:rsidR="00FB74A7">
        <w:t>Demo_code.h</w:t>
      </w:r>
      <w:proofErr w:type="spellEnd"/>
      <w:r w:rsidR="00FB74A7">
        <w:t xml:space="preserve"> respectively. The demo code is </w:t>
      </w:r>
      <w:r w:rsidR="001F4219">
        <w:t>run</w:t>
      </w:r>
      <w:r w:rsidR="00FB74A7">
        <w:t xml:space="preserve"> inside of student code, the same way future students will write their code, and it exclusively uses the library functions that I wrote for students to use.</w:t>
      </w:r>
    </w:p>
    <w:p w14:paraId="6016A231" w14:textId="7A6EB96D" w:rsidR="00FB74A7" w:rsidRDefault="00FB74A7" w:rsidP="00DF01D7">
      <w:pPr>
        <w:spacing w:line="276" w:lineRule="auto"/>
        <w:ind w:firstLine="0"/>
      </w:pPr>
      <w:r>
        <w:t xml:space="preserve">It starts by running </w:t>
      </w:r>
      <w:proofErr w:type="spellStart"/>
      <w:r>
        <w:t>studentBasicTest</w:t>
      </w:r>
      <w:proofErr w:type="spellEnd"/>
      <w:r>
        <w:t xml:space="preserve">, which commands the arm to move at varying velocities, waiting for a set </w:t>
      </w:r>
      <w:proofErr w:type="gramStart"/>
      <w:r>
        <w:t>period of time</w:t>
      </w:r>
      <w:proofErr w:type="gramEnd"/>
      <w:r>
        <w:t xml:space="preserve"> in between each command. Each velocity that it sets is the opposite of the one it set for that motor before, such that by the time the program finishes it arrives back at where it started. Although it</w:t>
      </w:r>
      <w:r w:rsidR="001F4219">
        <w:t xml:space="preserve"> </w:t>
      </w:r>
      <w:r>
        <w:t xml:space="preserve">accrues errors over multiple </w:t>
      </w:r>
      <w:r w:rsidR="001F4219">
        <w:t>repetitions</w:t>
      </w:r>
      <w:r>
        <w:t>, it arrives close enough to confirm that the velocity control works as intended.</w:t>
      </w:r>
    </w:p>
    <w:p w14:paraId="377D32F6" w14:textId="69F06F32" w:rsidR="00FB74A7" w:rsidRDefault="001F4219" w:rsidP="00DF01D7">
      <w:pPr>
        <w:spacing w:line="276" w:lineRule="auto"/>
        <w:ind w:firstLine="0"/>
      </w:pPr>
      <w:r>
        <w:t>Afterwards,</w:t>
      </w:r>
      <w:r w:rsidR="00FB74A7">
        <w:t xml:space="preserve"> it tests the position control functions by command</w:t>
      </w:r>
      <w:r>
        <w:t>ing</w:t>
      </w:r>
      <w:r w:rsidR="00FB74A7">
        <w:t xml:space="preserve"> the first arm segment to move to +90 degrees, and the second arm segment to move to -45 degrees. It then immediately commands the arm to move to -90 and +45 degrees respectively. It also uses </w:t>
      </w:r>
      <w:proofErr w:type="spellStart"/>
      <w:r w:rsidR="00FB74A7">
        <w:t>getEncoderCount</w:t>
      </w:r>
      <w:proofErr w:type="spellEnd"/>
      <w:r w:rsidR="00FB74A7">
        <w:t xml:space="preserve"> to read the encoder count of the motors, calculates what angles they correspond to, and prints them to the command window. </w:t>
      </w:r>
      <w:r>
        <w:t xml:space="preserve">It </w:t>
      </w:r>
      <w:r w:rsidR="00FB74A7">
        <w:t>does all of this with sufficient accuracy to confirm the operation of these functions.</w:t>
      </w:r>
    </w:p>
    <w:p w14:paraId="2432B186" w14:textId="0FAEEFE0" w:rsidR="00FB74A7" w:rsidRDefault="009B0CD8" w:rsidP="00DF01D7">
      <w:pPr>
        <w:spacing w:line="276" w:lineRule="auto"/>
        <w:ind w:firstLine="0"/>
      </w:pPr>
      <w:r>
        <w:t xml:space="preserve">After that it limps the arm, and sets the encoder counts of both arm segments to 0 twice. In testing I place break points in between these </w:t>
      </w:r>
      <w:r w:rsidR="001F4219">
        <w:t xml:space="preserve">resets, </w:t>
      </w:r>
      <w:r>
        <w:t xml:space="preserve">move the arm, and demonstrate that it reads the position correctly. </w:t>
      </w:r>
      <w:r w:rsidR="001F4219">
        <w:t xml:space="preserve">The program then </w:t>
      </w:r>
      <w:proofErr w:type="spellStart"/>
      <w:r>
        <w:t>unlimps</w:t>
      </w:r>
      <w:proofErr w:type="spellEnd"/>
      <w:r>
        <w:t xml:space="preserve"> the </w:t>
      </w:r>
      <w:r w:rsidR="001F4219">
        <w:t>arm, and</w:t>
      </w:r>
      <w:r>
        <w:t xml:space="preserve"> </w:t>
      </w:r>
      <w:proofErr w:type="gramStart"/>
      <w:r>
        <w:t>continues on</w:t>
      </w:r>
      <w:proofErr w:type="gramEnd"/>
      <w:r>
        <w:t xml:space="preserve"> with the program.</w:t>
      </w:r>
    </w:p>
    <w:p w14:paraId="2862BD82" w14:textId="48650388" w:rsidR="00FB74A7" w:rsidRPr="00DF01D7" w:rsidRDefault="009B0CD8" w:rsidP="00DF01D7">
      <w:pPr>
        <w:spacing w:line="276" w:lineRule="auto"/>
        <w:ind w:firstLine="0"/>
      </w:pPr>
      <w:r>
        <w:t xml:space="preserve">Finally, it uses a set of functions that are included in </w:t>
      </w:r>
      <w:proofErr w:type="spellStart"/>
      <w:r>
        <w:t>SCARA_interface.c</w:t>
      </w:r>
      <w:proofErr w:type="spellEnd"/>
      <w:r>
        <w:t xml:space="preserve">, but not core to the requirements of this lab. Using contour movements and an inverse kinematics algorithm I </w:t>
      </w:r>
      <w:proofErr w:type="gramStart"/>
      <w:r>
        <w:t>wrote,</w:t>
      </w:r>
      <w:proofErr w:type="gramEnd"/>
      <w:r>
        <w:t xml:space="preserve"> it draws a set of lines to create a square. A minor bug in my algorithm causes the third line segment to frequently skip, drawing an arc from the start of the line segment to its end. It draws individual lines without issue though, and since this type of movement isn’t part of the core requirements, this bug is acceptable for the final submission. But worth noting, in case it gets used in the future.</w:t>
      </w:r>
    </w:p>
    <w:p w14:paraId="43812453" w14:textId="2CD6750E" w:rsidR="002D3FE4" w:rsidRDefault="00BD703C" w:rsidP="00AD0F47">
      <w:pPr>
        <w:pStyle w:val="Heading1"/>
        <w:spacing w:line="276" w:lineRule="auto"/>
      </w:pPr>
      <w:bookmarkStart w:id="20" w:name="_Toc197954782"/>
      <w:r>
        <w:t>Project Summary</w:t>
      </w:r>
      <w:bookmarkEnd w:id="20"/>
    </w:p>
    <w:p w14:paraId="6936962B" w14:textId="45351ED2" w:rsidR="00000B46" w:rsidRPr="00000B46" w:rsidRDefault="009B0CD8" w:rsidP="009B0CD8">
      <w:pPr>
        <w:spacing w:line="276" w:lineRule="auto"/>
        <w:ind w:firstLine="0"/>
      </w:pPr>
      <w:r>
        <w:t xml:space="preserve">The goal of this project was to replace the old </w:t>
      </w:r>
      <w:proofErr w:type="gramStart"/>
      <w:r>
        <w:t>DAC’s</w:t>
      </w:r>
      <w:proofErr w:type="gramEnd"/>
      <w:r>
        <w:t xml:space="preserve"> used to control our robotics lab SCARA, with a more modern 2</w:t>
      </w:r>
      <w:r w:rsidR="001F4219">
        <w:t xml:space="preserve"> </w:t>
      </w:r>
      <w:r>
        <w:t xml:space="preserve">axis motion controller. And to write a set of C libraries that would allow students, not familiar with Galil API’s, to directly read encoder counts, and directly command the velocity, and position of the SCARA. </w:t>
      </w:r>
    </w:p>
    <w:p w14:paraId="0D918367" w14:textId="37712941" w:rsidR="00BD703C" w:rsidRDefault="00BD703C" w:rsidP="00AD0F47">
      <w:pPr>
        <w:pStyle w:val="Heading2"/>
        <w:spacing w:line="276" w:lineRule="auto"/>
      </w:pPr>
      <w:bookmarkStart w:id="21" w:name="_Toc197954783"/>
      <w:r>
        <w:t>System Specifications</w:t>
      </w:r>
      <w:bookmarkEnd w:id="21"/>
    </w:p>
    <w:p w14:paraId="0BC09DC7" w14:textId="6F922129" w:rsidR="009B0CD8" w:rsidRDefault="003648AD" w:rsidP="009B0CD8">
      <w:pPr>
        <w:ind w:firstLine="0"/>
      </w:pPr>
      <w:r>
        <w:rPr>
          <w:b/>
          <w:bCs/>
        </w:rPr>
        <w:t xml:space="preserve">TO RETURN TO </w:t>
      </w:r>
      <w:r w:rsidR="009B0CD8">
        <w:t>In this section, I will detail the physical dimensions of the system housing, and the details of cable length, including the primary power cable.</w:t>
      </w:r>
    </w:p>
    <w:p w14:paraId="6501E857" w14:textId="3B536C6E" w:rsidR="007C6815" w:rsidRDefault="007C6815" w:rsidP="009B0CD8">
      <w:pPr>
        <w:ind w:firstLine="0"/>
      </w:pPr>
      <w:r>
        <w:t>Physical dimensions:</w:t>
      </w:r>
    </w:p>
    <w:p w14:paraId="24B86F4E" w14:textId="17766719" w:rsidR="00557120" w:rsidRDefault="00557120" w:rsidP="009B0CD8">
      <w:pPr>
        <w:ind w:firstLine="0"/>
      </w:pPr>
      <w:r>
        <w:t>Length:16”</w:t>
      </w:r>
    </w:p>
    <w:p w14:paraId="4DF4ED05" w14:textId="22AD7A50" w:rsidR="00557120" w:rsidRDefault="00557120" w:rsidP="009B0CD8">
      <w:pPr>
        <w:ind w:firstLine="0"/>
      </w:pPr>
      <w:r>
        <w:t>Width:18”</w:t>
      </w:r>
    </w:p>
    <w:p w14:paraId="5FAAA32C" w14:textId="04917703" w:rsidR="00557120" w:rsidRDefault="00557120" w:rsidP="009B0CD8">
      <w:pPr>
        <w:ind w:firstLine="0"/>
      </w:pPr>
      <w:r>
        <w:t>Height5”</w:t>
      </w:r>
    </w:p>
    <w:p w14:paraId="4BA922F5" w14:textId="77777777" w:rsidR="00282D4A" w:rsidRDefault="00282D4A" w:rsidP="009B0CD8">
      <w:pPr>
        <w:ind w:firstLine="0"/>
      </w:pPr>
    </w:p>
    <w:p w14:paraId="13A75CE6" w14:textId="2032F98F" w:rsidR="00557120" w:rsidRDefault="007C6815" w:rsidP="009B0CD8">
      <w:pPr>
        <w:ind w:firstLine="0"/>
      </w:pPr>
      <w:r>
        <w:t>Maximum external cable length</w:t>
      </w:r>
      <w:r w:rsidR="00557120">
        <w:t>:</w:t>
      </w:r>
    </w:p>
    <w:p w14:paraId="3A998A5F" w14:textId="49775D80" w:rsidR="00557120" w:rsidRDefault="00557120" w:rsidP="009B0CD8">
      <w:pPr>
        <w:ind w:firstLine="0"/>
      </w:pPr>
      <w:r>
        <w:t>Power cable:48”</w:t>
      </w:r>
    </w:p>
    <w:p w14:paraId="67C0EE9D" w14:textId="6D7004DF" w:rsidR="00557120" w:rsidRDefault="00557120" w:rsidP="009B0CD8">
      <w:pPr>
        <w:ind w:firstLine="0"/>
      </w:pPr>
      <w:r>
        <w:t>Digital I/O: 24”</w:t>
      </w:r>
    </w:p>
    <w:p w14:paraId="798A606F" w14:textId="3769B559" w:rsidR="00557120" w:rsidRDefault="00557120" w:rsidP="009B0CD8">
      <w:pPr>
        <w:ind w:firstLine="0"/>
      </w:pPr>
      <w:r>
        <w:t>Motor power: 24”</w:t>
      </w:r>
    </w:p>
    <w:p w14:paraId="6B0F9C6B" w14:textId="2C37B13E" w:rsidR="00557120" w:rsidRDefault="00557120" w:rsidP="009B0CD8">
      <w:pPr>
        <w:ind w:firstLine="0"/>
      </w:pPr>
      <w:r>
        <w:t>E-STOP:48”</w:t>
      </w:r>
    </w:p>
    <w:p w14:paraId="00D00CE7" w14:textId="77777777" w:rsidR="00282D4A" w:rsidRDefault="00282D4A" w:rsidP="009B0CD8">
      <w:pPr>
        <w:ind w:firstLine="0"/>
      </w:pPr>
    </w:p>
    <w:p w14:paraId="30235D67" w14:textId="77777777" w:rsidR="00282D4A" w:rsidRDefault="00282D4A" w:rsidP="009B0CD8">
      <w:pPr>
        <w:ind w:firstLine="0"/>
      </w:pPr>
    </w:p>
    <w:p w14:paraId="12F1B303" w14:textId="6F976C44" w:rsidR="007C6815" w:rsidRDefault="007C6815" w:rsidP="009B0CD8">
      <w:pPr>
        <w:ind w:firstLine="0"/>
      </w:pPr>
      <w:r>
        <w:lastRenderedPageBreak/>
        <w:t>Cable pinout</w:t>
      </w:r>
      <w:r w:rsidR="00557120">
        <w:t>:</w:t>
      </w:r>
    </w:p>
    <w:p w14:paraId="5D1D177A" w14:textId="62AAFD23" w:rsidR="00557120" w:rsidRDefault="00282D4A" w:rsidP="009B0CD8">
      <w:pPr>
        <w:ind w:firstLine="0"/>
      </w:pPr>
      <w:r>
        <w:rPr>
          <w:rFonts w:ascii="Arial" w:hAnsi="Arial" w:cs="Arial"/>
          <w:b/>
          <w:bCs/>
          <w:noProof/>
          <w:color w:val="000000"/>
          <w:sz w:val="22"/>
          <w:szCs w:val="22"/>
          <w:bdr w:val="none" w:sz="0" w:space="0" w:color="auto" w:frame="1"/>
        </w:rPr>
        <w:drawing>
          <wp:inline distT="0" distB="0" distL="0" distR="0" wp14:anchorId="0C5B00CA" wp14:editId="54BE1CD4">
            <wp:extent cx="5947410" cy="7924800"/>
            <wp:effectExtent l="0" t="0" r="0" b="0"/>
            <wp:docPr id="390056707"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56707" name="Picture 1" descr="A white paper with black text&#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7410" cy="7924800"/>
                    </a:xfrm>
                    <a:prstGeom prst="rect">
                      <a:avLst/>
                    </a:prstGeom>
                    <a:noFill/>
                    <a:ln>
                      <a:noFill/>
                    </a:ln>
                  </pic:spPr>
                </pic:pic>
              </a:graphicData>
            </a:graphic>
          </wp:inline>
        </w:drawing>
      </w:r>
    </w:p>
    <w:p w14:paraId="39C04428" w14:textId="77777777" w:rsidR="007C6815" w:rsidRPr="009B0CD8" w:rsidRDefault="007C6815" w:rsidP="009B0CD8">
      <w:pPr>
        <w:ind w:firstLine="0"/>
      </w:pPr>
    </w:p>
    <w:p w14:paraId="2D34BC3C" w14:textId="4F7D91C5" w:rsidR="00BD703C" w:rsidRDefault="00BD703C" w:rsidP="00AD0F47">
      <w:pPr>
        <w:pStyle w:val="Heading2"/>
        <w:spacing w:line="276" w:lineRule="auto"/>
      </w:pPr>
      <w:bookmarkStart w:id="22" w:name="_Toc197954784"/>
      <w:r>
        <w:t>Recommendations/Future Work</w:t>
      </w:r>
      <w:bookmarkEnd w:id="22"/>
    </w:p>
    <w:p w14:paraId="4D215692" w14:textId="14E9AFD8" w:rsidR="00C9074F" w:rsidRDefault="00C9074F" w:rsidP="00B2435B">
      <w:pPr>
        <w:ind w:firstLine="0"/>
      </w:pPr>
      <w:r>
        <w:t>Exposed wiring cleanup:</w:t>
      </w:r>
    </w:p>
    <w:p w14:paraId="317AD301" w14:textId="0179F8D9" w:rsidR="00C9074F" w:rsidRPr="00C9074F" w:rsidRDefault="00C9074F" w:rsidP="00B2435B">
      <w:pPr>
        <w:ind w:firstLine="0"/>
      </w:pPr>
      <w:r>
        <w:t>One of the cables for the DIO ports has the caps that previously prevented wires from touching removed. When they do make contact, it causes a short circuit, and problems with the system.  I strongly recommend that a permanent insulation solution be implemented to prevent this.</w:t>
      </w:r>
    </w:p>
    <w:p w14:paraId="07842209" w14:textId="0D1A8307" w:rsidR="00B2435B" w:rsidRDefault="003648AD" w:rsidP="00B2435B">
      <w:pPr>
        <w:ind w:firstLine="0"/>
      </w:pPr>
      <w:r>
        <w:t>Permanent housing placement:</w:t>
      </w:r>
    </w:p>
    <w:p w14:paraId="71060A11" w14:textId="43EB777C" w:rsidR="003648AD" w:rsidRDefault="003648AD" w:rsidP="003648AD">
      <w:pPr>
        <w:spacing w:line="276" w:lineRule="auto"/>
        <w:ind w:firstLine="0"/>
      </w:pPr>
      <w:r>
        <w:t>Currently, the housing for the control system is not attached to anything. While the box has the capacity to be mounted to a metal panel, I did not have the time to install such a system. Currently, it needs to be placed on a table next to the SCARA. In the future, it would be beneficial to mount it to the side</w:t>
      </w:r>
      <w:r w:rsidR="001F4219">
        <w:t xml:space="preserve"> of the</w:t>
      </w:r>
      <w:r>
        <w:t xml:space="preserve"> SCARA’s table, </w:t>
      </w:r>
      <w:proofErr w:type="gramStart"/>
      <w:r>
        <w:t>similar to</w:t>
      </w:r>
      <w:proofErr w:type="gramEnd"/>
      <w:r>
        <w:t xml:space="preserve"> how the Gantry robot is set up.</w:t>
      </w:r>
    </w:p>
    <w:p w14:paraId="49696424" w14:textId="19D4831F" w:rsidR="003648AD" w:rsidRDefault="003648AD" w:rsidP="00B2435B">
      <w:pPr>
        <w:ind w:firstLine="0"/>
      </w:pPr>
      <w:r>
        <w:t>Further C library development:</w:t>
      </w:r>
    </w:p>
    <w:p w14:paraId="013B7A31" w14:textId="71BAF7D5" w:rsidR="003648AD" w:rsidRDefault="003648AD" w:rsidP="00B2435B">
      <w:pPr>
        <w:ind w:firstLine="0"/>
      </w:pPr>
      <w:r>
        <w:t xml:space="preserve">The library functions I wrote do not have any error checking, and they have many inefficiencies. It’s also likely that other methods of calling the functions or passing/retrieving </w:t>
      </w:r>
      <w:r w:rsidR="001F4219">
        <w:t xml:space="preserve">data </w:t>
      </w:r>
      <w:r>
        <w:t xml:space="preserve">would be better than what I’ve created. For </w:t>
      </w:r>
      <w:proofErr w:type="gramStart"/>
      <w:r>
        <w:t>all of</w:t>
      </w:r>
      <w:proofErr w:type="gramEnd"/>
      <w:r>
        <w:t xml:space="preserve"> these reasons, it would be beneficial for future engineers to further iterate on what I’ve written.</w:t>
      </w:r>
      <w:r w:rsidR="001F4219">
        <w:t xml:space="preserve"> Adjusting</w:t>
      </w:r>
      <w:r>
        <w:t xml:space="preserve"> them for ease of use, or to add functionality that I haven’t implemented.</w:t>
      </w:r>
    </w:p>
    <w:p w14:paraId="56BC07C4" w14:textId="77777777" w:rsidR="003648AD" w:rsidRPr="00B2435B" w:rsidRDefault="003648AD" w:rsidP="00B2435B">
      <w:pPr>
        <w:ind w:firstLine="0"/>
      </w:pPr>
    </w:p>
    <w:p w14:paraId="61C483CF" w14:textId="2A8C9B27" w:rsidR="00BD703C" w:rsidRDefault="00BD703C" w:rsidP="00AD0F47">
      <w:pPr>
        <w:pStyle w:val="Heading1"/>
        <w:spacing w:line="276" w:lineRule="auto"/>
      </w:pPr>
      <w:bookmarkStart w:id="23" w:name="_Toc197954785"/>
      <w:r>
        <w:t>Conclusion</w:t>
      </w:r>
      <w:bookmarkEnd w:id="23"/>
    </w:p>
    <w:p w14:paraId="7F3BE5DC" w14:textId="4901F753" w:rsidR="00B309B9" w:rsidRDefault="00B2435B" w:rsidP="00B2435B">
      <w:pPr>
        <w:spacing w:line="276" w:lineRule="auto"/>
        <w:ind w:firstLine="0"/>
      </w:pPr>
      <w:r>
        <w:t xml:space="preserve">Despite the relative mundanity of this project, and the relatively small scale corresponding to it being a solo project.  Its worth </w:t>
      </w:r>
      <w:r w:rsidR="001F4219">
        <w:t>celebrating</w:t>
      </w:r>
      <w:r>
        <w:t xml:space="preserve"> that </w:t>
      </w:r>
      <w:proofErr w:type="gramStart"/>
      <w:r>
        <w:t>It</w:t>
      </w:r>
      <w:proofErr w:type="gramEnd"/>
      <w:r>
        <w:t xml:space="preserve"> was completed successfully and on time. It also didn’t require a</w:t>
      </w:r>
      <w:r w:rsidR="001F4219">
        <w:t xml:space="preserve">n excessive </w:t>
      </w:r>
      <w:r>
        <w:t xml:space="preserve">amount of overtime, nor did I lose any sleep trying to finish it. I met the demands of my sponsor, and delivered a fully functioning robotic arm, to be used in SCARA labs for years to come. The code that I wrote and the wiring that I implemented will be used by students for years to come. And serve as the bedrock for all future expansions of this system. </w:t>
      </w:r>
    </w:p>
    <w:p w14:paraId="4342A114" w14:textId="67312779" w:rsidR="00B2435B" w:rsidRDefault="00B2435B" w:rsidP="00B2435B">
      <w:pPr>
        <w:spacing w:line="276" w:lineRule="auto"/>
        <w:ind w:firstLine="0"/>
      </w:pPr>
      <w:r>
        <w:t>I learned as much working on this project as I did from any course I took as part of the Mechatronics and Robotics program. And as a capstone project it</w:t>
      </w:r>
      <w:r w:rsidR="009626FB">
        <w:t>’</w:t>
      </w:r>
      <w:r>
        <w:t xml:space="preserve">s something that I’m immensely proud of. I find it </w:t>
      </w:r>
      <w:r w:rsidR="009626FB">
        <w:t xml:space="preserve">greatly satisfying that my final project is also a major contribution to this program. And </w:t>
      </w:r>
      <w:proofErr w:type="gramStart"/>
      <w:r w:rsidR="009626FB">
        <w:t>that future students</w:t>
      </w:r>
      <w:proofErr w:type="gramEnd"/>
      <w:r w:rsidR="009626FB">
        <w:t>, following the same path I took, will have their experience radically altered by the work I have done. No longer having to deal with the inconveniences of an incredibly old PC.</w:t>
      </w:r>
    </w:p>
    <w:p w14:paraId="0C5E1141" w14:textId="11C2AA1C" w:rsidR="009C77E8" w:rsidRDefault="009C77E8" w:rsidP="00AD0F47">
      <w:pPr>
        <w:spacing w:line="276" w:lineRule="auto"/>
        <w:ind w:firstLine="0"/>
        <w:jc w:val="center"/>
      </w:pPr>
    </w:p>
    <w:p w14:paraId="7D57F10A" w14:textId="6D2C8EFF" w:rsidR="00AF04D5" w:rsidRDefault="00AF04D5" w:rsidP="00AF04D5">
      <w:pPr>
        <w:pStyle w:val="Heading1"/>
        <w:spacing w:line="276" w:lineRule="auto"/>
      </w:pPr>
      <w:bookmarkStart w:id="24" w:name="_Toc197954786"/>
      <w:proofErr w:type="spellStart"/>
      <w:r>
        <w:t>Apendix</w:t>
      </w:r>
      <w:bookmarkEnd w:id="24"/>
      <w:proofErr w:type="spellEnd"/>
    </w:p>
    <w:p w14:paraId="022916AF" w14:textId="77777777" w:rsidR="00AF04D5" w:rsidRDefault="00AF04D5" w:rsidP="00AF04D5">
      <w:pPr>
        <w:spacing w:line="276" w:lineRule="auto"/>
        <w:ind w:firstLine="0"/>
      </w:pPr>
    </w:p>
    <w:p w14:paraId="2C82B065" w14:textId="2CB5DA66" w:rsidR="00AF04D5" w:rsidRDefault="00AF04D5" w:rsidP="00AD0F47">
      <w:pPr>
        <w:spacing w:before="0" w:after="160" w:line="276" w:lineRule="auto"/>
        <w:ind w:firstLine="0"/>
        <w:jc w:val="left"/>
      </w:pPr>
      <w:r>
        <w:t>Pseudocode for the first draft of the software libraries I wrote:</w:t>
      </w:r>
    </w:p>
    <w:p w14:paraId="0100EDD3" w14:textId="77777777" w:rsidR="00AF04D5" w:rsidRDefault="00AF04D5" w:rsidP="00AF04D5">
      <w:pPr>
        <w:spacing w:before="0" w:after="160" w:line="276" w:lineRule="auto"/>
        <w:ind w:firstLine="0"/>
        <w:jc w:val="left"/>
      </w:pPr>
      <w:proofErr w:type="spellStart"/>
      <w:r>
        <w:t>getEncoderCount</w:t>
      </w:r>
      <w:proofErr w:type="spellEnd"/>
      <w:r>
        <w:t>(encoder</w:t>
      </w:r>
      <w:proofErr w:type="gramStart"/>
      <w:r>
        <w:t>){</w:t>
      </w:r>
      <w:proofErr w:type="gramEnd"/>
    </w:p>
    <w:p w14:paraId="1BB079D1" w14:textId="77777777" w:rsidR="00AF04D5" w:rsidRDefault="00AF04D5" w:rsidP="00AF04D5">
      <w:pPr>
        <w:spacing w:before="0" w:after="160" w:line="276" w:lineRule="auto"/>
        <w:ind w:firstLine="0"/>
        <w:jc w:val="left"/>
      </w:pPr>
    </w:p>
    <w:p w14:paraId="5C3E0950" w14:textId="77777777" w:rsidR="00AF04D5" w:rsidRDefault="00AF04D5" w:rsidP="00AF04D5">
      <w:pPr>
        <w:spacing w:before="0" w:after="160" w:line="276" w:lineRule="auto"/>
        <w:ind w:firstLine="0"/>
        <w:jc w:val="left"/>
      </w:pPr>
      <w:r>
        <w:t>Declare a GDataRecord struct called Data</w:t>
      </w:r>
    </w:p>
    <w:p w14:paraId="52F824DB" w14:textId="77777777" w:rsidR="00AF04D5" w:rsidRDefault="00AF04D5" w:rsidP="00AF04D5">
      <w:pPr>
        <w:spacing w:before="0" w:after="160" w:line="276" w:lineRule="auto"/>
        <w:ind w:firstLine="0"/>
        <w:jc w:val="left"/>
      </w:pPr>
      <w:r>
        <w:t xml:space="preserve">Declare an int called </w:t>
      </w:r>
      <w:proofErr w:type="spellStart"/>
      <w:r>
        <w:t>retVal</w:t>
      </w:r>
      <w:proofErr w:type="spellEnd"/>
    </w:p>
    <w:p w14:paraId="14AABF2D" w14:textId="77777777" w:rsidR="00AF04D5" w:rsidRDefault="00AF04D5" w:rsidP="00AF04D5">
      <w:pPr>
        <w:spacing w:before="0" w:after="160" w:line="276" w:lineRule="auto"/>
        <w:ind w:firstLine="0"/>
        <w:jc w:val="left"/>
      </w:pPr>
    </w:p>
    <w:p w14:paraId="7574DE1D" w14:textId="77777777" w:rsidR="00AF04D5" w:rsidRDefault="00AF04D5" w:rsidP="00AF04D5">
      <w:pPr>
        <w:spacing w:before="0" w:after="160" w:line="276" w:lineRule="auto"/>
        <w:ind w:firstLine="0"/>
        <w:jc w:val="left"/>
      </w:pPr>
      <w:r>
        <w:t xml:space="preserve">Update data using </w:t>
      </w:r>
      <w:proofErr w:type="spellStart"/>
      <w:r>
        <w:t>Grecord</w:t>
      </w:r>
      <w:proofErr w:type="spellEnd"/>
    </w:p>
    <w:p w14:paraId="1F79E44A" w14:textId="77777777" w:rsidR="00AF04D5" w:rsidRDefault="00AF04D5" w:rsidP="00AF04D5">
      <w:pPr>
        <w:spacing w:before="0" w:after="160" w:line="276" w:lineRule="auto"/>
        <w:ind w:firstLine="0"/>
        <w:jc w:val="left"/>
      </w:pPr>
    </w:p>
    <w:p w14:paraId="2237B823" w14:textId="77777777" w:rsidR="00AF04D5" w:rsidRDefault="00AF04D5" w:rsidP="00AF04D5">
      <w:pPr>
        <w:spacing w:before="0" w:after="160" w:line="276" w:lineRule="auto"/>
        <w:ind w:firstLine="0"/>
        <w:jc w:val="left"/>
      </w:pPr>
      <w:r>
        <w:lastRenderedPageBreak/>
        <w:t xml:space="preserve">If encoder = 0, set </w:t>
      </w:r>
      <w:proofErr w:type="spellStart"/>
      <w:r>
        <w:t>retVal</w:t>
      </w:r>
      <w:proofErr w:type="spellEnd"/>
      <w:r>
        <w:t xml:space="preserve"> to </w:t>
      </w:r>
      <w:proofErr w:type="spellStart"/>
      <w:r>
        <w:t>ecoderA</w:t>
      </w:r>
      <w:proofErr w:type="spellEnd"/>
      <w:r>
        <w:t xml:space="preserve"> of the Data Struct</w:t>
      </w:r>
    </w:p>
    <w:p w14:paraId="4E9FD49B" w14:textId="77777777" w:rsidR="00AF04D5" w:rsidRDefault="00AF04D5" w:rsidP="00AF04D5">
      <w:pPr>
        <w:spacing w:before="0" w:after="160" w:line="276" w:lineRule="auto"/>
        <w:ind w:firstLine="0"/>
        <w:jc w:val="left"/>
      </w:pPr>
      <w:r>
        <w:t xml:space="preserve">Else, set </w:t>
      </w:r>
      <w:proofErr w:type="spellStart"/>
      <w:r>
        <w:t>retVal</w:t>
      </w:r>
      <w:proofErr w:type="spellEnd"/>
      <w:r>
        <w:t xml:space="preserve"> to </w:t>
      </w:r>
      <w:proofErr w:type="spellStart"/>
      <w:r>
        <w:t>encoderB</w:t>
      </w:r>
      <w:proofErr w:type="spellEnd"/>
      <w:r>
        <w:t xml:space="preserve"> of the Data struct</w:t>
      </w:r>
    </w:p>
    <w:p w14:paraId="64AC197F" w14:textId="77777777" w:rsidR="00AF04D5" w:rsidRDefault="00AF04D5" w:rsidP="00AF04D5">
      <w:pPr>
        <w:spacing w:before="0" w:after="160" w:line="276" w:lineRule="auto"/>
        <w:ind w:firstLine="0"/>
        <w:jc w:val="left"/>
      </w:pPr>
    </w:p>
    <w:p w14:paraId="395AF926" w14:textId="77777777" w:rsidR="00AF04D5" w:rsidRDefault="00AF04D5" w:rsidP="00AF04D5">
      <w:pPr>
        <w:spacing w:before="0" w:after="160" w:line="276" w:lineRule="auto"/>
        <w:ind w:firstLine="0"/>
        <w:jc w:val="left"/>
      </w:pPr>
      <w:r>
        <w:t xml:space="preserve">Return </w:t>
      </w:r>
      <w:proofErr w:type="spellStart"/>
      <w:r>
        <w:t>retVal</w:t>
      </w:r>
      <w:proofErr w:type="spellEnd"/>
    </w:p>
    <w:p w14:paraId="721502BD" w14:textId="77777777" w:rsidR="00AF04D5" w:rsidRDefault="00AF04D5" w:rsidP="00AF04D5">
      <w:pPr>
        <w:spacing w:before="0" w:after="160" w:line="276" w:lineRule="auto"/>
        <w:ind w:firstLine="0"/>
        <w:jc w:val="left"/>
      </w:pPr>
    </w:p>
    <w:p w14:paraId="2B1707FE" w14:textId="77777777" w:rsidR="00AF04D5" w:rsidRDefault="00AF04D5" w:rsidP="00AF04D5">
      <w:pPr>
        <w:spacing w:before="0" w:after="160" w:line="276" w:lineRule="auto"/>
        <w:ind w:firstLine="0"/>
        <w:jc w:val="left"/>
      </w:pPr>
      <w:r>
        <w:t>}</w:t>
      </w:r>
    </w:p>
    <w:p w14:paraId="2D9A7484" w14:textId="77777777" w:rsidR="00AF04D5" w:rsidRDefault="00AF04D5" w:rsidP="00AF04D5">
      <w:pPr>
        <w:spacing w:before="0" w:after="160" w:line="276" w:lineRule="auto"/>
        <w:ind w:firstLine="0"/>
        <w:jc w:val="left"/>
      </w:pPr>
    </w:p>
    <w:p w14:paraId="1974AC3F" w14:textId="77777777" w:rsidR="00AF04D5" w:rsidRDefault="00AF04D5" w:rsidP="00AF04D5">
      <w:pPr>
        <w:spacing w:before="0" w:after="160" w:line="276" w:lineRule="auto"/>
        <w:ind w:firstLine="0"/>
        <w:jc w:val="left"/>
      </w:pPr>
      <w:proofErr w:type="spellStart"/>
      <w:proofErr w:type="gramStart"/>
      <w:r>
        <w:t>setMotorSpeed</w:t>
      </w:r>
      <w:proofErr w:type="spellEnd"/>
      <w:r>
        <w:t>(</w:t>
      </w:r>
      <w:proofErr w:type="gramEnd"/>
      <w:r>
        <w:t xml:space="preserve">motor, </w:t>
      </w:r>
      <w:proofErr w:type="gramStart"/>
      <w:r>
        <w:t>speed){</w:t>
      </w:r>
      <w:proofErr w:type="gramEnd"/>
    </w:p>
    <w:p w14:paraId="2C009A85" w14:textId="77777777" w:rsidR="00AF04D5" w:rsidRDefault="00AF04D5" w:rsidP="00AF04D5">
      <w:pPr>
        <w:spacing w:before="0" w:after="160" w:line="276" w:lineRule="auto"/>
        <w:ind w:firstLine="0"/>
        <w:jc w:val="left"/>
      </w:pPr>
    </w:p>
    <w:p w14:paraId="2E34AB8C" w14:textId="77777777" w:rsidR="00AF04D5" w:rsidRDefault="00AF04D5" w:rsidP="00AF04D5">
      <w:pPr>
        <w:spacing w:before="0" w:after="160" w:line="276" w:lineRule="auto"/>
        <w:ind w:firstLine="0"/>
        <w:jc w:val="left"/>
      </w:pPr>
      <w:r>
        <w:t>If motor = 0, use the jog command to set axis 0 to speed</w:t>
      </w:r>
    </w:p>
    <w:p w14:paraId="35A5DB6C" w14:textId="77777777" w:rsidR="00AF04D5" w:rsidRDefault="00AF04D5" w:rsidP="00AF04D5">
      <w:pPr>
        <w:spacing w:before="0" w:after="160" w:line="276" w:lineRule="auto"/>
        <w:ind w:firstLine="0"/>
        <w:jc w:val="left"/>
      </w:pPr>
      <w:r>
        <w:t>Else, use the jog command to set axis 1 to speed</w:t>
      </w:r>
    </w:p>
    <w:p w14:paraId="36DF959A" w14:textId="77777777" w:rsidR="00AF04D5" w:rsidRDefault="00AF04D5" w:rsidP="00AF04D5">
      <w:pPr>
        <w:spacing w:before="0" w:after="160" w:line="276" w:lineRule="auto"/>
        <w:ind w:firstLine="0"/>
        <w:jc w:val="left"/>
      </w:pPr>
    </w:p>
    <w:p w14:paraId="3A7B06D8" w14:textId="77777777" w:rsidR="00AF04D5" w:rsidRDefault="00AF04D5" w:rsidP="00AF04D5">
      <w:pPr>
        <w:spacing w:before="0" w:after="160" w:line="276" w:lineRule="auto"/>
        <w:ind w:firstLine="0"/>
        <w:jc w:val="left"/>
      </w:pPr>
      <w:r>
        <w:t>}</w:t>
      </w:r>
    </w:p>
    <w:p w14:paraId="1CC25467" w14:textId="77777777" w:rsidR="00AF04D5" w:rsidRDefault="00AF04D5" w:rsidP="00AF04D5">
      <w:pPr>
        <w:spacing w:before="0" w:after="160" w:line="276" w:lineRule="auto"/>
        <w:ind w:firstLine="0"/>
        <w:jc w:val="left"/>
      </w:pPr>
    </w:p>
    <w:p w14:paraId="662CB547" w14:textId="77777777" w:rsidR="00AF04D5" w:rsidRDefault="00AF04D5" w:rsidP="00AF04D5">
      <w:pPr>
        <w:spacing w:before="0" w:after="160" w:line="276" w:lineRule="auto"/>
        <w:ind w:firstLine="0"/>
        <w:jc w:val="left"/>
      </w:pPr>
      <w:r>
        <w:t xml:space="preserve">Start-up </w:t>
      </w:r>
      <w:proofErr w:type="gramStart"/>
      <w:r>
        <w:t>code{</w:t>
      </w:r>
      <w:proofErr w:type="gramEnd"/>
    </w:p>
    <w:p w14:paraId="5C335808" w14:textId="77777777" w:rsidR="00AF04D5" w:rsidRDefault="00AF04D5" w:rsidP="00AF04D5">
      <w:pPr>
        <w:spacing w:before="0" w:after="160" w:line="276" w:lineRule="auto"/>
        <w:ind w:firstLine="0"/>
        <w:jc w:val="left"/>
      </w:pPr>
    </w:p>
    <w:p w14:paraId="38C512AF" w14:textId="77777777" w:rsidR="00AF04D5" w:rsidRDefault="00AF04D5" w:rsidP="00AF04D5">
      <w:pPr>
        <w:spacing w:before="0" w:after="160" w:line="276" w:lineRule="auto"/>
        <w:ind w:firstLine="0"/>
        <w:jc w:val="left"/>
      </w:pPr>
      <w:r>
        <w:t>Open connection to controller, using Gopen</w:t>
      </w:r>
    </w:p>
    <w:p w14:paraId="7B6A8D00" w14:textId="77777777" w:rsidR="00AF04D5" w:rsidRDefault="00AF04D5" w:rsidP="00AF04D5">
      <w:pPr>
        <w:spacing w:before="0" w:after="160" w:line="276" w:lineRule="auto"/>
        <w:ind w:firstLine="0"/>
        <w:jc w:val="left"/>
      </w:pPr>
      <w:r>
        <w:t xml:space="preserve">Set record rate, using </w:t>
      </w:r>
      <w:proofErr w:type="spellStart"/>
      <w:r>
        <w:t>gRecord</w:t>
      </w:r>
      <w:proofErr w:type="spellEnd"/>
    </w:p>
    <w:p w14:paraId="41B03981" w14:textId="77777777" w:rsidR="00AF04D5" w:rsidRDefault="00AF04D5" w:rsidP="00AF04D5">
      <w:pPr>
        <w:spacing w:before="0" w:after="160" w:line="276" w:lineRule="auto"/>
        <w:ind w:firstLine="0"/>
        <w:jc w:val="left"/>
      </w:pPr>
      <w:proofErr w:type="spellStart"/>
      <w:proofErr w:type="gramStart"/>
      <w:r>
        <w:t>SetMotorSpeed</w:t>
      </w:r>
      <w:proofErr w:type="spellEnd"/>
      <w:r>
        <w:t>(</w:t>
      </w:r>
      <w:proofErr w:type="gramEnd"/>
      <w:r>
        <w:t>0, 0)</w:t>
      </w:r>
    </w:p>
    <w:p w14:paraId="209AD11F" w14:textId="77777777" w:rsidR="00AF04D5" w:rsidRDefault="00AF04D5" w:rsidP="00AF04D5">
      <w:pPr>
        <w:spacing w:before="0" w:after="160" w:line="276" w:lineRule="auto"/>
        <w:ind w:firstLine="0"/>
        <w:jc w:val="left"/>
      </w:pPr>
      <w:proofErr w:type="spellStart"/>
      <w:proofErr w:type="gramStart"/>
      <w:r>
        <w:t>SetMotorSpeed</w:t>
      </w:r>
      <w:proofErr w:type="spellEnd"/>
      <w:r>
        <w:t>(</w:t>
      </w:r>
      <w:proofErr w:type="gramEnd"/>
      <w:r>
        <w:t>1, 0)</w:t>
      </w:r>
    </w:p>
    <w:p w14:paraId="6E556222" w14:textId="77777777" w:rsidR="00AF04D5" w:rsidRDefault="00AF04D5" w:rsidP="00AF04D5">
      <w:pPr>
        <w:spacing w:before="0" w:after="160" w:line="276" w:lineRule="auto"/>
        <w:ind w:firstLine="0"/>
        <w:jc w:val="left"/>
      </w:pPr>
    </w:p>
    <w:p w14:paraId="5CA2A451" w14:textId="77777777" w:rsidR="00AF04D5" w:rsidRDefault="00AF04D5" w:rsidP="00AF04D5">
      <w:pPr>
        <w:spacing w:before="0" w:after="160" w:line="276" w:lineRule="auto"/>
        <w:ind w:firstLine="0"/>
        <w:jc w:val="left"/>
      </w:pPr>
      <w:r>
        <w:t>Anything else that needs to happen to allow students to set motor speeds, and read encoder counts.</w:t>
      </w:r>
    </w:p>
    <w:p w14:paraId="66869BE7" w14:textId="77777777" w:rsidR="00AF04D5" w:rsidRDefault="00AF04D5" w:rsidP="00AF04D5">
      <w:pPr>
        <w:spacing w:before="0" w:after="160" w:line="276" w:lineRule="auto"/>
        <w:ind w:firstLine="0"/>
        <w:jc w:val="left"/>
      </w:pPr>
    </w:p>
    <w:p w14:paraId="5517DD02" w14:textId="77777777" w:rsidR="00AF04D5" w:rsidRDefault="00AF04D5" w:rsidP="00AF04D5">
      <w:pPr>
        <w:spacing w:before="0" w:after="160" w:line="276" w:lineRule="auto"/>
        <w:ind w:firstLine="0"/>
        <w:jc w:val="left"/>
      </w:pPr>
      <w:r>
        <w:t>}</w:t>
      </w:r>
    </w:p>
    <w:p w14:paraId="0F868BBE" w14:textId="77777777" w:rsidR="00AF04D5" w:rsidRDefault="00AF04D5" w:rsidP="00AF04D5">
      <w:pPr>
        <w:spacing w:before="0" w:after="160" w:line="276" w:lineRule="auto"/>
        <w:ind w:firstLine="0"/>
        <w:jc w:val="left"/>
      </w:pPr>
    </w:p>
    <w:p w14:paraId="37ABAEB9" w14:textId="77777777" w:rsidR="00AF04D5" w:rsidRDefault="00AF04D5" w:rsidP="00AF04D5">
      <w:pPr>
        <w:spacing w:before="0" w:after="160" w:line="276" w:lineRule="auto"/>
        <w:ind w:firstLine="0"/>
        <w:jc w:val="left"/>
      </w:pPr>
      <w:r>
        <w:t xml:space="preserve">Power-down </w:t>
      </w:r>
      <w:proofErr w:type="gramStart"/>
      <w:r>
        <w:t>code{</w:t>
      </w:r>
      <w:proofErr w:type="gramEnd"/>
    </w:p>
    <w:p w14:paraId="505AB99C" w14:textId="77777777" w:rsidR="00AF04D5" w:rsidRDefault="00AF04D5" w:rsidP="00AF04D5">
      <w:pPr>
        <w:spacing w:before="0" w:after="160" w:line="276" w:lineRule="auto"/>
        <w:ind w:firstLine="0"/>
        <w:jc w:val="left"/>
      </w:pPr>
    </w:p>
    <w:p w14:paraId="438F7DAC" w14:textId="77777777" w:rsidR="00AF04D5" w:rsidRDefault="00AF04D5" w:rsidP="00AF04D5">
      <w:pPr>
        <w:spacing w:before="0" w:after="160" w:line="276" w:lineRule="auto"/>
        <w:ind w:firstLine="0"/>
        <w:jc w:val="left"/>
      </w:pPr>
      <w:proofErr w:type="spellStart"/>
      <w:proofErr w:type="gramStart"/>
      <w:r>
        <w:t>setMotorSpeed</w:t>
      </w:r>
      <w:proofErr w:type="spellEnd"/>
      <w:r>
        <w:t>(</w:t>
      </w:r>
      <w:proofErr w:type="gramEnd"/>
      <w:r>
        <w:t>0,0)</w:t>
      </w:r>
    </w:p>
    <w:p w14:paraId="72D50DD1" w14:textId="77777777" w:rsidR="00AF04D5" w:rsidRDefault="00AF04D5" w:rsidP="00AF04D5">
      <w:pPr>
        <w:spacing w:before="0" w:after="160" w:line="276" w:lineRule="auto"/>
        <w:ind w:firstLine="0"/>
        <w:jc w:val="left"/>
      </w:pPr>
      <w:proofErr w:type="spellStart"/>
      <w:proofErr w:type="gramStart"/>
      <w:r>
        <w:t>setMotorSpeed</w:t>
      </w:r>
      <w:proofErr w:type="spellEnd"/>
      <w:r>
        <w:t>(</w:t>
      </w:r>
      <w:proofErr w:type="gramEnd"/>
      <w:r>
        <w:t>1,0)</w:t>
      </w:r>
    </w:p>
    <w:p w14:paraId="727FFF10" w14:textId="77777777" w:rsidR="00AF04D5" w:rsidRDefault="00AF04D5" w:rsidP="00AF04D5">
      <w:pPr>
        <w:spacing w:before="0" w:after="160" w:line="276" w:lineRule="auto"/>
        <w:ind w:firstLine="0"/>
        <w:jc w:val="left"/>
      </w:pPr>
    </w:p>
    <w:p w14:paraId="3368F7A2" w14:textId="77777777" w:rsidR="00AF04D5" w:rsidRDefault="00AF04D5" w:rsidP="00AF04D5">
      <w:pPr>
        <w:spacing w:before="0" w:after="160" w:line="276" w:lineRule="auto"/>
        <w:ind w:firstLine="0"/>
        <w:jc w:val="left"/>
      </w:pPr>
      <w:r>
        <w:t>Anything else that needs to happen to safely stop the SCARA.</w:t>
      </w:r>
    </w:p>
    <w:p w14:paraId="5CF0CE34" w14:textId="77777777" w:rsidR="00AF04D5" w:rsidRDefault="00AF04D5" w:rsidP="00AF04D5">
      <w:pPr>
        <w:spacing w:before="0" w:after="160" w:line="276" w:lineRule="auto"/>
        <w:ind w:firstLine="0"/>
        <w:jc w:val="left"/>
      </w:pPr>
    </w:p>
    <w:p w14:paraId="1D237E41" w14:textId="77777777" w:rsidR="00AF04D5" w:rsidRDefault="00AF04D5" w:rsidP="00AF04D5">
      <w:pPr>
        <w:spacing w:before="0" w:after="160" w:line="276" w:lineRule="auto"/>
        <w:ind w:firstLine="0"/>
        <w:jc w:val="left"/>
      </w:pPr>
      <w:r>
        <w:t xml:space="preserve">Close communications, using </w:t>
      </w:r>
      <w:proofErr w:type="spellStart"/>
      <w:r>
        <w:t>Gclose</w:t>
      </w:r>
      <w:proofErr w:type="spellEnd"/>
    </w:p>
    <w:p w14:paraId="75AF4386" w14:textId="77777777" w:rsidR="00AF04D5" w:rsidRDefault="00AF04D5" w:rsidP="00AF04D5">
      <w:pPr>
        <w:spacing w:before="0" w:after="160" w:line="276" w:lineRule="auto"/>
        <w:ind w:firstLine="0"/>
        <w:jc w:val="left"/>
      </w:pPr>
    </w:p>
    <w:p w14:paraId="5FBE698F" w14:textId="77777777" w:rsidR="00AF04D5" w:rsidRDefault="00AF04D5" w:rsidP="00AF04D5">
      <w:pPr>
        <w:spacing w:before="0" w:after="160" w:line="276" w:lineRule="auto"/>
        <w:ind w:firstLine="0"/>
        <w:jc w:val="left"/>
      </w:pPr>
      <w:r>
        <w:lastRenderedPageBreak/>
        <w:t>}</w:t>
      </w:r>
    </w:p>
    <w:p w14:paraId="26E472C9" w14:textId="77777777" w:rsidR="00AF04D5" w:rsidRDefault="00AF04D5" w:rsidP="00AF04D5">
      <w:pPr>
        <w:spacing w:before="0" w:after="160" w:line="276" w:lineRule="auto"/>
        <w:ind w:firstLine="0"/>
        <w:jc w:val="left"/>
      </w:pPr>
    </w:p>
    <w:p w14:paraId="251448B6" w14:textId="77777777" w:rsidR="00AF04D5" w:rsidRDefault="00AF04D5" w:rsidP="00AF04D5">
      <w:pPr>
        <w:spacing w:before="0" w:after="160" w:line="276" w:lineRule="auto"/>
        <w:ind w:firstLine="0"/>
        <w:jc w:val="left"/>
      </w:pPr>
      <w:r>
        <w:t xml:space="preserve">Student </w:t>
      </w:r>
      <w:proofErr w:type="gramStart"/>
      <w:r>
        <w:t>code{</w:t>
      </w:r>
      <w:proofErr w:type="gramEnd"/>
    </w:p>
    <w:p w14:paraId="163630BB" w14:textId="77777777" w:rsidR="00AF04D5" w:rsidRDefault="00AF04D5" w:rsidP="00AF04D5">
      <w:pPr>
        <w:spacing w:before="0" w:after="160" w:line="276" w:lineRule="auto"/>
        <w:ind w:firstLine="0"/>
        <w:jc w:val="left"/>
      </w:pPr>
    </w:p>
    <w:p w14:paraId="37F83BC5" w14:textId="77777777" w:rsidR="00AF04D5" w:rsidRDefault="00AF04D5" w:rsidP="00AF04D5">
      <w:pPr>
        <w:spacing w:before="0" w:after="160" w:line="276" w:lineRule="auto"/>
        <w:ind w:firstLine="0"/>
        <w:jc w:val="left"/>
      </w:pPr>
      <w:r>
        <w:t>//STUDENT CODE GOES HERE</w:t>
      </w:r>
    </w:p>
    <w:p w14:paraId="4919B322" w14:textId="77777777" w:rsidR="00AF04D5" w:rsidRDefault="00AF04D5" w:rsidP="00AF04D5">
      <w:pPr>
        <w:spacing w:before="0" w:after="160" w:line="276" w:lineRule="auto"/>
        <w:ind w:firstLine="0"/>
        <w:jc w:val="left"/>
      </w:pPr>
    </w:p>
    <w:p w14:paraId="79F9EC86" w14:textId="77777777" w:rsidR="00AF04D5" w:rsidRDefault="00AF04D5" w:rsidP="00AF04D5">
      <w:pPr>
        <w:spacing w:before="0" w:after="160" w:line="276" w:lineRule="auto"/>
        <w:ind w:firstLine="0"/>
        <w:jc w:val="left"/>
      </w:pPr>
      <w:r>
        <w:t>}</w:t>
      </w:r>
    </w:p>
    <w:p w14:paraId="03F3D455" w14:textId="77777777" w:rsidR="00AF04D5" w:rsidRDefault="00AF04D5" w:rsidP="00AF04D5">
      <w:pPr>
        <w:spacing w:before="0" w:after="160" w:line="276" w:lineRule="auto"/>
        <w:ind w:firstLine="0"/>
        <w:jc w:val="left"/>
      </w:pPr>
    </w:p>
    <w:p w14:paraId="3C2579E6" w14:textId="77777777" w:rsidR="00AF04D5" w:rsidRDefault="00AF04D5" w:rsidP="00AF04D5">
      <w:pPr>
        <w:spacing w:before="0" w:after="160" w:line="276" w:lineRule="auto"/>
        <w:ind w:firstLine="0"/>
        <w:jc w:val="left"/>
      </w:pPr>
    </w:p>
    <w:p w14:paraId="04C24F2A" w14:textId="77777777" w:rsidR="00AF04D5" w:rsidRDefault="00AF04D5" w:rsidP="00AF04D5">
      <w:pPr>
        <w:spacing w:before="0" w:after="160" w:line="276" w:lineRule="auto"/>
        <w:ind w:firstLine="0"/>
        <w:jc w:val="left"/>
      </w:pPr>
    </w:p>
    <w:p w14:paraId="2D63B33C" w14:textId="77777777" w:rsidR="00AF04D5" w:rsidRDefault="00AF04D5" w:rsidP="00AF04D5">
      <w:pPr>
        <w:spacing w:before="0" w:after="160" w:line="276" w:lineRule="auto"/>
        <w:ind w:firstLine="0"/>
        <w:jc w:val="left"/>
      </w:pPr>
      <w:proofErr w:type="gramStart"/>
      <w:r>
        <w:t>Main{</w:t>
      </w:r>
      <w:proofErr w:type="gramEnd"/>
    </w:p>
    <w:p w14:paraId="64DFC861" w14:textId="77777777" w:rsidR="00AF04D5" w:rsidRDefault="00AF04D5" w:rsidP="00AF04D5">
      <w:pPr>
        <w:spacing w:before="0" w:after="160" w:line="276" w:lineRule="auto"/>
        <w:ind w:firstLine="0"/>
        <w:jc w:val="left"/>
      </w:pPr>
    </w:p>
    <w:p w14:paraId="78172B4B" w14:textId="77777777" w:rsidR="00AF04D5" w:rsidRDefault="00AF04D5" w:rsidP="00AF04D5">
      <w:pPr>
        <w:spacing w:before="0" w:after="160" w:line="276" w:lineRule="auto"/>
        <w:ind w:firstLine="0"/>
        <w:jc w:val="left"/>
      </w:pPr>
      <w:r>
        <w:t>Run start-up code</w:t>
      </w:r>
    </w:p>
    <w:p w14:paraId="2BE4D854" w14:textId="77777777" w:rsidR="00AF04D5" w:rsidRDefault="00AF04D5" w:rsidP="00AF04D5">
      <w:pPr>
        <w:spacing w:before="0" w:after="160" w:line="276" w:lineRule="auto"/>
        <w:ind w:firstLine="0"/>
        <w:jc w:val="left"/>
      </w:pPr>
    </w:p>
    <w:p w14:paraId="054BE091" w14:textId="77777777" w:rsidR="00AF04D5" w:rsidRDefault="00AF04D5" w:rsidP="00AF04D5">
      <w:pPr>
        <w:spacing w:before="0" w:after="160" w:line="276" w:lineRule="auto"/>
        <w:ind w:firstLine="0"/>
        <w:jc w:val="left"/>
      </w:pPr>
      <w:proofErr w:type="gramStart"/>
      <w:r>
        <w:t>while(</w:t>
      </w:r>
      <w:proofErr w:type="gramEnd"/>
      <w:r>
        <w:t xml:space="preserve">E-STOP isn’t </w:t>
      </w:r>
      <w:proofErr w:type="gramStart"/>
      <w:r>
        <w:t>triggered){</w:t>
      </w:r>
      <w:proofErr w:type="gramEnd"/>
    </w:p>
    <w:p w14:paraId="4AF2CA2E" w14:textId="77777777" w:rsidR="00AF04D5" w:rsidRDefault="00AF04D5" w:rsidP="00AF04D5">
      <w:pPr>
        <w:spacing w:before="0" w:after="160" w:line="276" w:lineRule="auto"/>
        <w:ind w:firstLine="0"/>
        <w:jc w:val="left"/>
      </w:pPr>
    </w:p>
    <w:p w14:paraId="5F4326B1" w14:textId="77777777" w:rsidR="00AF04D5" w:rsidRDefault="00AF04D5" w:rsidP="00AF04D5">
      <w:pPr>
        <w:spacing w:before="0" w:after="160" w:line="276" w:lineRule="auto"/>
        <w:ind w:firstLine="0"/>
        <w:jc w:val="left"/>
      </w:pPr>
      <w:r>
        <w:t>Run student code</w:t>
      </w:r>
    </w:p>
    <w:p w14:paraId="2E30484B" w14:textId="77777777" w:rsidR="00AF04D5" w:rsidRDefault="00AF04D5" w:rsidP="00AF04D5">
      <w:pPr>
        <w:spacing w:before="0" w:after="160" w:line="276" w:lineRule="auto"/>
        <w:ind w:firstLine="0"/>
        <w:jc w:val="left"/>
      </w:pPr>
      <w:r>
        <w:t xml:space="preserve">  </w:t>
      </w:r>
    </w:p>
    <w:p w14:paraId="0D521F9E" w14:textId="77777777" w:rsidR="00AF04D5" w:rsidRDefault="00AF04D5" w:rsidP="00AF04D5">
      <w:pPr>
        <w:spacing w:before="0" w:after="160" w:line="276" w:lineRule="auto"/>
        <w:ind w:firstLine="0"/>
        <w:jc w:val="left"/>
      </w:pPr>
      <w:r>
        <w:t>}</w:t>
      </w:r>
    </w:p>
    <w:p w14:paraId="2293B6FC" w14:textId="77777777" w:rsidR="00AF04D5" w:rsidRDefault="00AF04D5" w:rsidP="00AF04D5">
      <w:pPr>
        <w:spacing w:before="0" w:after="160" w:line="276" w:lineRule="auto"/>
        <w:ind w:firstLine="0"/>
        <w:jc w:val="left"/>
      </w:pPr>
    </w:p>
    <w:p w14:paraId="17DF9912" w14:textId="77777777" w:rsidR="00AF04D5" w:rsidRDefault="00AF04D5" w:rsidP="00AF04D5">
      <w:pPr>
        <w:spacing w:before="0" w:after="160" w:line="276" w:lineRule="auto"/>
        <w:ind w:firstLine="0"/>
        <w:jc w:val="left"/>
      </w:pPr>
      <w:r>
        <w:t>Run power-down code</w:t>
      </w:r>
    </w:p>
    <w:p w14:paraId="780011DD" w14:textId="77777777" w:rsidR="00AF04D5" w:rsidRDefault="00AF04D5" w:rsidP="00AF04D5">
      <w:pPr>
        <w:spacing w:before="0" w:after="160" w:line="276" w:lineRule="auto"/>
        <w:ind w:firstLine="0"/>
        <w:jc w:val="left"/>
      </w:pPr>
    </w:p>
    <w:p w14:paraId="35BA52AE" w14:textId="77777777" w:rsidR="00AF04D5" w:rsidRDefault="00AF04D5" w:rsidP="00AF04D5">
      <w:pPr>
        <w:spacing w:before="0" w:after="160" w:line="276" w:lineRule="auto"/>
        <w:ind w:firstLine="0"/>
        <w:jc w:val="left"/>
      </w:pPr>
      <w:r>
        <w:t>}</w:t>
      </w:r>
    </w:p>
    <w:p w14:paraId="1B34ED41" w14:textId="77777777" w:rsidR="00AF04D5" w:rsidRPr="00831A03" w:rsidRDefault="00AF04D5" w:rsidP="00AD0F47">
      <w:pPr>
        <w:spacing w:before="0" w:after="160" w:line="276" w:lineRule="auto"/>
        <w:ind w:firstLine="0"/>
        <w:jc w:val="left"/>
      </w:pPr>
    </w:p>
    <w:sectPr w:rsidR="00AF04D5" w:rsidRPr="00831A03" w:rsidSect="001F2FC3">
      <w:pgSz w:w="12240" w:h="15840"/>
      <w:pgMar w:top="1440" w:right="1080" w:bottom="1440" w:left="1080" w:header="578" w:footer="43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0029D" w14:textId="77777777" w:rsidR="00937A56" w:rsidRDefault="00937A56">
      <w:pPr>
        <w:spacing w:before="0" w:after="0"/>
      </w:pPr>
      <w:r>
        <w:separator/>
      </w:r>
    </w:p>
  </w:endnote>
  <w:endnote w:type="continuationSeparator" w:id="0">
    <w:p w14:paraId="576E3089" w14:textId="77777777" w:rsidR="00937A56" w:rsidRDefault="00937A56">
      <w:pPr>
        <w:spacing w:before="0" w:after="0"/>
      </w:pPr>
      <w:r>
        <w:continuationSeparator/>
      </w:r>
    </w:p>
  </w:endnote>
  <w:endnote w:type="continuationNotice" w:id="1">
    <w:p w14:paraId="3C1F2281" w14:textId="77777777" w:rsidR="00937A56" w:rsidRPr="00943319" w:rsidRDefault="00937A56" w:rsidP="00943319">
      <w:pPr>
        <w:spacing w:before="0" w:after="0"/>
      </w:pPr>
    </w:p>
    <w:p w14:paraId="117B89FB" w14:textId="77777777" w:rsidR="00937A56" w:rsidRPr="00EC1406" w:rsidRDefault="00937A56" w:rsidP="00EC14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Pro">
    <w:altName w:val="Georgia"/>
    <w:charset w:val="00"/>
    <w:family w:val="roman"/>
    <w:pitch w:val="variable"/>
    <w:sig w:usb0="800002AF" w:usb1="0000000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Pro Cond">
    <w:altName w:val="Georgia"/>
    <w:charset w:val="00"/>
    <w:family w:val="roman"/>
    <w:pitch w:val="variable"/>
    <w:sig w:usb0="800002AF" w:usb1="0000000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9293706"/>
      <w:docPartObj>
        <w:docPartGallery w:val="Page Numbers (Bottom of Page)"/>
        <w:docPartUnique/>
      </w:docPartObj>
    </w:sdtPr>
    <w:sdtEndPr>
      <w:rPr>
        <w:noProof/>
      </w:rPr>
    </w:sdtEndPr>
    <w:sdtContent>
      <w:p w14:paraId="3834B64E" w14:textId="76E90A0B" w:rsidR="003E1E27" w:rsidRDefault="003E1E27" w:rsidP="00756328">
        <w:pPr>
          <w:pStyle w:val="Footer"/>
        </w:pPr>
        <w:r w:rsidRPr="00055800">
          <w:rPr>
            <w:noProof/>
            <w:lang w:eastAsia="en-CA"/>
          </w:rPr>
          <w:drawing>
            <wp:inline distT="0" distB="0" distL="0" distR="0" wp14:anchorId="0ECE06E4" wp14:editId="0B99965A">
              <wp:extent cx="1185306" cy="5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85306" cy="540000"/>
                      </a:xfrm>
                      <a:prstGeom prst="rect">
                        <a:avLst/>
                      </a:prstGeom>
                    </pic:spPr>
                  </pic:pic>
                </a:graphicData>
              </a:graphic>
            </wp:inline>
          </w:drawing>
        </w:r>
        <w:r>
          <w:ptab w:relativeTo="margin" w:alignment="center" w:leader="none"/>
        </w:r>
        <w:r>
          <w:fldChar w:fldCharType="begin"/>
        </w:r>
        <w:r>
          <w:instrText xml:space="preserve"> PAGE   \* MERGEFORMAT </w:instrText>
        </w:r>
        <w:r>
          <w:fldChar w:fldCharType="separate"/>
        </w:r>
        <w:r w:rsidR="00D3058D">
          <w:rPr>
            <w:noProof/>
          </w:rPr>
          <w:t>6</w:t>
        </w:r>
        <w:r>
          <w:rPr>
            <w:noProof/>
          </w:rPr>
          <w:fldChar w:fldCharType="end"/>
        </w:r>
        <w:r>
          <w:rPr>
            <w:noProof/>
          </w:rPr>
          <w:ptab w:relativeTo="margin" w:alignment="right" w:leader="none"/>
        </w:r>
        <w:r>
          <w:rPr>
            <w:noProof/>
          </w:rPr>
          <w:t>202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12D94" w14:textId="77777777" w:rsidR="00937A56" w:rsidRDefault="00937A56">
      <w:pPr>
        <w:spacing w:before="0" w:after="0"/>
      </w:pPr>
      <w:r>
        <w:separator/>
      </w:r>
    </w:p>
  </w:footnote>
  <w:footnote w:type="continuationSeparator" w:id="0">
    <w:p w14:paraId="257C1CE9" w14:textId="77777777" w:rsidR="00937A56" w:rsidRDefault="00937A56">
      <w:pPr>
        <w:spacing w:before="0" w:after="0"/>
      </w:pPr>
      <w:r>
        <w:continuationSeparator/>
      </w:r>
    </w:p>
  </w:footnote>
  <w:footnote w:type="continuationNotice" w:id="1">
    <w:p w14:paraId="02655C9E" w14:textId="77777777" w:rsidR="00937A56" w:rsidRDefault="00937A5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2B5ED" w14:textId="192DD54B" w:rsidR="003E1E27" w:rsidRDefault="003E1E27" w:rsidP="009439A8">
    <w:pPr>
      <w:pStyle w:val="NoSpacing"/>
      <w:ind w:firstLine="0"/>
    </w:pPr>
    <w:r>
      <w:t>Mechatronics and Robotics Engineering Technology</w:t>
    </w:r>
    <w:r>
      <w:ptab w:relativeTo="margin" w:alignment="right" w:leader="none"/>
    </w:r>
    <w:r>
      <w:t>Final Project Report</w:t>
    </w:r>
  </w:p>
  <w:p w14:paraId="3834B64D" w14:textId="45855425" w:rsidR="003E1E27" w:rsidRPr="00930776" w:rsidRDefault="003E1E27" w:rsidP="0062528D">
    <w:pPr>
      <w:pStyle w:val="NoSpacing"/>
      <w:rPr>
        <w:lang w:val="en-US"/>
      </w:rPr>
    </w:pPr>
    <w:r>
      <w:ptab w:relativeTo="margin" w:alignment="right" w:leader="none"/>
    </w:r>
    <w:r w:rsidR="00012DD5" w:rsidRPr="00012DD5">
      <w:t xml:space="preserve"> SCARA 2-</w:t>
    </w:r>
    <w:r w:rsidR="00012DD5">
      <w:t>Axis Motion Control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43C2F"/>
    <w:multiLevelType w:val="hybridMultilevel"/>
    <w:tmpl w:val="229863E6"/>
    <w:lvl w:ilvl="0" w:tplc="EC0AD3E4">
      <w:start w:val="1"/>
      <w:numFmt w:val="bullet"/>
      <w:lvlText w:val=""/>
      <w:lvlJc w:val="left"/>
      <w:pPr>
        <w:ind w:left="1146" w:hanging="360"/>
      </w:pPr>
      <w:rPr>
        <w:rFonts w:ascii="Symbol" w:hAnsi="Symbol" w:hint="default"/>
        <w:color w:val="auto"/>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 w15:restartNumberingAfterBreak="0">
    <w:nsid w:val="029E1E0D"/>
    <w:multiLevelType w:val="hybridMultilevel"/>
    <w:tmpl w:val="18B8B500"/>
    <w:lvl w:ilvl="0" w:tplc="A2AE8064">
      <w:numFmt w:val="bullet"/>
      <w:lvlText w:val="-"/>
      <w:lvlJc w:val="left"/>
      <w:pPr>
        <w:ind w:left="786" w:hanging="360"/>
      </w:pPr>
      <w:rPr>
        <w:rFonts w:ascii="Georgia Pro" w:eastAsia="MS Mincho" w:hAnsi="Georgia Pro" w:cs="Times New Roman"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2" w15:restartNumberingAfterBreak="0">
    <w:nsid w:val="0F2A0419"/>
    <w:multiLevelType w:val="hybridMultilevel"/>
    <w:tmpl w:val="D79E793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FB55243"/>
    <w:multiLevelType w:val="hybridMultilevel"/>
    <w:tmpl w:val="507288E6"/>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4" w15:restartNumberingAfterBreak="0">
    <w:nsid w:val="128A6733"/>
    <w:multiLevelType w:val="multilevel"/>
    <w:tmpl w:val="2FEA9D72"/>
    <w:lvl w:ilvl="0">
      <w:start w:val="1"/>
      <w:numFmt w:val="decimal"/>
      <w:pStyle w:val="Heading1"/>
      <w:lvlText w:val="%1"/>
      <w:lvlJc w:val="left"/>
      <w:pPr>
        <w:ind w:left="432" w:hanging="432"/>
      </w:pPr>
    </w:lvl>
    <w:lvl w:ilvl="1">
      <w:start w:val="1"/>
      <w:numFmt w:val="decimal"/>
      <w:pStyle w:val="Heading2"/>
      <w:lvlText w:val="%1.%2"/>
      <w:lvlJc w:val="left"/>
      <w:pPr>
        <w:ind w:left="9365" w:hanging="576"/>
      </w:pPr>
    </w:lvl>
    <w:lvl w:ilvl="2">
      <w:start w:val="1"/>
      <w:numFmt w:val="decimal"/>
      <w:pStyle w:val="Heading3"/>
      <w:lvlText w:val="%1.%2.%3"/>
      <w:lvlJc w:val="left"/>
      <w:pPr>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A5B5895"/>
    <w:multiLevelType w:val="hybridMultilevel"/>
    <w:tmpl w:val="090C64A0"/>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6" w15:restartNumberingAfterBreak="0">
    <w:nsid w:val="222C36D4"/>
    <w:multiLevelType w:val="hybridMultilevel"/>
    <w:tmpl w:val="61FC55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C1F5CDE"/>
    <w:multiLevelType w:val="hybridMultilevel"/>
    <w:tmpl w:val="07F0C2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F4D5C7B"/>
    <w:multiLevelType w:val="hybridMultilevel"/>
    <w:tmpl w:val="2C94A782"/>
    <w:lvl w:ilvl="0" w:tplc="1009000F">
      <w:start w:val="1"/>
      <w:numFmt w:val="decimal"/>
      <w:lvlText w:val="%1."/>
      <w:lvlJc w:val="left"/>
      <w:pPr>
        <w:ind w:left="1146" w:hanging="360"/>
      </w:p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9" w15:restartNumberingAfterBreak="0">
    <w:nsid w:val="34CC2142"/>
    <w:multiLevelType w:val="hybridMultilevel"/>
    <w:tmpl w:val="14D0B056"/>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0" w15:restartNumberingAfterBreak="0">
    <w:nsid w:val="35A11885"/>
    <w:multiLevelType w:val="hybridMultilevel"/>
    <w:tmpl w:val="FF483BFC"/>
    <w:lvl w:ilvl="0" w:tplc="05120548">
      <w:start w:val="3"/>
      <w:numFmt w:val="bullet"/>
      <w:lvlText w:val="-"/>
      <w:lvlJc w:val="left"/>
      <w:pPr>
        <w:ind w:left="786" w:hanging="360"/>
      </w:pPr>
      <w:rPr>
        <w:rFonts w:ascii="Georgia Pro" w:eastAsia="MS Mincho" w:hAnsi="Georgia Pro" w:cs="Times New Roman"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1" w15:restartNumberingAfterBreak="0">
    <w:nsid w:val="35B35003"/>
    <w:multiLevelType w:val="hybridMultilevel"/>
    <w:tmpl w:val="4664E1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AA20B46"/>
    <w:multiLevelType w:val="hybridMultilevel"/>
    <w:tmpl w:val="0ADE2390"/>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3" w15:restartNumberingAfterBreak="0">
    <w:nsid w:val="3F043F70"/>
    <w:multiLevelType w:val="hybridMultilevel"/>
    <w:tmpl w:val="F6362138"/>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4" w15:restartNumberingAfterBreak="0">
    <w:nsid w:val="43444760"/>
    <w:multiLevelType w:val="hybridMultilevel"/>
    <w:tmpl w:val="89AE589E"/>
    <w:lvl w:ilvl="0" w:tplc="1009000F">
      <w:start w:val="1"/>
      <w:numFmt w:val="decimal"/>
      <w:lvlText w:val="%1."/>
      <w:lvlJc w:val="left"/>
      <w:pPr>
        <w:ind w:left="1146" w:hanging="360"/>
      </w:pPr>
    </w:lvl>
    <w:lvl w:ilvl="1" w:tplc="10090005">
      <w:start w:val="1"/>
      <w:numFmt w:val="bullet"/>
      <w:lvlText w:val=""/>
      <w:lvlJc w:val="left"/>
      <w:pPr>
        <w:ind w:left="1866" w:hanging="360"/>
      </w:pPr>
      <w:rPr>
        <w:rFonts w:ascii="Wingdings" w:hAnsi="Wingdings" w:hint="default"/>
      </w:r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15" w15:restartNumberingAfterBreak="0">
    <w:nsid w:val="453F41AB"/>
    <w:multiLevelType w:val="hybridMultilevel"/>
    <w:tmpl w:val="3008F294"/>
    <w:lvl w:ilvl="0" w:tplc="B498AD98">
      <w:start w:val="1"/>
      <w:numFmt w:val="decimal"/>
      <w:lvlText w:val="%1"/>
      <w:lvlJc w:val="left"/>
      <w:pPr>
        <w:ind w:left="644"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561523D"/>
    <w:multiLevelType w:val="multilevel"/>
    <w:tmpl w:val="52D40BD2"/>
    <w:lvl w:ilvl="0">
      <w:start w:val="1"/>
      <w:numFmt w:val="decimal"/>
      <w:lvlText w:val="%1"/>
      <w:lvlJc w:val="left"/>
      <w:pPr>
        <w:ind w:left="432" w:hanging="432"/>
      </w:pPr>
    </w:lvl>
    <w:lvl w:ilvl="1">
      <w:start w:val="1"/>
      <w:numFmt w:val="decimal"/>
      <w:lvlText w:val="%1.%2"/>
      <w:lvlJc w:val="left"/>
      <w:pPr>
        <w:ind w:left="1285" w:hanging="576"/>
      </w:pPr>
      <w:rPr>
        <w:rFonts w:ascii="Georgia Pro" w:hAnsi="Georgia Pro" w:hint="default"/>
        <w:i w:val="0"/>
        <w:sz w:val="28"/>
        <w:vertAlign w:val="baseline"/>
      </w:rPr>
    </w:lvl>
    <w:lvl w:ilvl="2">
      <w:start w:val="1"/>
      <w:numFmt w:val="decimal"/>
      <w:lvlText w:val="%1.%2.%3"/>
      <w:lvlJc w:val="left"/>
      <w:pPr>
        <w:ind w:left="1712" w:hanging="720"/>
      </w:pPr>
      <w:rPr>
        <w:rFonts w:ascii="Georgia Pro" w:hAnsi="Georgia Pro"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FC75E58"/>
    <w:multiLevelType w:val="hybridMultilevel"/>
    <w:tmpl w:val="C28C1916"/>
    <w:lvl w:ilvl="0" w:tplc="1009000F">
      <w:start w:val="1"/>
      <w:numFmt w:val="decimal"/>
      <w:lvlText w:val="%1."/>
      <w:lvlJc w:val="left"/>
      <w:pPr>
        <w:ind w:left="1146" w:hanging="360"/>
      </w:pPr>
    </w:lvl>
    <w:lvl w:ilvl="1" w:tplc="10090005">
      <w:start w:val="1"/>
      <w:numFmt w:val="bullet"/>
      <w:lvlText w:val=""/>
      <w:lvlJc w:val="left"/>
      <w:pPr>
        <w:ind w:left="1866" w:hanging="360"/>
      </w:pPr>
      <w:rPr>
        <w:rFonts w:ascii="Wingdings" w:hAnsi="Wingdings" w:hint="default"/>
      </w:r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18" w15:restartNumberingAfterBreak="0">
    <w:nsid w:val="558639E4"/>
    <w:multiLevelType w:val="hybridMultilevel"/>
    <w:tmpl w:val="6368EFA6"/>
    <w:lvl w:ilvl="0" w:tplc="1009000F">
      <w:start w:val="1"/>
      <w:numFmt w:val="decimal"/>
      <w:lvlText w:val="%1."/>
      <w:lvlJc w:val="left"/>
      <w:pPr>
        <w:ind w:left="1146" w:hanging="360"/>
      </w:p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19" w15:restartNumberingAfterBreak="0">
    <w:nsid w:val="561119DF"/>
    <w:multiLevelType w:val="hybridMultilevel"/>
    <w:tmpl w:val="05806FE2"/>
    <w:lvl w:ilvl="0" w:tplc="1009000F">
      <w:start w:val="1"/>
      <w:numFmt w:val="decimal"/>
      <w:lvlText w:val="%1."/>
      <w:lvlJc w:val="left"/>
      <w:pPr>
        <w:ind w:left="1146" w:hanging="360"/>
      </w:pPr>
    </w:lvl>
    <w:lvl w:ilvl="1" w:tplc="10090005">
      <w:start w:val="1"/>
      <w:numFmt w:val="bullet"/>
      <w:lvlText w:val=""/>
      <w:lvlJc w:val="left"/>
      <w:pPr>
        <w:ind w:left="1866" w:hanging="360"/>
      </w:pPr>
      <w:rPr>
        <w:rFonts w:ascii="Wingdings" w:hAnsi="Wingdings" w:hint="default"/>
      </w:r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0" w15:restartNumberingAfterBreak="0">
    <w:nsid w:val="5A6B7552"/>
    <w:multiLevelType w:val="hybridMultilevel"/>
    <w:tmpl w:val="D9E01950"/>
    <w:lvl w:ilvl="0" w:tplc="76EA6AB6">
      <w:start w:val="1"/>
      <w:numFmt w:val="decimal"/>
      <w:lvlText w:val="%1"/>
      <w:lvlJc w:val="center"/>
      <w:pPr>
        <w:ind w:left="1146" w:hanging="360"/>
      </w:pPr>
      <w:rPr>
        <w:rFonts w:hint="default"/>
      </w:rPr>
    </w:lvl>
    <w:lvl w:ilvl="1" w:tplc="10090019" w:tentative="1">
      <w:start w:val="1"/>
      <w:numFmt w:val="lowerLetter"/>
      <w:lvlText w:val="%2."/>
      <w:lvlJc w:val="left"/>
      <w:pPr>
        <w:ind w:left="1866" w:hanging="360"/>
      </w:pPr>
    </w:lvl>
    <w:lvl w:ilvl="2" w:tplc="1009001B" w:tentative="1">
      <w:start w:val="1"/>
      <w:numFmt w:val="lowerRoman"/>
      <w:lvlText w:val="%3."/>
      <w:lvlJc w:val="right"/>
      <w:pPr>
        <w:ind w:left="2586" w:hanging="180"/>
      </w:pPr>
    </w:lvl>
    <w:lvl w:ilvl="3" w:tplc="1009000F" w:tentative="1">
      <w:start w:val="1"/>
      <w:numFmt w:val="decimal"/>
      <w:lvlText w:val="%4."/>
      <w:lvlJc w:val="left"/>
      <w:pPr>
        <w:ind w:left="3306" w:hanging="360"/>
      </w:pPr>
    </w:lvl>
    <w:lvl w:ilvl="4" w:tplc="10090019" w:tentative="1">
      <w:start w:val="1"/>
      <w:numFmt w:val="lowerLetter"/>
      <w:lvlText w:val="%5."/>
      <w:lvlJc w:val="left"/>
      <w:pPr>
        <w:ind w:left="4026" w:hanging="360"/>
      </w:pPr>
    </w:lvl>
    <w:lvl w:ilvl="5" w:tplc="1009001B" w:tentative="1">
      <w:start w:val="1"/>
      <w:numFmt w:val="lowerRoman"/>
      <w:lvlText w:val="%6."/>
      <w:lvlJc w:val="right"/>
      <w:pPr>
        <w:ind w:left="4746" w:hanging="180"/>
      </w:pPr>
    </w:lvl>
    <w:lvl w:ilvl="6" w:tplc="1009000F" w:tentative="1">
      <w:start w:val="1"/>
      <w:numFmt w:val="decimal"/>
      <w:lvlText w:val="%7."/>
      <w:lvlJc w:val="left"/>
      <w:pPr>
        <w:ind w:left="5466" w:hanging="360"/>
      </w:pPr>
    </w:lvl>
    <w:lvl w:ilvl="7" w:tplc="10090019" w:tentative="1">
      <w:start w:val="1"/>
      <w:numFmt w:val="lowerLetter"/>
      <w:lvlText w:val="%8."/>
      <w:lvlJc w:val="left"/>
      <w:pPr>
        <w:ind w:left="6186" w:hanging="360"/>
      </w:pPr>
    </w:lvl>
    <w:lvl w:ilvl="8" w:tplc="1009001B" w:tentative="1">
      <w:start w:val="1"/>
      <w:numFmt w:val="lowerRoman"/>
      <w:lvlText w:val="%9."/>
      <w:lvlJc w:val="right"/>
      <w:pPr>
        <w:ind w:left="6906" w:hanging="180"/>
      </w:pPr>
    </w:lvl>
  </w:abstractNum>
  <w:abstractNum w:abstractNumId="21" w15:restartNumberingAfterBreak="0">
    <w:nsid w:val="5AC15AF9"/>
    <w:multiLevelType w:val="hybridMultilevel"/>
    <w:tmpl w:val="1F30BD56"/>
    <w:lvl w:ilvl="0" w:tplc="10090001">
      <w:start w:val="1"/>
      <w:numFmt w:val="bullet"/>
      <w:lvlText w:val=""/>
      <w:lvlJc w:val="left"/>
      <w:pPr>
        <w:ind w:left="1146" w:hanging="360"/>
      </w:pPr>
      <w:rPr>
        <w:rFonts w:ascii="Symbol" w:hAnsi="Symbol" w:hint="default"/>
      </w:rPr>
    </w:lvl>
    <w:lvl w:ilvl="1" w:tplc="10090005">
      <w:start w:val="1"/>
      <w:numFmt w:val="bullet"/>
      <w:lvlText w:val=""/>
      <w:lvlJc w:val="left"/>
      <w:pPr>
        <w:ind w:left="1866" w:hanging="360"/>
      </w:pPr>
      <w:rPr>
        <w:rFonts w:ascii="Wingdings" w:hAnsi="Wingdings" w:hint="default"/>
      </w:rPr>
    </w:lvl>
    <w:lvl w:ilvl="2" w:tplc="10090005">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2" w15:restartNumberingAfterBreak="0">
    <w:nsid w:val="602E02BD"/>
    <w:multiLevelType w:val="hybridMultilevel"/>
    <w:tmpl w:val="7BF49FDA"/>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3" w15:restartNumberingAfterBreak="0">
    <w:nsid w:val="60764F71"/>
    <w:multiLevelType w:val="hybridMultilevel"/>
    <w:tmpl w:val="C4E65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BAB4CD0"/>
    <w:multiLevelType w:val="hybridMultilevel"/>
    <w:tmpl w:val="340AE206"/>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5" w15:restartNumberingAfterBreak="0">
    <w:nsid w:val="70361564"/>
    <w:multiLevelType w:val="hybridMultilevel"/>
    <w:tmpl w:val="930CA642"/>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6" w15:restartNumberingAfterBreak="0">
    <w:nsid w:val="787C7E18"/>
    <w:multiLevelType w:val="hybridMultilevel"/>
    <w:tmpl w:val="86446B6E"/>
    <w:lvl w:ilvl="0" w:tplc="1009000F">
      <w:start w:val="1"/>
      <w:numFmt w:val="decimal"/>
      <w:lvlText w:val="%1."/>
      <w:lvlJc w:val="left"/>
      <w:pPr>
        <w:ind w:left="1866" w:hanging="360"/>
      </w:pPr>
    </w:lvl>
    <w:lvl w:ilvl="1" w:tplc="10090019" w:tentative="1">
      <w:start w:val="1"/>
      <w:numFmt w:val="lowerLetter"/>
      <w:lvlText w:val="%2."/>
      <w:lvlJc w:val="left"/>
      <w:pPr>
        <w:ind w:left="2586" w:hanging="360"/>
      </w:pPr>
    </w:lvl>
    <w:lvl w:ilvl="2" w:tplc="1009001B" w:tentative="1">
      <w:start w:val="1"/>
      <w:numFmt w:val="lowerRoman"/>
      <w:lvlText w:val="%3."/>
      <w:lvlJc w:val="right"/>
      <w:pPr>
        <w:ind w:left="3306" w:hanging="180"/>
      </w:pPr>
    </w:lvl>
    <w:lvl w:ilvl="3" w:tplc="1009000F" w:tentative="1">
      <w:start w:val="1"/>
      <w:numFmt w:val="decimal"/>
      <w:lvlText w:val="%4."/>
      <w:lvlJc w:val="left"/>
      <w:pPr>
        <w:ind w:left="4026" w:hanging="360"/>
      </w:pPr>
    </w:lvl>
    <w:lvl w:ilvl="4" w:tplc="10090019" w:tentative="1">
      <w:start w:val="1"/>
      <w:numFmt w:val="lowerLetter"/>
      <w:lvlText w:val="%5."/>
      <w:lvlJc w:val="left"/>
      <w:pPr>
        <w:ind w:left="4746" w:hanging="360"/>
      </w:pPr>
    </w:lvl>
    <w:lvl w:ilvl="5" w:tplc="1009001B" w:tentative="1">
      <w:start w:val="1"/>
      <w:numFmt w:val="lowerRoman"/>
      <w:lvlText w:val="%6."/>
      <w:lvlJc w:val="right"/>
      <w:pPr>
        <w:ind w:left="5466" w:hanging="180"/>
      </w:pPr>
    </w:lvl>
    <w:lvl w:ilvl="6" w:tplc="1009000F" w:tentative="1">
      <w:start w:val="1"/>
      <w:numFmt w:val="decimal"/>
      <w:lvlText w:val="%7."/>
      <w:lvlJc w:val="left"/>
      <w:pPr>
        <w:ind w:left="6186" w:hanging="360"/>
      </w:pPr>
    </w:lvl>
    <w:lvl w:ilvl="7" w:tplc="10090019" w:tentative="1">
      <w:start w:val="1"/>
      <w:numFmt w:val="lowerLetter"/>
      <w:lvlText w:val="%8."/>
      <w:lvlJc w:val="left"/>
      <w:pPr>
        <w:ind w:left="6906" w:hanging="360"/>
      </w:pPr>
    </w:lvl>
    <w:lvl w:ilvl="8" w:tplc="1009001B" w:tentative="1">
      <w:start w:val="1"/>
      <w:numFmt w:val="lowerRoman"/>
      <w:lvlText w:val="%9."/>
      <w:lvlJc w:val="right"/>
      <w:pPr>
        <w:ind w:left="7626" w:hanging="180"/>
      </w:pPr>
    </w:lvl>
  </w:abstractNum>
  <w:num w:numId="1" w16cid:durableId="1593513618">
    <w:abstractNumId w:val="16"/>
  </w:num>
  <w:num w:numId="2" w16cid:durableId="1495217143">
    <w:abstractNumId w:val="7"/>
  </w:num>
  <w:num w:numId="3" w16cid:durableId="1623925836">
    <w:abstractNumId w:val="20"/>
  </w:num>
  <w:num w:numId="4" w16cid:durableId="834616341">
    <w:abstractNumId w:val="2"/>
  </w:num>
  <w:num w:numId="5" w16cid:durableId="579750113">
    <w:abstractNumId w:val="5"/>
  </w:num>
  <w:num w:numId="6" w16cid:durableId="1401749618">
    <w:abstractNumId w:val="15"/>
  </w:num>
  <w:num w:numId="7" w16cid:durableId="686104859">
    <w:abstractNumId w:val="22"/>
  </w:num>
  <w:num w:numId="8" w16cid:durableId="2034915548">
    <w:abstractNumId w:val="21"/>
  </w:num>
  <w:num w:numId="9" w16cid:durableId="1679506027">
    <w:abstractNumId w:val="8"/>
  </w:num>
  <w:num w:numId="10" w16cid:durableId="119157292">
    <w:abstractNumId w:val="14"/>
  </w:num>
  <w:num w:numId="11" w16cid:durableId="1473132464">
    <w:abstractNumId w:val="18"/>
  </w:num>
  <w:num w:numId="12" w16cid:durableId="703678251">
    <w:abstractNumId w:val="26"/>
  </w:num>
  <w:num w:numId="13" w16cid:durableId="699163724">
    <w:abstractNumId w:val="17"/>
  </w:num>
  <w:num w:numId="14" w16cid:durableId="1209731618">
    <w:abstractNumId w:val="12"/>
  </w:num>
  <w:num w:numId="15" w16cid:durableId="461726028">
    <w:abstractNumId w:val="10"/>
  </w:num>
  <w:num w:numId="16" w16cid:durableId="368652537">
    <w:abstractNumId w:val="19"/>
  </w:num>
  <w:num w:numId="17" w16cid:durableId="1212156305">
    <w:abstractNumId w:val="6"/>
  </w:num>
  <w:num w:numId="18" w16cid:durableId="1279027233">
    <w:abstractNumId w:val="25"/>
  </w:num>
  <w:num w:numId="19" w16cid:durableId="1822696676">
    <w:abstractNumId w:val="24"/>
  </w:num>
  <w:num w:numId="20" w16cid:durableId="475685311">
    <w:abstractNumId w:val="20"/>
    <w:lvlOverride w:ilvl="0">
      <w:startOverride w:val="1"/>
    </w:lvlOverride>
  </w:num>
  <w:num w:numId="21" w16cid:durableId="1658262296">
    <w:abstractNumId w:val="20"/>
    <w:lvlOverride w:ilvl="0">
      <w:startOverride w:val="1"/>
    </w:lvlOverride>
  </w:num>
  <w:num w:numId="22" w16cid:durableId="423763156">
    <w:abstractNumId w:val="20"/>
    <w:lvlOverride w:ilvl="0">
      <w:startOverride w:val="1"/>
    </w:lvlOverride>
  </w:num>
  <w:num w:numId="23" w16cid:durableId="506947610">
    <w:abstractNumId w:val="4"/>
  </w:num>
  <w:num w:numId="24" w16cid:durableId="836530123">
    <w:abstractNumId w:val="11"/>
  </w:num>
  <w:num w:numId="25" w16cid:durableId="597561043">
    <w:abstractNumId w:val="23"/>
  </w:num>
  <w:num w:numId="26" w16cid:durableId="2014259392">
    <w:abstractNumId w:val="3"/>
  </w:num>
  <w:num w:numId="27" w16cid:durableId="68961525">
    <w:abstractNumId w:val="9"/>
  </w:num>
  <w:num w:numId="28" w16cid:durableId="1441682312">
    <w:abstractNumId w:val="0"/>
  </w:num>
  <w:num w:numId="29" w16cid:durableId="1882399108">
    <w:abstractNumId w:val="13"/>
  </w:num>
  <w:num w:numId="30" w16cid:durableId="939870072">
    <w:abstractNumId w:val="4"/>
  </w:num>
  <w:num w:numId="31" w16cid:durableId="1880363539">
    <w:abstractNumId w:val="4"/>
  </w:num>
  <w:num w:numId="32" w16cid:durableId="473790673">
    <w:abstractNumId w:val="4"/>
  </w:num>
  <w:num w:numId="33" w16cid:durableId="3716142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NjYxMTE2MzEyMzBU0lEKTi0uzszPAykwMqgFAAR13P8tAAAA"/>
  </w:docVars>
  <w:rsids>
    <w:rsidRoot w:val="00CD5CA3"/>
    <w:rsid w:val="000002DE"/>
    <w:rsid w:val="000008AF"/>
    <w:rsid w:val="00000B46"/>
    <w:rsid w:val="00001F23"/>
    <w:rsid w:val="0000203B"/>
    <w:rsid w:val="000023E0"/>
    <w:rsid w:val="00002FE6"/>
    <w:rsid w:val="000034E9"/>
    <w:rsid w:val="00003ABB"/>
    <w:rsid w:val="00003FD6"/>
    <w:rsid w:val="00004246"/>
    <w:rsid w:val="000045B8"/>
    <w:rsid w:val="00004635"/>
    <w:rsid w:val="0000496E"/>
    <w:rsid w:val="00006708"/>
    <w:rsid w:val="00007E2E"/>
    <w:rsid w:val="0001054D"/>
    <w:rsid w:val="0001119F"/>
    <w:rsid w:val="00011347"/>
    <w:rsid w:val="0001220D"/>
    <w:rsid w:val="000122D6"/>
    <w:rsid w:val="00012C7F"/>
    <w:rsid w:val="00012D9B"/>
    <w:rsid w:val="00012DD5"/>
    <w:rsid w:val="00013CCD"/>
    <w:rsid w:val="0001450E"/>
    <w:rsid w:val="0001505D"/>
    <w:rsid w:val="000150C3"/>
    <w:rsid w:val="0001516C"/>
    <w:rsid w:val="0001519E"/>
    <w:rsid w:val="000152BF"/>
    <w:rsid w:val="00015580"/>
    <w:rsid w:val="00015863"/>
    <w:rsid w:val="00015A27"/>
    <w:rsid w:val="0001631D"/>
    <w:rsid w:val="00020038"/>
    <w:rsid w:val="00020839"/>
    <w:rsid w:val="000215ED"/>
    <w:rsid w:val="00021CEF"/>
    <w:rsid w:val="0002208E"/>
    <w:rsid w:val="00022FEA"/>
    <w:rsid w:val="000232B0"/>
    <w:rsid w:val="000246FF"/>
    <w:rsid w:val="0002512B"/>
    <w:rsid w:val="0002542A"/>
    <w:rsid w:val="00025D26"/>
    <w:rsid w:val="0002602D"/>
    <w:rsid w:val="000261DE"/>
    <w:rsid w:val="000270B1"/>
    <w:rsid w:val="0003007C"/>
    <w:rsid w:val="000306E4"/>
    <w:rsid w:val="00030D87"/>
    <w:rsid w:val="00031962"/>
    <w:rsid w:val="00031E25"/>
    <w:rsid w:val="00033670"/>
    <w:rsid w:val="00033AFE"/>
    <w:rsid w:val="00033B83"/>
    <w:rsid w:val="00033DF8"/>
    <w:rsid w:val="00034370"/>
    <w:rsid w:val="000351AB"/>
    <w:rsid w:val="0003578C"/>
    <w:rsid w:val="00035A21"/>
    <w:rsid w:val="00035A27"/>
    <w:rsid w:val="000362D1"/>
    <w:rsid w:val="0003714D"/>
    <w:rsid w:val="0003740C"/>
    <w:rsid w:val="00037978"/>
    <w:rsid w:val="00037A14"/>
    <w:rsid w:val="00041B5B"/>
    <w:rsid w:val="00042560"/>
    <w:rsid w:val="000430D9"/>
    <w:rsid w:val="00044570"/>
    <w:rsid w:val="00044B20"/>
    <w:rsid w:val="00044E40"/>
    <w:rsid w:val="00046377"/>
    <w:rsid w:val="0004662A"/>
    <w:rsid w:val="00046D0F"/>
    <w:rsid w:val="0004700E"/>
    <w:rsid w:val="00047965"/>
    <w:rsid w:val="00051C7C"/>
    <w:rsid w:val="0005275A"/>
    <w:rsid w:val="000527F0"/>
    <w:rsid w:val="00053485"/>
    <w:rsid w:val="00053518"/>
    <w:rsid w:val="000535EF"/>
    <w:rsid w:val="00055B40"/>
    <w:rsid w:val="0005600E"/>
    <w:rsid w:val="00056234"/>
    <w:rsid w:val="00057153"/>
    <w:rsid w:val="00057494"/>
    <w:rsid w:val="000576AA"/>
    <w:rsid w:val="00060042"/>
    <w:rsid w:val="000607EF"/>
    <w:rsid w:val="00061D3A"/>
    <w:rsid w:val="0006330D"/>
    <w:rsid w:val="000634E7"/>
    <w:rsid w:val="000635A2"/>
    <w:rsid w:val="000647B2"/>
    <w:rsid w:val="000658B2"/>
    <w:rsid w:val="00065B50"/>
    <w:rsid w:val="000663BE"/>
    <w:rsid w:val="00067BDA"/>
    <w:rsid w:val="000702ED"/>
    <w:rsid w:val="00070808"/>
    <w:rsid w:val="00070913"/>
    <w:rsid w:val="00070E32"/>
    <w:rsid w:val="00070ED9"/>
    <w:rsid w:val="000721B0"/>
    <w:rsid w:val="0007226E"/>
    <w:rsid w:val="0007390F"/>
    <w:rsid w:val="00073B68"/>
    <w:rsid w:val="00074D1C"/>
    <w:rsid w:val="00076086"/>
    <w:rsid w:val="00076B6A"/>
    <w:rsid w:val="00077E03"/>
    <w:rsid w:val="000811C8"/>
    <w:rsid w:val="00081630"/>
    <w:rsid w:val="00081BE9"/>
    <w:rsid w:val="0008327E"/>
    <w:rsid w:val="0008461A"/>
    <w:rsid w:val="00084A53"/>
    <w:rsid w:val="00087482"/>
    <w:rsid w:val="000877D1"/>
    <w:rsid w:val="00090215"/>
    <w:rsid w:val="000914F6"/>
    <w:rsid w:val="00091A50"/>
    <w:rsid w:val="00092A59"/>
    <w:rsid w:val="00093129"/>
    <w:rsid w:val="0009335C"/>
    <w:rsid w:val="00094CBC"/>
    <w:rsid w:val="00095C6F"/>
    <w:rsid w:val="00096782"/>
    <w:rsid w:val="00096A50"/>
    <w:rsid w:val="00097EA3"/>
    <w:rsid w:val="000A009C"/>
    <w:rsid w:val="000A0D63"/>
    <w:rsid w:val="000A17E8"/>
    <w:rsid w:val="000A192C"/>
    <w:rsid w:val="000A1B09"/>
    <w:rsid w:val="000A2E08"/>
    <w:rsid w:val="000A3ED0"/>
    <w:rsid w:val="000A42E7"/>
    <w:rsid w:val="000A497D"/>
    <w:rsid w:val="000A61F6"/>
    <w:rsid w:val="000A66A4"/>
    <w:rsid w:val="000A699C"/>
    <w:rsid w:val="000B02F5"/>
    <w:rsid w:val="000B09C0"/>
    <w:rsid w:val="000B09CD"/>
    <w:rsid w:val="000B0CE5"/>
    <w:rsid w:val="000B1E52"/>
    <w:rsid w:val="000B3167"/>
    <w:rsid w:val="000B33D3"/>
    <w:rsid w:val="000B3A5D"/>
    <w:rsid w:val="000B5448"/>
    <w:rsid w:val="000B610C"/>
    <w:rsid w:val="000B7023"/>
    <w:rsid w:val="000B7103"/>
    <w:rsid w:val="000B78AA"/>
    <w:rsid w:val="000C13A9"/>
    <w:rsid w:val="000C1858"/>
    <w:rsid w:val="000C1E01"/>
    <w:rsid w:val="000C2E48"/>
    <w:rsid w:val="000C2F56"/>
    <w:rsid w:val="000C45CC"/>
    <w:rsid w:val="000C5124"/>
    <w:rsid w:val="000C676D"/>
    <w:rsid w:val="000C6A58"/>
    <w:rsid w:val="000C73FF"/>
    <w:rsid w:val="000C7761"/>
    <w:rsid w:val="000C77C1"/>
    <w:rsid w:val="000C7994"/>
    <w:rsid w:val="000D183B"/>
    <w:rsid w:val="000D2788"/>
    <w:rsid w:val="000D28DD"/>
    <w:rsid w:val="000D3180"/>
    <w:rsid w:val="000D330D"/>
    <w:rsid w:val="000D4539"/>
    <w:rsid w:val="000D4D05"/>
    <w:rsid w:val="000D4DE9"/>
    <w:rsid w:val="000D57F9"/>
    <w:rsid w:val="000D609D"/>
    <w:rsid w:val="000D63E4"/>
    <w:rsid w:val="000D6C1A"/>
    <w:rsid w:val="000D7149"/>
    <w:rsid w:val="000D76E6"/>
    <w:rsid w:val="000E087B"/>
    <w:rsid w:val="000E116C"/>
    <w:rsid w:val="000E35A9"/>
    <w:rsid w:val="000E398F"/>
    <w:rsid w:val="000E3C1E"/>
    <w:rsid w:val="000E4C06"/>
    <w:rsid w:val="000E58DB"/>
    <w:rsid w:val="000E5F00"/>
    <w:rsid w:val="000E61A4"/>
    <w:rsid w:val="000E790A"/>
    <w:rsid w:val="000F0100"/>
    <w:rsid w:val="000F03DE"/>
    <w:rsid w:val="000F0B84"/>
    <w:rsid w:val="000F1972"/>
    <w:rsid w:val="000F2D23"/>
    <w:rsid w:val="000F4728"/>
    <w:rsid w:val="000F5EFF"/>
    <w:rsid w:val="000F6954"/>
    <w:rsid w:val="000F738C"/>
    <w:rsid w:val="000F74BB"/>
    <w:rsid w:val="000F74DB"/>
    <w:rsid w:val="000F7C33"/>
    <w:rsid w:val="00100B4D"/>
    <w:rsid w:val="00100D79"/>
    <w:rsid w:val="001017BF"/>
    <w:rsid w:val="00106645"/>
    <w:rsid w:val="001072EE"/>
    <w:rsid w:val="00107887"/>
    <w:rsid w:val="00107FB5"/>
    <w:rsid w:val="001109B5"/>
    <w:rsid w:val="00110ED9"/>
    <w:rsid w:val="00111883"/>
    <w:rsid w:val="00111D80"/>
    <w:rsid w:val="0011298F"/>
    <w:rsid w:val="00112BFC"/>
    <w:rsid w:val="00113C00"/>
    <w:rsid w:val="00114CC8"/>
    <w:rsid w:val="00114D4E"/>
    <w:rsid w:val="00114F2D"/>
    <w:rsid w:val="0011553D"/>
    <w:rsid w:val="00115C66"/>
    <w:rsid w:val="001163E2"/>
    <w:rsid w:val="001170D9"/>
    <w:rsid w:val="00117F2F"/>
    <w:rsid w:val="00120C1B"/>
    <w:rsid w:val="0012220F"/>
    <w:rsid w:val="0012270D"/>
    <w:rsid w:val="001227DB"/>
    <w:rsid w:val="00122908"/>
    <w:rsid w:val="00124066"/>
    <w:rsid w:val="00124B08"/>
    <w:rsid w:val="00124D2F"/>
    <w:rsid w:val="00125E67"/>
    <w:rsid w:val="001266AD"/>
    <w:rsid w:val="00127720"/>
    <w:rsid w:val="001302E2"/>
    <w:rsid w:val="00130E93"/>
    <w:rsid w:val="00132474"/>
    <w:rsid w:val="00133017"/>
    <w:rsid w:val="00133BFB"/>
    <w:rsid w:val="0013436D"/>
    <w:rsid w:val="0013583E"/>
    <w:rsid w:val="00135C98"/>
    <w:rsid w:val="00136109"/>
    <w:rsid w:val="00136C78"/>
    <w:rsid w:val="00136D54"/>
    <w:rsid w:val="0013724B"/>
    <w:rsid w:val="00137569"/>
    <w:rsid w:val="00137A1F"/>
    <w:rsid w:val="001407EB"/>
    <w:rsid w:val="00141A3E"/>
    <w:rsid w:val="00142FDE"/>
    <w:rsid w:val="001452EF"/>
    <w:rsid w:val="0014531A"/>
    <w:rsid w:val="00146221"/>
    <w:rsid w:val="0014656D"/>
    <w:rsid w:val="00146CA9"/>
    <w:rsid w:val="00147B57"/>
    <w:rsid w:val="00151257"/>
    <w:rsid w:val="00152045"/>
    <w:rsid w:val="00152A9D"/>
    <w:rsid w:val="00155EAF"/>
    <w:rsid w:val="00157428"/>
    <w:rsid w:val="0015799D"/>
    <w:rsid w:val="001606DB"/>
    <w:rsid w:val="001607A1"/>
    <w:rsid w:val="001612F5"/>
    <w:rsid w:val="001615FA"/>
    <w:rsid w:val="001618D0"/>
    <w:rsid w:val="00163CAD"/>
    <w:rsid w:val="00163D90"/>
    <w:rsid w:val="001648F9"/>
    <w:rsid w:val="001663DD"/>
    <w:rsid w:val="00166701"/>
    <w:rsid w:val="00166B28"/>
    <w:rsid w:val="00166DB1"/>
    <w:rsid w:val="001709FB"/>
    <w:rsid w:val="00172043"/>
    <w:rsid w:val="0017356D"/>
    <w:rsid w:val="0017388B"/>
    <w:rsid w:val="00173D00"/>
    <w:rsid w:val="00174615"/>
    <w:rsid w:val="00175644"/>
    <w:rsid w:val="00175720"/>
    <w:rsid w:val="00175D4C"/>
    <w:rsid w:val="00176F88"/>
    <w:rsid w:val="00177095"/>
    <w:rsid w:val="001770BB"/>
    <w:rsid w:val="001776DB"/>
    <w:rsid w:val="00177987"/>
    <w:rsid w:val="0018013F"/>
    <w:rsid w:val="001803EB"/>
    <w:rsid w:val="0018131E"/>
    <w:rsid w:val="00182070"/>
    <w:rsid w:val="0018236C"/>
    <w:rsid w:val="001826FD"/>
    <w:rsid w:val="0018380E"/>
    <w:rsid w:val="00183A0F"/>
    <w:rsid w:val="00184580"/>
    <w:rsid w:val="001845CA"/>
    <w:rsid w:val="001848C0"/>
    <w:rsid w:val="00185A24"/>
    <w:rsid w:val="00185B15"/>
    <w:rsid w:val="00185DB2"/>
    <w:rsid w:val="00186041"/>
    <w:rsid w:val="00186C84"/>
    <w:rsid w:val="00187079"/>
    <w:rsid w:val="00187231"/>
    <w:rsid w:val="001873DE"/>
    <w:rsid w:val="00187982"/>
    <w:rsid w:val="00190A6C"/>
    <w:rsid w:val="00190EDC"/>
    <w:rsid w:val="0019133D"/>
    <w:rsid w:val="00191720"/>
    <w:rsid w:val="00191A67"/>
    <w:rsid w:val="00191DBD"/>
    <w:rsid w:val="0019297C"/>
    <w:rsid w:val="00193704"/>
    <w:rsid w:val="00193B20"/>
    <w:rsid w:val="00193D5B"/>
    <w:rsid w:val="0019598F"/>
    <w:rsid w:val="0019622C"/>
    <w:rsid w:val="001966C6"/>
    <w:rsid w:val="0019703E"/>
    <w:rsid w:val="001A1BFC"/>
    <w:rsid w:val="001A1D0E"/>
    <w:rsid w:val="001A23D0"/>
    <w:rsid w:val="001A2A70"/>
    <w:rsid w:val="001A2ACF"/>
    <w:rsid w:val="001A2B61"/>
    <w:rsid w:val="001A38DA"/>
    <w:rsid w:val="001A3D0F"/>
    <w:rsid w:val="001A3D9C"/>
    <w:rsid w:val="001A42BC"/>
    <w:rsid w:val="001A4E75"/>
    <w:rsid w:val="001A5031"/>
    <w:rsid w:val="001A62A8"/>
    <w:rsid w:val="001A6419"/>
    <w:rsid w:val="001A79A6"/>
    <w:rsid w:val="001B04D2"/>
    <w:rsid w:val="001B1AC6"/>
    <w:rsid w:val="001B2323"/>
    <w:rsid w:val="001B23C9"/>
    <w:rsid w:val="001B2CC8"/>
    <w:rsid w:val="001B2FAE"/>
    <w:rsid w:val="001B3609"/>
    <w:rsid w:val="001B371A"/>
    <w:rsid w:val="001B5A7E"/>
    <w:rsid w:val="001C04A8"/>
    <w:rsid w:val="001C1508"/>
    <w:rsid w:val="001C1758"/>
    <w:rsid w:val="001C2F18"/>
    <w:rsid w:val="001C3621"/>
    <w:rsid w:val="001C376B"/>
    <w:rsid w:val="001C466F"/>
    <w:rsid w:val="001C4D5F"/>
    <w:rsid w:val="001C53B6"/>
    <w:rsid w:val="001C642A"/>
    <w:rsid w:val="001C6EEC"/>
    <w:rsid w:val="001C754D"/>
    <w:rsid w:val="001C79E6"/>
    <w:rsid w:val="001C7F00"/>
    <w:rsid w:val="001D0585"/>
    <w:rsid w:val="001D1342"/>
    <w:rsid w:val="001D4AE4"/>
    <w:rsid w:val="001D4C94"/>
    <w:rsid w:val="001D5134"/>
    <w:rsid w:val="001D65A3"/>
    <w:rsid w:val="001D75F8"/>
    <w:rsid w:val="001E0593"/>
    <w:rsid w:val="001E0820"/>
    <w:rsid w:val="001E14C6"/>
    <w:rsid w:val="001E1C2A"/>
    <w:rsid w:val="001E1CF0"/>
    <w:rsid w:val="001E1EA6"/>
    <w:rsid w:val="001E1FA4"/>
    <w:rsid w:val="001E37A9"/>
    <w:rsid w:val="001E39A2"/>
    <w:rsid w:val="001E3C94"/>
    <w:rsid w:val="001E709E"/>
    <w:rsid w:val="001F06FB"/>
    <w:rsid w:val="001F1CD9"/>
    <w:rsid w:val="001F1D63"/>
    <w:rsid w:val="001F1D8F"/>
    <w:rsid w:val="001F1DD2"/>
    <w:rsid w:val="001F2FC3"/>
    <w:rsid w:val="001F41D2"/>
    <w:rsid w:val="001F4219"/>
    <w:rsid w:val="001F4EA6"/>
    <w:rsid w:val="001F5A0F"/>
    <w:rsid w:val="001F5EC3"/>
    <w:rsid w:val="001F65C8"/>
    <w:rsid w:val="001F6E5D"/>
    <w:rsid w:val="001F72F3"/>
    <w:rsid w:val="001F7E0D"/>
    <w:rsid w:val="00202B08"/>
    <w:rsid w:val="00202E0D"/>
    <w:rsid w:val="00202E82"/>
    <w:rsid w:val="00202FDE"/>
    <w:rsid w:val="00204F22"/>
    <w:rsid w:val="002060C6"/>
    <w:rsid w:val="002062C7"/>
    <w:rsid w:val="00211A16"/>
    <w:rsid w:val="0021227E"/>
    <w:rsid w:val="002128CD"/>
    <w:rsid w:val="00213D13"/>
    <w:rsid w:val="00214389"/>
    <w:rsid w:val="00214448"/>
    <w:rsid w:val="00214543"/>
    <w:rsid w:val="00215971"/>
    <w:rsid w:val="00217DFA"/>
    <w:rsid w:val="0022002D"/>
    <w:rsid w:val="00220FE7"/>
    <w:rsid w:val="0022122F"/>
    <w:rsid w:val="002216DB"/>
    <w:rsid w:val="00221C8F"/>
    <w:rsid w:val="002229E6"/>
    <w:rsid w:val="002239FC"/>
    <w:rsid w:val="002247A1"/>
    <w:rsid w:val="00225A9A"/>
    <w:rsid w:val="0022637D"/>
    <w:rsid w:val="0023020E"/>
    <w:rsid w:val="0023116E"/>
    <w:rsid w:val="002318B5"/>
    <w:rsid w:val="00231B75"/>
    <w:rsid w:val="00231F40"/>
    <w:rsid w:val="00233020"/>
    <w:rsid w:val="0023361F"/>
    <w:rsid w:val="0023368F"/>
    <w:rsid w:val="00233DDE"/>
    <w:rsid w:val="00233ECA"/>
    <w:rsid w:val="002341EC"/>
    <w:rsid w:val="0023429F"/>
    <w:rsid w:val="002345F5"/>
    <w:rsid w:val="002409B6"/>
    <w:rsid w:val="00243325"/>
    <w:rsid w:val="0024364B"/>
    <w:rsid w:val="00243FE3"/>
    <w:rsid w:val="002452E2"/>
    <w:rsid w:val="00245B0C"/>
    <w:rsid w:val="00245D96"/>
    <w:rsid w:val="00250C38"/>
    <w:rsid w:val="00252455"/>
    <w:rsid w:val="00252A16"/>
    <w:rsid w:val="002544E8"/>
    <w:rsid w:val="00254BF4"/>
    <w:rsid w:val="00256461"/>
    <w:rsid w:val="0025667A"/>
    <w:rsid w:val="002572E3"/>
    <w:rsid w:val="00257735"/>
    <w:rsid w:val="00257EB2"/>
    <w:rsid w:val="00257F0C"/>
    <w:rsid w:val="00261A3C"/>
    <w:rsid w:val="00261C6C"/>
    <w:rsid w:val="00262A3A"/>
    <w:rsid w:val="00265385"/>
    <w:rsid w:val="00265E45"/>
    <w:rsid w:val="00266D35"/>
    <w:rsid w:val="002675D9"/>
    <w:rsid w:val="00270E25"/>
    <w:rsid w:val="00270E41"/>
    <w:rsid w:val="00272110"/>
    <w:rsid w:val="00272528"/>
    <w:rsid w:val="00272583"/>
    <w:rsid w:val="00272658"/>
    <w:rsid w:val="002726B5"/>
    <w:rsid w:val="0027301C"/>
    <w:rsid w:val="00273D6B"/>
    <w:rsid w:val="00273D8B"/>
    <w:rsid w:val="00273E00"/>
    <w:rsid w:val="00275A0E"/>
    <w:rsid w:val="00276356"/>
    <w:rsid w:val="00276928"/>
    <w:rsid w:val="002803B5"/>
    <w:rsid w:val="00281B9D"/>
    <w:rsid w:val="00281DD9"/>
    <w:rsid w:val="00282112"/>
    <w:rsid w:val="00282910"/>
    <w:rsid w:val="00282D4A"/>
    <w:rsid w:val="00283029"/>
    <w:rsid w:val="002841D4"/>
    <w:rsid w:val="00284852"/>
    <w:rsid w:val="002849B5"/>
    <w:rsid w:val="0028566A"/>
    <w:rsid w:val="00286803"/>
    <w:rsid w:val="0028730D"/>
    <w:rsid w:val="00290C5E"/>
    <w:rsid w:val="002911E3"/>
    <w:rsid w:val="00291424"/>
    <w:rsid w:val="002915D1"/>
    <w:rsid w:val="00293221"/>
    <w:rsid w:val="002936CB"/>
    <w:rsid w:val="00293E1E"/>
    <w:rsid w:val="002946D2"/>
    <w:rsid w:val="002948BB"/>
    <w:rsid w:val="00294B2E"/>
    <w:rsid w:val="00295987"/>
    <w:rsid w:val="00296496"/>
    <w:rsid w:val="002966CB"/>
    <w:rsid w:val="002A0B9E"/>
    <w:rsid w:val="002A10E7"/>
    <w:rsid w:val="002A1A5B"/>
    <w:rsid w:val="002A1D9F"/>
    <w:rsid w:val="002A3657"/>
    <w:rsid w:val="002A39B3"/>
    <w:rsid w:val="002A3D9F"/>
    <w:rsid w:val="002A58F0"/>
    <w:rsid w:val="002A5A25"/>
    <w:rsid w:val="002A7B41"/>
    <w:rsid w:val="002A7C80"/>
    <w:rsid w:val="002B1C91"/>
    <w:rsid w:val="002B36B8"/>
    <w:rsid w:val="002B3CD7"/>
    <w:rsid w:val="002B500A"/>
    <w:rsid w:val="002B53E5"/>
    <w:rsid w:val="002B57C8"/>
    <w:rsid w:val="002B6BFE"/>
    <w:rsid w:val="002B6D44"/>
    <w:rsid w:val="002B6FC6"/>
    <w:rsid w:val="002B74DB"/>
    <w:rsid w:val="002B7B1D"/>
    <w:rsid w:val="002C09B9"/>
    <w:rsid w:val="002C0E80"/>
    <w:rsid w:val="002C1CC5"/>
    <w:rsid w:val="002C2359"/>
    <w:rsid w:val="002C3705"/>
    <w:rsid w:val="002C4BC1"/>
    <w:rsid w:val="002C6A2E"/>
    <w:rsid w:val="002C6D84"/>
    <w:rsid w:val="002D0A65"/>
    <w:rsid w:val="002D18BB"/>
    <w:rsid w:val="002D1E15"/>
    <w:rsid w:val="002D32FD"/>
    <w:rsid w:val="002D3469"/>
    <w:rsid w:val="002D3FE4"/>
    <w:rsid w:val="002D50FC"/>
    <w:rsid w:val="002D5356"/>
    <w:rsid w:val="002D5561"/>
    <w:rsid w:val="002D5EC0"/>
    <w:rsid w:val="002D61EF"/>
    <w:rsid w:val="002D727E"/>
    <w:rsid w:val="002D766E"/>
    <w:rsid w:val="002E03F9"/>
    <w:rsid w:val="002E11EB"/>
    <w:rsid w:val="002E2503"/>
    <w:rsid w:val="002E5731"/>
    <w:rsid w:val="002E6AE2"/>
    <w:rsid w:val="002E7BF1"/>
    <w:rsid w:val="002F00EE"/>
    <w:rsid w:val="002F01AF"/>
    <w:rsid w:val="002F1F82"/>
    <w:rsid w:val="002F48A4"/>
    <w:rsid w:val="002F4B52"/>
    <w:rsid w:val="002F62E4"/>
    <w:rsid w:val="002F7428"/>
    <w:rsid w:val="002F790F"/>
    <w:rsid w:val="002F7C77"/>
    <w:rsid w:val="002F7E99"/>
    <w:rsid w:val="003000F2"/>
    <w:rsid w:val="0030051C"/>
    <w:rsid w:val="00300C79"/>
    <w:rsid w:val="00301575"/>
    <w:rsid w:val="00301806"/>
    <w:rsid w:val="00301884"/>
    <w:rsid w:val="00301DC5"/>
    <w:rsid w:val="00302D9A"/>
    <w:rsid w:val="0030363C"/>
    <w:rsid w:val="00303BF2"/>
    <w:rsid w:val="003042EC"/>
    <w:rsid w:val="003061E9"/>
    <w:rsid w:val="003077C3"/>
    <w:rsid w:val="00310E58"/>
    <w:rsid w:val="00312BB6"/>
    <w:rsid w:val="0031334A"/>
    <w:rsid w:val="0031444A"/>
    <w:rsid w:val="00315558"/>
    <w:rsid w:val="0031618B"/>
    <w:rsid w:val="00316539"/>
    <w:rsid w:val="00317B6D"/>
    <w:rsid w:val="0032075E"/>
    <w:rsid w:val="003218DC"/>
    <w:rsid w:val="00321C2F"/>
    <w:rsid w:val="00323122"/>
    <w:rsid w:val="00323C7F"/>
    <w:rsid w:val="003246EE"/>
    <w:rsid w:val="003252F6"/>
    <w:rsid w:val="003273F7"/>
    <w:rsid w:val="00327DDE"/>
    <w:rsid w:val="0033416C"/>
    <w:rsid w:val="00334969"/>
    <w:rsid w:val="00334A07"/>
    <w:rsid w:val="0033510B"/>
    <w:rsid w:val="0033548E"/>
    <w:rsid w:val="003358C8"/>
    <w:rsid w:val="00335B65"/>
    <w:rsid w:val="00335D31"/>
    <w:rsid w:val="003363E4"/>
    <w:rsid w:val="003363EE"/>
    <w:rsid w:val="00336BDA"/>
    <w:rsid w:val="00336F13"/>
    <w:rsid w:val="00337065"/>
    <w:rsid w:val="003370C4"/>
    <w:rsid w:val="003374C0"/>
    <w:rsid w:val="00337DEF"/>
    <w:rsid w:val="00341E77"/>
    <w:rsid w:val="00341EA6"/>
    <w:rsid w:val="0034228F"/>
    <w:rsid w:val="00342A39"/>
    <w:rsid w:val="00344398"/>
    <w:rsid w:val="003447F7"/>
    <w:rsid w:val="00344C1A"/>
    <w:rsid w:val="00344EFB"/>
    <w:rsid w:val="003479E0"/>
    <w:rsid w:val="00350A10"/>
    <w:rsid w:val="00350FD5"/>
    <w:rsid w:val="0035353D"/>
    <w:rsid w:val="00353B6C"/>
    <w:rsid w:val="00354645"/>
    <w:rsid w:val="00360010"/>
    <w:rsid w:val="00361406"/>
    <w:rsid w:val="00361897"/>
    <w:rsid w:val="00362121"/>
    <w:rsid w:val="003648AD"/>
    <w:rsid w:val="00365286"/>
    <w:rsid w:val="00365486"/>
    <w:rsid w:val="0036666D"/>
    <w:rsid w:val="003675B9"/>
    <w:rsid w:val="0036772F"/>
    <w:rsid w:val="00367BD8"/>
    <w:rsid w:val="00367F50"/>
    <w:rsid w:val="00370098"/>
    <w:rsid w:val="00370CE4"/>
    <w:rsid w:val="003710D3"/>
    <w:rsid w:val="003718B9"/>
    <w:rsid w:val="00372F22"/>
    <w:rsid w:val="00373A7B"/>
    <w:rsid w:val="0037545A"/>
    <w:rsid w:val="003758F7"/>
    <w:rsid w:val="00376A8E"/>
    <w:rsid w:val="003775DB"/>
    <w:rsid w:val="003801FF"/>
    <w:rsid w:val="0038054A"/>
    <w:rsid w:val="003806F0"/>
    <w:rsid w:val="00382C83"/>
    <w:rsid w:val="00383799"/>
    <w:rsid w:val="00384509"/>
    <w:rsid w:val="00386CF5"/>
    <w:rsid w:val="00390407"/>
    <w:rsid w:val="003907A3"/>
    <w:rsid w:val="00390C56"/>
    <w:rsid w:val="0039131C"/>
    <w:rsid w:val="0039323C"/>
    <w:rsid w:val="00394116"/>
    <w:rsid w:val="00394E10"/>
    <w:rsid w:val="00395159"/>
    <w:rsid w:val="0039517E"/>
    <w:rsid w:val="00396387"/>
    <w:rsid w:val="00396EC6"/>
    <w:rsid w:val="00396F69"/>
    <w:rsid w:val="003973DB"/>
    <w:rsid w:val="003979AF"/>
    <w:rsid w:val="00397E2A"/>
    <w:rsid w:val="003A05C9"/>
    <w:rsid w:val="003A0796"/>
    <w:rsid w:val="003A0985"/>
    <w:rsid w:val="003A208B"/>
    <w:rsid w:val="003A355D"/>
    <w:rsid w:val="003A377F"/>
    <w:rsid w:val="003A398A"/>
    <w:rsid w:val="003A5099"/>
    <w:rsid w:val="003A5609"/>
    <w:rsid w:val="003A73D9"/>
    <w:rsid w:val="003A747D"/>
    <w:rsid w:val="003A7B2C"/>
    <w:rsid w:val="003B09D6"/>
    <w:rsid w:val="003B1212"/>
    <w:rsid w:val="003B1CC6"/>
    <w:rsid w:val="003B2FD7"/>
    <w:rsid w:val="003B53CB"/>
    <w:rsid w:val="003B560C"/>
    <w:rsid w:val="003B64B7"/>
    <w:rsid w:val="003B6651"/>
    <w:rsid w:val="003C1A13"/>
    <w:rsid w:val="003C4006"/>
    <w:rsid w:val="003C4554"/>
    <w:rsid w:val="003C56FF"/>
    <w:rsid w:val="003C57E7"/>
    <w:rsid w:val="003C5BEB"/>
    <w:rsid w:val="003C5CB6"/>
    <w:rsid w:val="003C65A3"/>
    <w:rsid w:val="003C70B8"/>
    <w:rsid w:val="003D1122"/>
    <w:rsid w:val="003D2B66"/>
    <w:rsid w:val="003D3A4B"/>
    <w:rsid w:val="003D3D95"/>
    <w:rsid w:val="003D4271"/>
    <w:rsid w:val="003D4358"/>
    <w:rsid w:val="003D6BA3"/>
    <w:rsid w:val="003D6EC3"/>
    <w:rsid w:val="003D7351"/>
    <w:rsid w:val="003E1E27"/>
    <w:rsid w:val="003E25B2"/>
    <w:rsid w:val="003E3E50"/>
    <w:rsid w:val="003E4155"/>
    <w:rsid w:val="003E58DE"/>
    <w:rsid w:val="003E7464"/>
    <w:rsid w:val="003E781F"/>
    <w:rsid w:val="003F060F"/>
    <w:rsid w:val="003F14BD"/>
    <w:rsid w:val="003F2E3C"/>
    <w:rsid w:val="003F3C62"/>
    <w:rsid w:val="003F4C6E"/>
    <w:rsid w:val="003F563A"/>
    <w:rsid w:val="003F644D"/>
    <w:rsid w:val="003F69DE"/>
    <w:rsid w:val="00402199"/>
    <w:rsid w:val="004022DE"/>
    <w:rsid w:val="004041C7"/>
    <w:rsid w:val="00404469"/>
    <w:rsid w:val="00404471"/>
    <w:rsid w:val="00404935"/>
    <w:rsid w:val="00405D13"/>
    <w:rsid w:val="004068B6"/>
    <w:rsid w:val="004079A2"/>
    <w:rsid w:val="00410749"/>
    <w:rsid w:val="004108D4"/>
    <w:rsid w:val="004115DA"/>
    <w:rsid w:val="0041237D"/>
    <w:rsid w:val="004133EF"/>
    <w:rsid w:val="004157F6"/>
    <w:rsid w:val="004159B0"/>
    <w:rsid w:val="004201EB"/>
    <w:rsid w:val="004203AD"/>
    <w:rsid w:val="004216E6"/>
    <w:rsid w:val="00422233"/>
    <w:rsid w:val="004230F8"/>
    <w:rsid w:val="0042333D"/>
    <w:rsid w:val="00423A78"/>
    <w:rsid w:val="004258B5"/>
    <w:rsid w:val="00425FFB"/>
    <w:rsid w:val="004270A5"/>
    <w:rsid w:val="004278A1"/>
    <w:rsid w:val="00430F72"/>
    <w:rsid w:val="004310B8"/>
    <w:rsid w:val="00433A32"/>
    <w:rsid w:val="0043496C"/>
    <w:rsid w:val="00435492"/>
    <w:rsid w:val="00435508"/>
    <w:rsid w:val="00435996"/>
    <w:rsid w:val="00436B0D"/>
    <w:rsid w:val="00437161"/>
    <w:rsid w:val="004403CF"/>
    <w:rsid w:val="00440686"/>
    <w:rsid w:val="0044498C"/>
    <w:rsid w:val="00445E2D"/>
    <w:rsid w:val="00446881"/>
    <w:rsid w:val="00446FB8"/>
    <w:rsid w:val="004504B4"/>
    <w:rsid w:val="00450756"/>
    <w:rsid w:val="00450F97"/>
    <w:rsid w:val="0045150E"/>
    <w:rsid w:val="0045208E"/>
    <w:rsid w:val="00453107"/>
    <w:rsid w:val="00454317"/>
    <w:rsid w:val="00455900"/>
    <w:rsid w:val="00455E05"/>
    <w:rsid w:val="00456F88"/>
    <w:rsid w:val="00460F25"/>
    <w:rsid w:val="00461532"/>
    <w:rsid w:val="00461B11"/>
    <w:rsid w:val="00461C13"/>
    <w:rsid w:val="004623B5"/>
    <w:rsid w:val="004630C3"/>
    <w:rsid w:val="004639C9"/>
    <w:rsid w:val="00464367"/>
    <w:rsid w:val="00464F76"/>
    <w:rsid w:val="0046547B"/>
    <w:rsid w:val="00465A62"/>
    <w:rsid w:val="00466588"/>
    <w:rsid w:val="00467429"/>
    <w:rsid w:val="00467526"/>
    <w:rsid w:val="004704A4"/>
    <w:rsid w:val="0047060F"/>
    <w:rsid w:val="004706EC"/>
    <w:rsid w:val="00470956"/>
    <w:rsid w:val="00471BB0"/>
    <w:rsid w:val="00471E2F"/>
    <w:rsid w:val="004725CB"/>
    <w:rsid w:val="00473F62"/>
    <w:rsid w:val="004747C0"/>
    <w:rsid w:val="00475AFC"/>
    <w:rsid w:val="00476259"/>
    <w:rsid w:val="00476742"/>
    <w:rsid w:val="0047712C"/>
    <w:rsid w:val="00477F85"/>
    <w:rsid w:val="00480785"/>
    <w:rsid w:val="00480D80"/>
    <w:rsid w:val="00480F68"/>
    <w:rsid w:val="00481D5C"/>
    <w:rsid w:val="00481DED"/>
    <w:rsid w:val="004824A1"/>
    <w:rsid w:val="00482AF9"/>
    <w:rsid w:val="00483AAD"/>
    <w:rsid w:val="00483F91"/>
    <w:rsid w:val="00484D92"/>
    <w:rsid w:val="0048573A"/>
    <w:rsid w:val="004857FE"/>
    <w:rsid w:val="00486032"/>
    <w:rsid w:val="004875B0"/>
    <w:rsid w:val="0049105C"/>
    <w:rsid w:val="0049166B"/>
    <w:rsid w:val="00493311"/>
    <w:rsid w:val="0049361C"/>
    <w:rsid w:val="00493FCC"/>
    <w:rsid w:val="00494A2E"/>
    <w:rsid w:val="00496509"/>
    <w:rsid w:val="004977BA"/>
    <w:rsid w:val="00497D15"/>
    <w:rsid w:val="004A1813"/>
    <w:rsid w:val="004A2FF2"/>
    <w:rsid w:val="004A3FF1"/>
    <w:rsid w:val="004A44D3"/>
    <w:rsid w:val="004A5232"/>
    <w:rsid w:val="004A57E7"/>
    <w:rsid w:val="004A5C01"/>
    <w:rsid w:val="004A6158"/>
    <w:rsid w:val="004A70EE"/>
    <w:rsid w:val="004A773E"/>
    <w:rsid w:val="004A7D5D"/>
    <w:rsid w:val="004B01AF"/>
    <w:rsid w:val="004B0DF3"/>
    <w:rsid w:val="004B11FB"/>
    <w:rsid w:val="004B1966"/>
    <w:rsid w:val="004B2162"/>
    <w:rsid w:val="004B2754"/>
    <w:rsid w:val="004B2A01"/>
    <w:rsid w:val="004B4559"/>
    <w:rsid w:val="004B4B7E"/>
    <w:rsid w:val="004B5391"/>
    <w:rsid w:val="004B585C"/>
    <w:rsid w:val="004B7081"/>
    <w:rsid w:val="004B7B75"/>
    <w:rsid w:val="004B7BB6"/>
    <w:rsid w:val="004C1A28"/>
    <w:rsid w:val="004C2D0F"/>
    <w:rsid w:val="004C3748"/>
    <w:rsid w:val="004C4624"/>
    <w:rsid w:val="004C47A3"/>
    <w:rsid w:val="004C4C9C"/>
    <w:rsid w:val="004C51DF"/>
    <w:rsid w:val="004C6C1F"/>
    <w:rsid w:val="004C7C9C"/>
    <w:rsid w:val="004D1A0D"/>
    <w:rsid w:val="004D1C51"/>
    <w:rsid w:val="004D1C6B"/>
    <w:rsid w:val="004D1D93"/>
    <w:rsid w:val="004D1F4B"/>
    <w:rsid w:val="004D2068"/>
    <w:rsid w:val="004D2414"/>
    <w:rsid w:val="004D256A"/>
    <w:rsid w:val="004D50C2"/>
    <w:rsid w:val="004D6356"/>
    <w:rsid w:val="004D653E"/>
    <w:rsid w:val="004D6F30"/>
    <w:rsid w:val="004D6FE1"/>
    <w:rsid w:val="004E0417"/>
    <w:rsid w:val="004E0770"/>
    <w:rsid w:val="004E0D12"/>
    <w:rsid w:val="004E2CEF"/>
    <w:rsid w:val="004E316F"/>
    <w:rsid w:val="004E3181"/>
    <w:rsid w:val="004E5E37"/>
    <w:rsid w:val="004E5E4D"/>
    <w:rsid w:val="004F0415"/>
    <w:rsid w:val="004F0CCA"/>
    <w:rsid w:val="004F0D65"/>
    <w:rsid w:val="004F3C0A"/>
    <w:rsid w:val="004F48B8"/>
    <w:rsid w:val="004F4E22"/>
    <w:rsid w:val="004F6E99"/>
    <w:rsid w:val="004F7FA0"/>
    <w:rsid w:val="00500066"/>
    <w:rsid w:val="00500AF2"/>
    <w:rsid w:val="00501C5F"/>
    <w:rsid w:val="00501D51"/>
    <w:rsid w:val="005021D9"/>
    <w:rsid w:val="005027FD"/>
    <w:rsid w:val="005029DE"/>
    <w:rsid w:val="0050306E"/>
    <w:rsid w:val="00503522"/>
    <w:rsid w:val="00504985"/>
    <w:rsid w:val="00504DA9"/>
    <w:rsid w:val="0050566E"/>
    <w:rsid w:val="00505E32"/>
    <w:rsid w:val="005063FE"/>
    <w:rsid w:val="005071D7"/>
    <w:rsid w:val="005102BD"/>
    <w:rsid w:val="00511116"/>
    <w:rsid w:val="0051206D"/>
    <w:rsid w:val="00512084"/>
    <w:rsid w:val="005128B6"/>
    <w:rsid w:val="005133A2"/>
    <w:rsid w:val="00513EAA"/>
    <w:rsid w:val="00514B21"/>
    <w:rsid w:val="00514CD2"/>
    <w:rsid w:val="00515814"/>
    <w:rsid w:val="0051609E"/>
    <w:rsid w:val="0051667C"/>
    <w:rsid w:val="0051722B"/>
    <w:rsid w:val="00517B6A"/>
    <w:rsid w:val="00517B99"/>
    <w:rsid w:val="0052015C"/>
    <w:rsid w:val="005204DD"/>
    <w:rsid w:val="00520C59"/>
    <w:rsid w:val="00520CE9"/>
    <w:rsid w:val="00521E69"/>
    <w:rsid w:val="00522B66"/>
    <w:rsid w:val="00523647"/>
    <w:rsid w:val="00523711"/>
    <w:rsid w:val="00523C8E"/>
    <w:rsid w:val="00524153"/>
    <w:rsid w:val="00525D82"/>
    <w:rsid w:val="00526919"/>
    <w:rsid w:val="00526E58"/>
    <w:rsid w:val="0052742D"/>
    <w:rsid w:val="00527825"/>
    <w:rsid w:val="00530CEA"/>
    <w:rsid w:val="00531596"/>
    <w:rsid w:val="00531E67"/>
    <w:rsid w:val="00531FFA"/>
    <w:rsid w:val="00532CBF"/>
    <w:rsid w:val="00532CD7"/>
    <w:rsid w:val="00532D18"/>
    <w:rsid w:val="00533D7F"/>
    <w:rsid w:val="00534757"/>
    <w:rsid w:val="00535BFB"/>
    <w:rsid w:val="00535D99"/>
    <w:rsid w:val="005361FF"/>
    <w:rsid w:val="00536A10"/>
    <w:rsid w:val="00540882"/>
    <w:rsid w:val="00540BE6"/>
    <w:rsid w:val="00541D9E"/>
    <w:rsid w:val="00541F20"/>
    <w:rsid w:val="00541FA9"/>
    <w:rsid w:val="005425EC"/>
    <w:rsid w:val="00542BB7"/>
    <w:rsid w:val="00542D0B"/>
    <w:rsid w:val="00542EF2"/>
    <w:rsid w:val="00543555"/>
    <w:rsid w:val="00543710"/>
    <w:rsid w:val="00543DA7"/>
    <w:rsid w:val="005458B7"/>
    <w:rsid w:val="00545D26"/>
    <w:rsid w:val="00545DC4"/>
    <w:rsid w:val="00546DA6"/>
    <w:rsid w:val="00547DA3"/>
    <w:rsid w:val="00551CB2"/>
    <w:rsid w:val="00552415"/>
    <w:rsid w:val="00553059"/>
    <w:rsid w:val="0055465D"/>
    <w:rsid w:val="00554ADB"/>
    <w:rsid w:val="00554E64"/>
    <w:rsid w:val="00555172"/>
    <w:rsid w:val="00555588"/>
    <w:rsid w:val="005559B4"/>
    <w:rsid w:val="00556F6D"/>
    <w:rsid w:val="00557120"/>
    <w:rsid w:val="00560C46"/>
    <w:rsid w:val="0056180D"/>
    <w:rsid w:val="0056273F"/>
    <w:rsid w:val="0056292E"/>
    <w:rsid w:val="00563EE2"/>
    <w:rsid w:val="0056464C"/>
    <w:rsid w:val="00564856"/>
    <w:rsid w:val="00564984"/>
    <w:rsid w:val="00565384"/>
    <w:rsid w:val="00565A74"/>
    <w:rsid w:val="00565D94"/>
    <w:rsid w:val="0056626F"/>
    <w:rsid w:val="005664ED"/>
    <w:rsid w:val="00566DD4"/>
    <w:rsid w:val="00567A04"/>
    <w:rsid w:val="00567B1A"/>
    <w:rsid w:val="00567DE2"/>
    <w:rsid w:val="005704D4"/>
    <w:rsid w:val="00571469"/>
    <w:rsid w:val="00572120"/>
    <w:rsid w:val="005735ED"/>
    <w:rsid w:val="005737F1"/>
    <w:rsid w:val="00573C2F"/>
    <w:rsid w:val="005743DD"/>
    <w:rsid w:val="00575630"/>
    <w:rsid w:val="00575B81"/>
    <w:rsid w:val="00576B18"/>
    <w:rsid w:val="00576CE2"/>
    <w:rsid w:val="00577ED1"/>
    <w:rsid w:val="0058021D"/>
    <w:rsid w:val="00580B56"/>
    <w:rsid w:val="00580D9F"/>
    <w:rsid w:val="00580DA4"/>
    <w:rsid w:val="00580E1B"/>
    <w:rsid w:val="00580F75"/>
    <w:rsid w:val="0058141C"/>
    <w:rsid w:val="00582E74"/>
    <w:rsid w:val="005856CA"/>
    <w:rsid w:val="00586678"/>
    <w:rsid w:val="0059047B"/>
    <w:rsid w:val="005953B1"/>
    <w:rsid w:val="00595D33"/>
    <w:rsid w:val="00595F19"/>
    <w:rsid w:val="00596F2C"/>
    <w:rsid w:val="005A13F0"/>
    <w:rsid w:val="005A1590"/>
    <w:rsid w:val="005A1A99"/>
    <w:rsid w:val="005A1DDC"/>
    <w:rsid w:val="005A4D96"/>
    <w:rsid w:val="005A4E42"/>
    <w:rsid w:val="005B0B62"/>
    <w:rsid w:val="005B107E"/>
    <w:rsid w:val="005B235D"/>
    <w:rsid w:val="005B284A"/>
    <w:rsid w:val="005B285A"/>
    <w:rsid w:val="005B3666"/>
    <w:rsid w:val="005B483A"/>
    <w:rsid w:val="005B4E35"/>
    <w:rsid w:val="005B55F3"/>
    <w:rsid w:val="005B59DB"/>
    <w:rsid w:val="005B5ACF"/>
    <w:rsid w:val="005B6823"/>
    <w:rsid w:val="005B693F"/>
    <w:rsid w:val="005C0576"/>
    <w:rsid w:val="005C0835"/>
    <w:rsid w:val="005C0F83"/>
    <w:rsid w:val="005C172E"/>
    <w:rsid w:val="005C1BE6"/>
    <w:rsid w:val="005C2FBE"/>
    <w:rsid w:val="005C3F99"/>
    <w:rsid w:val="005C4839"/>
    <w:rsid w:val="005C5BBC"/>
    <w:rsid w:val="005C5E99"/>
    <w:rsid w:val="005C70BA"/>
    <w:rsid w:val="005C7902"/>
    <w:rsid w:val="005D12B9"/>
    <w:rsid w:val="005D1CD5"/>
    <w:rsid w:val="005D23A7"/>
    <w:rsid w:val="005D2C80"/>
    <w:rsid w:val="005D35EB"/>
    <w:rsid w:val="005D38DE"/>
    <w:rsid w:val="005D3C9D"/>
    <w:rsid w:val="005D457C"/>
    <w:rsid w:val="005D5B93"/>
    <w:rsid w:val="005D6354"/>
    <w:rsid w:val="005D6449"/>
    <w:rsid w:val="005D6515"/>
    <w:rsid w:val="005D69D7"/>
    <w:rsid w:val="005D6DB9"/>
    <w:rsid w:val="005E094F"/>
    <w:rsid w:val="005E0A96"/>
    <w:rsid w:val="005E0BFD"/>
    <w:rsid w:val="005E1E8A"/>
    <w:rsid w:val="005E3515"/>
    <w:rsid w:val="005E4E7A"/>
    <w:rsid w:val="005E654C"/>
    <w:rsid w:val="005E702B"/>
    <w:rsid w:val="005E70A7"/>
    <w:rsid w:val="005E74D4"/>
    <w:rsid w:val="005E7684"/>
    <w:rsid w:val="005F004B"/>
    <w:rsid w:val="005F08CC"/>
    <w:rsid w:val="005F109C"/>
    <w:rsid w:val="005F1ECA"/>
    <w:rsid w:val="005F5209"/>
    <w:rsid w:val="005F5703"/>
    <w:rsid w:val="005F5DBD"/>
    <w:rsid w:val="005F785D"/>
    <w:rsid w:val="0060007C"/>
    <w:rsid w:val="00600DC6"/>
    <w:rsid w:val="00601382"/>
    <w:rsid w:val="00601412"/>
    <w:rsid w:val="006023DE"/>
    <w:rsid w:val="00602BC3"/>
    <w:rsid w:val="00602FDE"/>
    <w:rsid w:val="00603C4B"/>
    <w:rsid w:val="006041D1"/>
    <w:rsid w:val="006044B9"/>
    <w:rsid w:val="00604D33"/>
    <w:rsid w:val="00604D8B"/>
    <w:rsid w:val="00605071"/>
    <w:rsid w:val="006071AA"/>
    <w:rsid w:val="006073E7"/>
    <w:rsid w:val="006075E8"/>
    <w:rsid w:val="00607747"/>
    <w:rsid w:val="00607980"/>
    <w:rsid w:val="00610DDD"/>
    <w:rsid w:val="006112C1"/>
    <w:rsid w:val="00611899"/>
    <w:rsid w:val="0061299F"/>
    <w:rsid w:val="006136E7"/>
    <w:rsid w:val="00615F82"/>
    <w:rsid w:val="00616AA6"/>
    <w:rsid w:val="00620623"/>
    <w:rsid w:val="00620E57"/>
    <w:rsid w:val="00621651"/>
    <w:rsid w:val="006226EA"/>
    <w:rsid w:val="0062301F"/>
    <w:rsid w:val="00623484"/>
    <w:rsid w:val="00625229"/>
    <w:rsid w:val="0062528D"/>
    <w:rsid w:val="0062533D"/>
    <w:rsid w:val="00626370"/>
    <w:rsid w:val="00627DB9"/>
    <w:rsid w:val="00630038"/>
    <w:rsid w:val="006301BA"/>
    <w:rsid w:val="006309C1"/>
    <w:rsid w:val="006312DD"/>
    <w:rsid w:val="00631A9F"/>
    <w:rsid w:val="00633943"/>
    <w:rsid w:val="006347B5"/>
    <w:rsid w:val="00635FD5"/>
    <w:rsid w:val="00637E35"/>
    <w:rsid w:val="00641975"/>
    <w:rsid w:val="00641DDF"/>
    <w:rsid w:val="00642244"/>
    <w:rsid w:val="00642868"/>
    <w:rsid w:val="00642B15"/>
    <w:rsid w:val="00643C3A"/>
    <w:rsid w:val="006442DD"/>
    <w:rsid w:val="006450B7"/>
    <w:rsid w:val="00645979"/>
    <w:rsid w:val="0064614D"/>
    <w:rsid w:val="006467F4"/>
    <w:rsid w:val="00647C21"/>
    <w:rsid w:val="00647E09"/>
    <w:rsid w:val="006505FB"/>
    <w:rsid w:val="00650A94"/>
    <w:rsid w:val="00650DA8"/>
    <w:rsid w:val="00651F8D"/>
    <w:rsid w:val="00652787"/>
    <w:rsid w:val="00654739"/>
    <w:rsid w:val="006549F9"/>
    <w:rsid w:val="00654AE3"/>
    <w:rsid w:val="00654BBC"/>
    <w:rsid w:val="00654DB0"/>
    <w:rsid w:val="0065572C"/>
    <w:rsid w:val="006557A0"/>
    <w:rsid w:val="006560E3"/>
    <w:rsid w:val="00656433"/>
    <w:rsid w:val="0065647A"/>
    <w:rsid w:val="00656CD7"/>
    <w:rsid w:val="006574A7"/>
    <w:rsid w:val="00657574"/>
    <w:rsid w:val="00657593"/>
    <w:rsid w:val="00657B98"/>
    <w:rsid w:val="006611F1"/>
    <w:rsid w:val="00661376"/>
    <w:rsid w:val="006623F5"/>
    <w:rsid w:val="00662D17"/>
    <w:rsid w:val="00663C7B"/>
    <w:rsid w:val="00665D10"/>
    <w:rsid w:val="006665E7"/>
    <w:rsid w:val="00666A57"/>
    <w:rsid w:val="00666E31"/>
    <w:rsid w:val="0066779E"/>
    <w:rsid w:val="00667DDD"/>
    <w:rsid w:val="006706CA"/>
    <w:rsid w:val="00670FFA"/>
    <w:rsid w:val="006710FA"/>
    <w:rsid w:val="00671350"/>
    <w:rsid w:val="00671A92"/>
    <w:rsid w:val="00672618"/>
    <w:rsid w:val="006729C9"/>
    <w:rsid w:val="0067393E"/>
    <w:rsid w:val="00674C29"/>
    <w:rsid w:val="00674F31"/>
    <w:rsid w:val="0067590F"/>
    <w:rsid w:val="00676A1A"/>
    <w:rsid w:val="006771E9"/>
    <w:rsid w:val="00677E0A"/>
    <w:rsid w:val="00677FF3"/>
    <w:rsid w:val="00680C7E"/>
    <w:rsid w:val="006825B3"/>
    <w:rsid w:val="00682F6A"/>
    <w:rsid w:val="00683B3D"/>
    <w:rsid w:val="00683B7B"/>
    <w:rsid w:val="006852B9"/>
    <w:rsid w:val="006854B4"/>
    <w:rsid w:val="006857B4"/>
    <w:rsid w:val="00685ECC"/>
    <w:rsid w:val="006868AB"/>
    <w:rsid w:val="00686F16"/>
    <w:rsid w:val="00687062"/>
    <w:rsid w:val="00687C6B"/>
    <w:rsid w:val="00692D83"/>
    <w:rsid w:val="00693614"/>
    <w:rsid w:val="0069430C"/>
    <w:rsid w:val="006943C3"/>
    <w:rsid w:val="00694FAB"/>
    <w:rsid w:val="006951B9"/>
    <w:rsid w:val="00695531"/>
    <w:rsid w:val="006966B4"/>
    <w:rsid w:val="00696E41"/>
    <w:rsid w:val="006973C0"/>
    <w:rsid w:val="0069756C"/>
    <w:rsid w:val="006A1020"/>
    <w:rsid w:val="006A1516"/>
    <w:rsid w:val="006A2F3D"/>
    <w:rsid w:val="006A45B8"/>
    <w:rsid w:val="006A4F06"/>
    <w:rsid w:val="006A5096"/>
    <w:rsid w:val="006A59B7"/>
    <w:rsid w:val="006B0DE4"/>
    <w:rsid w:val="006B1659"/>
    <w:rsid w:val="006B16E2"/>
    <w:rsid w:val="006B1AB7"/>
    <w:rsid w:val="006B2D2F"/>
    <w:rsid w:val="006B36A0"/>
    <w:rsid w:val="006B4587"/>
    <w:rsid w:val="006B6243"/>
    <w:rsid w:val="006B7D29"/>
    <w:rsid w:val="006C0972"/>
    <w:rsid w:val="006C0A90"/>
    <w:rsid w:val="006C0DBE"/>
    <w:rsid w:val="006C32AD"/>
    <w:rsid w:val="006C5096"/>
    <w:rsid w:val="006D0F48"/>
    <w:rsid w:val="006D16A9"/>
    <w:rsid w:val="006D1DD0"/>
    <w:rsid w:val="006D3BDC"/>
    <w:rsid w:val="006D48C9"/>
    <w:rsid w:val="006D63E5"/>
    <w:rsid w:val="006D6DCD"/>
    <w:rsid w:val="006D7744"/>
    <w:rsid w:val="006E0805"/>
    <w:rsid w:val="006E1523"/>
    <w:rsid w:val="006E2599"/>
    <w:rsid w:val="006E30B9"/>
    <w:rsid w:val="006E3855"/>
    <w:rsid w:val="006E3C07"/>
    <w:rsid w:val="006E3DB6"/>
    <w:rsid w:val="006E4C6A"/>
    <w:rsid w:val="006E61B4"/>
    <w:rsid w:val="006E68CE"/>
    <w:rsid w:val="006E692A"/>
    <w:rsid w:val="006E751C"/>
    <w:rsid w:val="006E75CD"/>
    <w:rsid w:val="006F043E"/>
    <w:rsid w:val="006F0BC0"/>
    <w:rsid w:val="006F16D0"/>
    <w:rsid w:val="006F352B"/>
    <w:rsid w:val="006F3B27"/>
    <w:rsid w:val="006F58ED"/>
    <w:rsid w:val="006F5E1C"/>
    <w:rsid w:val="006F76EB"/>
    <w:rsid w:val="006F79EE"/>
    <w:rsid w:val="00700343"/>
    <w:rsid w:val="007009F7"/>
    <w:rsid w:val="007018A5"/>
    <w:rsid w:val="00702019"/>
    <w:rsid w:val="00705E9D"/>
    <w:rsid w:val="00707EBF"/>
    <w:rsid w:val="00710A03"/>
    <w:rsid w:val="00712EB0"/>
    <w:rsid w:val="00712FAD"/>
    <w:rsid w:val="00714C5B"/>
    <w:rsid w:val="00714EF5"/>
    <w:rsid w:val="007151C6"/>
    <w:rsid w:val="00715312"/>
    <w:rsid w:val="00715EF3"/>
    <w:rsid w:val="00715FA1"/>
    <w:rsid w:val="00716CFA"/>
    <w:rsid w:val="007177AE"/>
    <w:rsid w:val="00717849"/>
    <w:rsid w:val="00720C19"/>
    <w:rsid w:val="00720C3D"/>
    <w:rsid w:val="00721082"/>
    <w:rsid w:val="007214EA"/>
    <w:rsid w:val="00721BA8"/>
    <w:rsid w:val="007221E9"/>
    <w:rsid w:val="00722586"/>
    <w:rsid w:val="00722B7F"/>
    <w:rsid w:val="00722DF9"/>
    <w:rsid w:val="00723E3E"/>
    <w:rsid w:val="00723EEC"/>
    <w:rsid w:val="00727866"/>
    <w:rsid w:val="007278AC"/>
    <w:rsid w:val="00727A12"/>
    <w:rsid w:val="00730B73"/>
    <w:rsid w:val="0073115E"/>
    <w:rsid w:val="007318C8"/>
    <w:rsid w:val="0073262B"/>
    <w:rsid w:val="007330B8"/>
    <w:rsid w:val="007345E3"/>
    <w:rsid w:val="00734DFD"/>
    <w:rsid w:val="007359A9"/>
    <w:rsid w:val="00735EEE"/>
    <w:rsid w:val="00737086"/>
    <w:rsid w:val="007412BB"/>
    <w:rsid w:val="007416BC"/>
    <w:rsid w:val="00741CCB"/>
    <w:rsid w:val="0074267E"/>
    <w:rsid w:val="00742B02"/>
    <w:rsid w:val="00742CF4"/>
    <w:rsid w:val="007437B6"/>
    <w:rsid w:val="00743BDF"/>
    <w:rsid w:val="00743C52"/>
    <w:rsid w:val="00745297"/>
    <w:rsid w:val="00746550"/>
    <w:rsid w:val="007501BB"/>
    <w:rsid w:val="0075103E"/>
    <w:rsid w:val="0075167C"/>
    <w:rsid w:val="0075395D"/>
    <w:rsid w:val="00753D5C"/>
    <w:rsid w:val="00753E48"/>
    <w:rsid w:val="007541AB"/>
    <w:rsid w:val="00754899"/>
    <w:rsid w:val="00756328"/>
    <w:rsid w:val="00756F28"/>
    <w:rsid w:val="007577CF"/>
    <w:rsid w:val="007579D6"/>
    <w:rsid w:val="007605FA"/>
    <w:rsid w:val="00760737"/>
    <w:rsid w:val="00760E01"/>
    <w:rsid w:val="00761218"/>
    <w:rsid w:val="007614E6"/>
    <w:rsid w:val="00761B0A"/>
    <w:rsid w:val="007621D7"/>
    <w:rsid w:val="007623CB"/>
    <w:rsid w:val="00764664"/>
    <w:rsid w:val="00765D33"/>
    <w:rsid w:val="007667FE"/>
    <w:rsid w:val="00766C01"/>
    <w:rsid w:val="00767646"/>
    <w:rsid w:val="00767CBC"/>
    <w:rsid w:val="00767D3B"/>
    <w:rsid w:val="00767DCF"/>
    <w:rsid w:val="00770634"/>
    <w:rsid w:val="00771EB0"/>
    <w:rsid w:val="007729D2"/>
    <w:rsid w:val="00772CAA"/>
    <w:rsid w:val="007737D3"/>
    <w:rsid w:val="007742C3"/>
    <w:rsid w:val="0077457C"/>
    <w:rsid w:val="0077562D"/>
    <w:rsid w:val="00775950"/>
    <w:rsid w:val="00776291"/>
    <w:rsid w:val="007764B1"/>
    <w:rsid w:val="00776930"/>
    <w:rsid w:val="00777111"/>
    <w:rsid w:val="007776D9"/>
    <w:rsid w:val="007814AE"/>
    <w:rsid w:val="00782C40"/>
    <w:rsid w:val="0078378B"/>
    <w:rsid w:val="00783D3E"/>
    <w:rsid w:val="00785970"/>
    <w:rsid w:val="00785A60"/>
    <w:rsid w:val="00785ECB"/>
    <w:rsid w:val="00786F25"/>
    <w:rsid w:val="0078780E"/>
    <w:rsid w:val="00790418"/>
    <w:rsid w:val="0079095C"/>
    <w:rsid w:val="00790C35"/>
    <w:rsid w:val="00791D6E"/>
    <w:rsid w:val="00792E82"/>
    <w:rsid w:val="007936D9"/>
    <w:rsid w:val="00794ADF"/>
    <w:rsid w:val="00795026"/>
    <w:rsid w:val="007961A9"/>
    <w:rsid w:val="0079641A"/>
    <w:rsid w:val="007968E7"/>
    <w:rsid w:val="007A04FA"/>
    <w:rsid w:val="007A099D"/>
    <w:rsid w:val="007A1B02"/>
    <w:rsid w:val="007A2C54"/>
    <w:rsid w:val="007A3B12"/>
    <w:rsid w:val="007A4500"/>
    <w:rsid w:val="007A49E7"/>
    <w:rsid w:val="007A516E"/>
    <w:rsid w:val="007A68AB"/>
    <w:rsid w:val="007A6B4C"/>
    <w:rsid w:val="007A76F8"/>
    <w:rsid w:val="007A7947"/>
    <w:rsid w:val="007B05D1"/>
    <w:rsid w:val="007B1C6E"/>
    <w:rsid w:val="007B29F5"/>
    <w:rsid w:val="007B3DC0"/>
    <w:rsid w:val="007B3E14"/>
    <w:rsid w:val="007B4F8E"/>
    <w:rsid w:val="007B551D"/>
    <w:rsid w:val="007B5573"/>
    <w:rsid w:val="007B5981"/>
    <w:rsid w:val="007B7474"/>
    <w:rsid w:val="007B7517"/>
    <w:rsid w:val="007C1093"/>
    <w:rsid w:val="007C1E10"/>
    <w:rsid w:val="007C2586"/>
    <w:rsid w:val="007C3C59"/>
    <w:rsid w:val="007C4D53"/>
    <w:rsid w:val="007C617A"/>
    <w:rsid w:val="007C6815"/>
    <w:rsid w:val="007C6A38"/>
    <w:rsid w:val="007C75C0"/>
    <w:rsid w:val="007D1B7B"/>
    <w:rsid w:val="007D1DBF"/>
    <w:rsid w:val="007D25D5"/>
    <w:rsid w:val="007D42DA"/>
    <w:rsid w:val="007D4AF1"/>
    <w:rsid w:val="007D538F"/>
    <w:rsid w:val="007D69AC"/>
    <w:rsid w:val="007D6D33"/>
    <w:rsid w:val="007D7060"/>
    <w:rsid w:val="007D7604"/>
    <w:rsid w:val="007D7629"/>
    <w:rsid w:val="007E14E6"/>
    <w:rsid w:val="007E2533"/>
    <w:rsid w:val="007E2669"/>
    <w:rsid w:val="007E415C"/>
    <w:rsid w:val="007E480D"/>
    <w:rsid w:val="007E4CC2"/>
    <w:rsid w:val="007E5000"/>
    <w:rsid w:val="007E5F05"/>
    <w:rsid w:val="007E7DB4"/>
    <w:rsid w:val="007F0216"/>
    <w:rsid w:val="007F126B"/>
    <w:rsid w:val="007F188E"/>
    <w:rsid w:val="007F23C7"/>
    <w:rsid w:val="007F2D1C"/>
    <w:rsid w:val="007F33F8"/>
    <w:rsid w:val="007F3AA1"/>
    <w:rsid w:val="007F3CC3"/>
    <w:rsid w:val="007F45EC"/>
    <w:rsid w:val="007F4E5E"/>
    <w:rsid w:val="007F5277"/>
    <w:rsid w:val="007F56C7"/>
    <w:rsid w:val="007F6054"/>
    <w:rsid w:val="007F754A"/>
    <w:rsid w:val="008000AD"/>
    <w:rsid w:val="00800E74"/>
    <w:rsid w:val="00802570"/>
    <w:rsid w:val="0080296F"/>
    <w:rsid w:val="008029C8"/>
    <w:rsid w:val="008033EB"/>
    <w:rsid w:val="008044B7"/>
    <w:rsid w:val="00805675"/>
    <w:rsid w:val="0080609B"/>
    <w:rsid w:val="00806E6C"/>
    <w:rsid w:val="00813148"/>
    <w:rsid w:val="008133FC"/>
    <w:rsid w:val="008153B5"/>
    <w:rsid w:val="008162CA"/>
    <w:rsid w:val="00817DFF"/>
    <w:rsid w:val="00820646"/>
    <w:rsid w:val="00823070"/>
    <w:rsid w:val="00823705"/>
    <w:rsid w:val="0082392E"/>
    <w:rsid w:val="00824D2D"/>
    <w:rsid w:val="00825024"/>
    <w:rsid w:val="008256B6"/>
    <w:rsid w:val="00826B53"/>
    <w:rsid w:val="00827489"/>
    <w:rsid w:val="0082783D"/>
    <w:rsid w:val="00827B5D"/>
    <w:rsid w:val="00830CD8"/>
    <w:rsid w:val="00830E10"/>
    <w:rsid w:val="00830F87"/>
    <w:rsid w:val="00831A03"/>
    <w:rsid w:val="00831DA4"/>
    <w:rsid w:val="008329F5"/>
    <w:rsid w:val="00832A16"/>
    <w:rsid w:val="00834237"/>
    <w:rsid w:val="008342CB"/>
    <w:rsid w:val="00835C58"/>
    <w:rsid w:val="008366EB"/>
    <w:rsid w:val="00836E9C"/>
    <w:rsid w:val="008379EC"/>
    <w:rsid w:val="00837A93"/>
    <w:rsid w:val="00840038"/>
    <w:rsid w:val="00840220"/>
    <w:rsid w:val="00841700"/>
    <w:rsid w:val="0084197D"/>
    <w:rsid w:val="00842754"/>
    <w:rsid w:val="008430A9"/>
    <w:rsid w:val="00844113"/>
    <w:rsid w:val="0084426C"/>
    <w:rsid w:val="0084469F"/>
    <w:rsid w:val="008457F6"/>
    <w:rsid w:val="008460F1"/>
    <w:rsid w:val="00846431"/>
    <w:rsid w:val="00846B57"/>
    <w:rsid w:val="0084723C"/>
    <w:rsid w:val="00847422"/>
    <w:rsid w:val="00847572"/>
    <w:rsid w:val="00847DF9"/>
    <w:rsid w:val="0085107D"/>
    <w:rsid w:val="00851EA1"/>
    <w:rsid w:val="008522DD"/>
    <w:rsid w:val="00852592"/>
    <w:rsid w:val="00852919"/>
    <w:rsid w:val="00852BD9"/>
    <w:rsid w:val="0085370A"/>
    <w:rsid w:val="00853B5F"/>
    <w:rsid w:val="00853DFD"/>
    <w:rsid w:val="008556B4"/>
    <w:rsid w:val="00855B0C"/>
    <w:rsid w:val="00856194"/>
    <w:rsid w:val="00856575"/>
    <w:rsid w:val="0085670A"/>
    <w:rsid w:val="00856BBF"/>
    <w:rsid w:val="008571F4"/>
    <w:rsid w:val="008606AD"/>
    <w:rsid w:val="008606C8"/>
    <w:rsid w:val="00861C7E"/>
    <w:rsid w:val="00862AF3"/>
    <w:rsid w:val="00862C0B"/>
    <w:rsid w:val="00863421"/>
    <w:rsid w:val="008655E3"/>
    <w:rsid w:val="0086593B"/>
    <w:rsid w:val="0086642C"/>
    <w:rsid w:val="00866C29"/>
    <w:rsid w:val="00866C74"/>
    <w:rsid w:val="008673C2"/>
    <w:rsid w:val="008701BB"/>
    <w:rsid w:val="00871AF3"/>
    <w:rsid w:val="0087209D"/>
    <w:rsid w:val="00873D07"/>
    <w:rsid w:val="0087466F"/>
    <w:rsid w:val="00874D11"/>
    <w:rsid w:val="00875289"/>
    <w:rsid w:val="008758AA"/>
    <w:rsid w:val="00875E63"/>
    <w:rsid w:val="00880089"/>
    <w:rsid w:val="0088058E"/>
    <w:rsid w:val="0088090D"/>
    <w:rsid w:val="00881268"/>
    <w:rsid w:val="00882DCE"/>
    <w:rsid w:val="00882F32"/>
    <w:rsid w:val="00883FB0"/>
    <w:rsid w:val="0088428B"/>
    <w:rsid w:val="00884910"/>
    <w:rsid w:val="00885862"/>
    <w:rsid w:val="00885A34"/>
    <w:rsid w:val="00886754"/>
    <w:rsid w:val="00887095"/>
    <w:rsid w:val="0088774A"/>
    <w:rsid w:val="00887E29"/>
    <w:rsid w:val="0089024E"/>
    <w:rsid w:val="008907E0"/>
    <w:rsid w:val="008908DF"/>
    <w:rsid w:val="00891E24"/>
    <w:rsid w:val="00892A47"/>
    <w:rsid w:val="008934C4"/>
    <w:rsid w:val="00895B06"/>
    <w:rsid w:val="00895D7D"/>
    <w:rsid w:val="008967E9"/>
    <w:rsid w:val="00896858"/>
    <w:rsid w:val="00896FFE"/>
    <w:rsid w:val="008A118B"/>
    <w:rsid w:val="008A15E2"/>
    <w:rsid w:val="008A2448"/>
    <w:rsid w:val="008A37B4"/>
    <w:rsid w:val="008A43C1"/>
    <w:rsid w:val="008A4929"/>
    <w:rsid w:val="008A4C2B"/>
    <w:rsid w:val="008A6AB2"/>
    <w:rsid w:val="008A73F4"/>
    <w:rsid w:val="008A7DDE"/>
    <w:rsid w:val="008A7EE5"/>
    <w:rsid w:val="008B068F"/>
    <w:rsid w:val="008B1DD2"/>
    <w:rsid w:val="008B26E8"/>
    <w:rsid w:val="008B2B5B"/>
    <w:rsid w:val="008B3777"/>
    <w:rsid w:val="008B3C99"/>
    <w:rsid w:val="008B3D80"/>
    <w:rsid w:val="008B418C"/>
    <w:rsid w:val="008B4F6E"/>
    <w:rsid w:val="008B5F38"/>
    <w:rsid w:val="008B68FB"/>
    <w:rsid w:val="008B69B9"/>
    <w:rsid w:val="008B6BC8"/>
    <w:rsid w:val="008B76EB"/>
    <w:rsid w:val="008C098D"/>
    <w:rsid w:val="008C09CD"/>
    <w:rsid w:val="008C15FF"/>
    <w:rsid w:val="008C2080"/>
    <w:rsid w:val="008C3436"/>
    <w:rsid w:val="008C3D3A"/>
    <w:rsid w:val="008C4986"/>
    <w:rsid w:val="008C5557"/>
    <w:rsid w:val="008C584F"/>
    <w:rsid w:val="008C5904"/>
    <w:rsid w:val="008D01D0"/>
    <w:rsid w:val="008D097E"/>
    <w:rsid w:val="008D0E71"/>
    <w:rsid w:val="008D1152"/>
    <w:rsid w:val="008D12C1"/>
    <w:rsid w:val="008D2CC3"/>
    <w:rsid w:val="008D2F0C"/>
    <w:rsid w:val="008D72F8"/>
    <w:rsid w:val="008D7688"/>
    <w:rsid w:val="008E06A4"/>
    <w:rsid w:val="008E07BE"/>
    <w:rsid w:val="008E14A4"/>
    <w:rsid w:val="008E185D"/>
    <w:rsid w:val="008E2B54"/>
    <w:rsid w:val="008E44A7"/>
    <w:rsid w:val="008E5B7A"/>
    <w:rsid w:val="008E5EFC"/>
    <w:rsid w:val="008E5FD9"/>
    <w:rsid w:val="008E66A1"/>
    <w:rsid w:val="008F0176"/>
    <w:rsid w:val="008F106F"/>
    <w:rsid w:val="008F14A6"/>
    <w:rsid w:val="008F1E36"/>
    <w:rsid w:val="008F3298"/>
    <w:rsid w:val="008F3599"/>
    <w:rsid w:val="008F4FFC"/>
    <w:rsid w:val="008F58A6"/>
    <w:rsid w:val="008F6393"/>
    <w:rsid w:val="008F7359"/>
    <w:rsid w:val="008F7670"/>
    <w:rsid w:val="008F797B"/>
    <w:rsid w:val="00900178"/>
    <w:rsid w:val="009013BA"/>
    <w:rsid w:val="0090148B"/>
    <w:rsid w:val="00901E12"/>
    <w:rsid w:val="009020E2"/>
    <w:rsid w:val="009020F5"/>
    <w:rsid w:val="0090262D"/>
    <w:rsid w:val="00903235"/>
    <w:rsid w:val="00903E15"/>
    <w:rsid w:val="009042B0"/>
    <w:rsid w:val="0090445F"/>
    <w:rsid w:val="00905224"/>
    <w:rsid w:val="009058A1"/>
    <w:rsid w:val="00906BFD"/>
    <w:rsid w:val="009074E6"/>
    <w:rsid w:val="00907789"/>
    <w:rsid w:val="009078F7"/>
    <w:rsid w:val="009079FE"/>
    <w:rsid w:val="009106BE"/>
    <w:rsid w:val="00911CCC"/>
    <w:rsid w:val="00912411"/>
    <w:rsid w:val="00912D77"/>
    <w:rsid w:val="009139C4"/>
    <w:rsid w:val="00914B9B"/>
    <w:rsid w:val="00914ECE"/>
    <w:rsid w:val="00914EF5"/>
    <w:rsid w:val="0091523D"/>
    <w:rsid w:val="009159A6"/>
    <w:rsid w:val="0091614B"/>
    <w:rsid w:val="00917363"/>
    <w:rsid w:val="00917BB8"/>
    <w:rsid w:val="009201B3"/>
    <w:rsid w:val="009201C2"/>
    <w:rsid w:val="00921828"/>
    <w:rsid w:val="0092345F"/>
    <w:rsid w:val="00925E0D"/>
    <w:rsid w:val="0092735E"/>
    <w:rsid w:val="00930134"/>
    <w:rsid w:val="00930776"/>
    <w:rsid w:val="009324BB"/>
    <w:rsid w:val="00933004"/>
    <w:rsid w:val="009337FF"/>
    <w:rsid w:val="0093496F"/>
    <w:rsid w:val="00935673"/>
    <w:rsid w:val="00935A6C"/>
    <w:rsid w:val="00935E20"/>
    <w:rsid w:val="0093790C"/>
    <w:rsid w:val="00937A56"/>
    <w:rsid w:val="00937F11"/>
    <w:rsid w:val="00937F9B"/>
    <w:rsid w:val="00941967"/>
    <w:rsid w:val="00941AE7"/>
    <w:rsid w:val="00941FC6"/>
    <w:rsid w:val="00943319"/>
    <w:rsid w:val="00943745"/>
    <w:rsid w:val="00943920"/>
    <w:rsid w:val="009439A8"/>
    <w:rsid w:val="00945A53"/>
    <w:rsid w:val="009468E8"/>
    <w:rsid w:val="00947A12"/>
    <w:rsid w:val="00950E4D"/>
    <w:rsid w:val="00951B1E"/>
    <w:rsid w:val="00951EF8"/>
    <w:rsid w:val="0095266C"/>
    <w:rsid w:val="00952AED"/>
    <w:rsid w:val="00953425"/>
    <w:rsid w:val="00954560"/>
    <w:rsid w:val="00954964"/>
    <w:rsid w:val="00954C8F"/>
    <w:rsid w:val="00954E72"/>
    <w:rsid w:val="00955069"/>
    <w:rsid w:val="00955075"/>
    <w:rsid w:val="009558E4"/>
    <w:rsid w:val="00956BB5"/>
    <w:rsid w:val="00956E32"/>
    <w:rsid w:val="00957700"/>
    <w:rsid w:val="00957CCE"/>
    <w:rsid w:val="0096037D"/>
    <w:rsid w:val="00960587"/>
    <w:rsid w:val="00961005"/>
    <w:rsid w:val="009611BF"/>
    <w:rsid w:val="00961971"/>
    <w:rsid w:val="00961ED3"/>
    <w:rsid w:val="009626FB"/>
    <w:rsid w:val="00962952"/>
    <w:rsid w:val="00962DF7"/>
    <w:rsid w:val="00963652"/>
    <w:rsid w:val="00963A3B"/>
    <w:rsid w:val="00966043"/>
    <w:rsid w:val="00966F0B"/>
    <w:rsid w:val="00967109"/>
    <w:rsid w:val="0096739C"/>
    <w:rsid w:val="00967B54"/>
    <w:rsid w:val="00970623"/>
    <w:rsid w:val="009716B8"/>
    <w:rsid w:val="00972810"/>
    <w:rsid w:val="00974448"/>
    <w:rsid w:val="00977924"/>
    <w:rsid w:val="009817FC"/>
    <w:rsid w:val="00981DE7"/>
    <w:rsid w:val="00981E29"/>
    <w:rsid w:val="00982948"/>
    <w:rsid w:val="00983B9A"/>
    <w:rsid w:val="00983D92"/>
    <w:rsid w:val="009851EE"/>
    <w:rsid w:val="00985F6B"/>
    <w:rsid w:val="0098669F"/>
    <w:rsid w:val="009902FD"/>
    <w:rsid w:val="00991682"/>
    <w:rsid w:val="00992D6C"/>
    <w:rsid w:val="00993B23"/>
    <w:rsid w:val="00993B69"/>
    <w:rsid w:val="009942BC"/>
    <w:rsid w:val="009950E0"/>
    <w:rsid w:val="00995DFB"/>
    <w:rsid w:val="009967CD"/>
    <w:rsid w:val="009977FF"/>
    <w:rsid w:val="00997898"/>
    <w:rsid w:val="009A088B"/>
    <w:rsid w:val="009A0A4B"/>
    <w:rsid w:val="009A0F9A"/>
    <w:rsid w:val="009A13C5"/>
    <w:rsid w:val="009A1C7B"/>
    <w:rsid w:val="009A2DF5"/>
    <w:rsid w:val="009A48AD"/>
    <w:rsid w:val="009A50E5"/>
    <w:rsid w:val="009A657F"/>
    <w:rsid w:val="009A7221"/>
    <w:rsid w:val="009A77BC"/>
    <w:rsid w:val="009A7D73"/>
    <w:rsid w:val="009B012D"/>
    <w:rsid w:val="009B0B25"/>
    <w:rsid w:val="009B0BD4"/>
    <w:rsid w:val="009B0CD8"/>
    <w:rsid w:val="009B41F1"/>
    <w:rsid w:val="009B42A6"/>
    <w:rsid w:val="009B499E"/>
    <w:rsid w:val="009B4E23"/>
    <w:rsid w:val="009B4E49"/>
    <w:rsid w:val="009B5F08"/>
    <w:rsid w:val="009B65AF"/>
    <w:rsid w:val="009B6A06"/>
    <w:rsid w:val="009B77D2"/>
    <w:rsid w:val="009B7A44"/>
    <w:rsid w:val="009C0BBA"/>
    <w:rsid w:val="009C10B5"/>
    <w:rsid w:val="009C2736"/>
    <w:rsid w:val="009C2853"/>
    <w:rsid w:val="009C42C6"/>
    <w:rsid w:val="009C4A5C"/>
    <w:rsid w:val="009C4AD1"/>
    <w:rsid w:val="009C50D5"/>
    <w:rsid w:val="009C5A34"/>
    <w:rsid w:val="009C6910"/>
    <w:rsid w:val="009C77E8"/>
    <w:rsid w:val="009C7F75"/>
    <w:rsid w:val="009D057A"/>
    <w:rsid w:val="009D1343"/>
    <w:rsid w:val="009D1EF8"/>
    <w:rsid w:val="009D2120"/>
    <w:rsid w:val="009D21AE"/>
    <w:rsid w:val="009D41FA"/>
    <w:rsid w:val="009D4C21"/>
    <w:rsid w:val="009D4EFA"/>
    <w:rsid w:val="009D5D39"/>
    <w:rsid w:val="009D5E8E"/>
    <w:rsid w:val="009E0318"/>
    <w:rsid w:val="009E1420"/>
    <w:rsid w:val="009E17A5"/>
    <w:rsid w:val="009E4419"/>
    <w:rsid w:val="009E5258"/>
    <w:rsid w:val="009E5CF8"/>
    <w:rsid w:val="009E6C0D"/>
    <w:rsid w:val="009E7B7B"/>
    <w:rsid w:val="009F0103"/>
    <w:rsid w:val="009F0D4C"/>
    <w:rsid w:val="009F131F"/>
    <w:rsid w:val="009F1968"/>
    <w:rsid w:val="009F1FAA"/>
    <w:rsid w:val="009F221A"/>
    <w:rsid w:val="009F3227"/>
    <w:rsid w:val="009F3917"/>
    <w:rsid w:val="009F409D"/>
    <w:rsid w:val="009F4B62"/>
    <w:rsid w:val="009F5FCC"/>
    <w:rsid w:val="009F6066"/>
    <w:rsid w:val="009F63FF"/>
    <w:rsid w:val="009F7070"/>
    <w:rsid w:val="009F7B4E"/>
    <w:rsid w:val="00A0092F"/>
    <w:rsid w:val="00A00B13"/>
    <w:rsid w:val="00A00D59"/>
    <w:rsid w:val="00A014A0"/>
    <w:rsid w:val="00A035A7"/>
    <w:rsid w:val="00A03DEF"/>
    <w:rsid w:val="00A03FF6"/>
    <w:rsid w:val="00A051B9"/>
    <w:rsid w:val="00A052EF"/>
    <w:rsid w:val="00A054EE"/>
    <w:rsid w:val="00A055C9"/>
    <w:rsid w:val="00A0564D"/>
    <w:rsid w:val="00A06910"/>
    <w:rsid w:val="00A0714C"/>
    <w:rsid w:val="00A07B5F"/>
    <w:rsid w:val="00A07BD9"/>
    <w:rsid w:val="00A07CEF"/>
    <w:rsid w:val="00A12315"/>
    <w:rsid w:val="00A126C3"/>
    <w:rsid w:val="00A12BB1"/>
    <w:rsid w:val="00A12F0A"/>
    <w:rsid w:val="00A134E8"/>
    <w:rsid w:val="00A14169"/>
    <w:rsid w:val="00A16458"/>
    <w:rsid w:val="00A16C17"/>
    <w:rsid w:val="00A16C8C"/>
    <w:rsid w:val="00A204C4"/>
    <w:rsid w:val="00A2174E"/>
    <w:rsid w:val="00A2180B"/>
    <w:rsid w:val="00A22273"/>
    <w:rsid w:val="00A2267B"/>
    <w:rsid w:val="00A22906"/>
    <w:rsid w:val="00A22DBA"/>
    <w:rsid w:val="00A23C06"/>
    <w:rsid w:val="00A2582E"/>
    <w:rsid w:val="00A27D44"/>
    <w:rsid w:val="00A27F36"/>
    <w:rsid w:val="00A30AC7"/>
    <w:rsid w:val="00A30D51"/>
    <w:rsid w:val="00A311CC"/>
    <w:rsid w:val="00A327D6"/>
    <w:rsid w:val="00A32DA7"/>
    <w:rsid w:val="00A337BF"/>
    <w:rsid w:val="00A33AA2"/>
    <w:rsid w:val="00A359AB"/>
    <w:rsid w:val="00A35DFB"/>
    <w:rsid w:val="00A365DE"/>
    <w:rsid w:val="00A36E45"/>
    <w:rsid w:val="00A40478"/>
    <w:rsid w:val="00A40FA4"/>
    <w:rsid w:val="00A417D2"/>
    <w:rsid w:val="00A42528"/>
    <w:rsid w:val="00A42B61"/>
    <w:rsid w:val="00A42F8C"/>
    <w:rsid w:val="00A43DF9"/>
    <w:rsid w:val="00A4591E"/>
    <w:rsid w:val="00A45A05"/>
    <w:rsid w:val="00A45BB6"/>
    <w:rsid w:val="00A462D7"/>
    <w:rsid w:val="00A466E1"/>
    <w:rsid w:val="00A46DB3"/>
    <w:rsid w:val="00A473BF"/>
    <w:rsid w:val="00A50613"/>
    <w:rsid w:val="00A506AC"/>
    <w:rsid w:val="00A507A8"/>
    <w:rsid w:val="00A510E5"/>
    <w:rsid w:val="00A51BDB"/>
    <w:rsid w:val="00A525B2"/>
    <w:rsid w:val="00A52993"/>
    <w:rsid w:val="00A532F5"/>
    <w:rsid w:val="00A536E7"/>
    <w:rsid w:val="00A549B4"/>
    <w:rsid w:val="00A54C48"/>
    <w:rsid w:val="00A55338"/>
    <w:rsid w:val="00A55F5D"/>
    <w:rsid w:val="00A56362"/>
    <w:rsid w:val="00A57123"/>
    <w:rsid w:val="00A5779C"/>
    <w:rsid w:val="00A57D0F"/>
    <w:rsid w:val="00A57E1A"/>
    <w:rsid w:val="00A601ED"/>
    <w:rsid w:val="00A60301"/>
    <w:rsid w:val="00A60F71"/>
    <w:rsid w:val="00A63D3A"/>
    <w:rsid w:val="00A63F1F"/>
    <w:rsid w:val="00A65DF0"/>
    <w:rsid w:val="00A66361"/>
    <w:rsid w:val="00A679D5"/>
    <w:rsid w:val="00A67C94"/>
    <w:rsid w:val="00A70934"/>
    <w:rsid w:val="00A719CB"/>
    <w:rsid w:val="00A71C46"/>
    <w:rsid w:val="00A71D90"/>
    <w:rsid w:val="00A7264C"/>
    <w:rsid w:val="00A72B99"/>
    <w:rsid w:val="00A74575"/>
    <w:rsid w:val="00A74F7A"/>
    <w:rsid w:val="00A75D42"/>
    <w:rsid w:val="00A767C9"/>
    <w:rsid w:val="00A76B1B"/>
    <w:rsid w:val="00A76BFC"/>
    <w:rsid w:val="00A76F84"/>
    <w:rsid w:val="00A770FC"/>
    <w:rsid w:val="00A773CC"/>
    <w:rsid w:val="00A77849"/>
    <w:rsid w:val="00A80B19"/>
    <w:rsid w:val="00A80C93"/>
    <w:rsid w:val="00A815E1"/>
    <w:rsid w:val="00A81958"/>
    <w:rsid w:val="00A81BF7"/>
    <w:rsid w:val="00A81EB7"/>
    <w:rsid w:val="00A83666"/>
    <w:rsid w:val="00A83949"/>
    <w:rsid w:val="00A83A1B"/>
    <w:rsid w:val="00A84091"/>
    <w:rsid w:val="00A854DC"/>
    <w:rsid w:val="00A86425"/>
    <w:rsid w:val="00A86E32"/>
    <w:rsid w:val="00A86EAF"/>
    <w:rsid w:val="00A877A0"/>
    <w:rsid w:val="00A910D4"/>
    <w:rsid w:val="00A91119"/>
    <w:rsid w:val="00A915EA"/>
    <w:rsid w:val="00A937E1"/>
    <w:rsid w:val="00A95CAB"/>
    <w:rsid w:val="00A9677E"/>
    <w:rsid w:val="00A976D0"/>
    <w:rsid w:val="00A97A4B"/>
    <w:rsid w:val="00AA170D"/>
    <w:rsid w:val="00AA1FD9"/>
    <w:rsid w:val="00AA2159"/>
    <w:rsid w:val="00AA23F8"/>
    <w:rsid w:val="00AA2406"/>
    <w:rsid w:val="00AA244B"/>
    <w:rsid w:val="00AA2630"/>
    <w:rsid w:val="00AA2ECD"/>
    <w:rsid w:val="00AA3C27"/>
    <w:rsid w:val="00AA3F0B"/>
    <w:rsid w:val="00AA50A1"/>
    <w:rsid w:val="00AA567A"/>
    <w:rsid w:val="00AA6991"/>
    <w:rsid w:val="00AA7060"/>
    <w:rsid w:val="00AA7AEE"/>
    <w:rsid w:val="00AB07D2"/>
    <w:rsid w:val="00AB0927"/>
    <w:rsid w:val="00AB0BB0"/>
    <w:rsid w:val="00AB1405"/>
    <w:rsid w:val="00AB15C0"/>
    <w:rsid w:val="00AB23D1"/>
    <w:rsid w:val="00AB284A"/>
    <w:rsid w:val="00AB2BAE"/>
    <w:rsid w:val="00AB2E54"/>
    <w:rsid w:val="00AB3201"/>
    <w:rsid w:val="00AB3DFD"/>
    <w:rsid w:val="00AB4BB4"/>
    <w:rsid w:val="00AB4EF5"/>
    <w:rsid w:val="00AB5227"/>
    <w:rsid w:val="00AB533B"/>
    <w:rsid w:val="00AB595F"/>
    <w:rsid w:val="00AB5965"/>
    <w:rsid w:val="00AB66B8"/>
    <w:rsid w:val="00AB7FA3"/>
    <w:rsid w:val="00AC0DF7"/>
    <w:rsid w:val="00AC2495"/>
    <w:rsid w:val="00AC29C5"/>
    <w:rsid w:val="00AC3EAB"/>
    <w:rsid w:val="00AC4299"/>
    <w:rsid w:val="00AC6119"/>
    <w:rsid w:val="00AC64BD"/>
    <w:rsid w:val="00AD0DFE"/>
    <w:rsid w:val="00AD0E55"/>
    <w:rsid w:val="00AD0F47"/>
    <w:rsid w:val="00AD14CD"/>
    <w:rsid w:val="00AD1580"/>
    <w:rsid w:val="00AD2289"/>
    <w:rsid w:val="00AD2763"/>
    <w:rsid w:val="00AD277C"/>
    <w:rsid w:val="00AD2A8C"/>
    <w:rsid w:val="00AD2D55"/>
    <w:rsid w:val="00AD3B44"/>
    <w:rsid w:val="00AD5979"/>
    <w:rsid w:val="00AD7B96"/>
    <w:rsid w:val="00AE0CE7"/>
    <w:rsid w:val="00AE1B7E"/>
    <w:rsid w:val="00AE31F5"/>
    <w:rsid w:val="00AE4BA1"/>
    <w:rsid w:val="00AE4BE6"/>
    <w:rsid w:val="00AE5BBC"/>
    <w:rsid w:val="00AE6387"/>
    <w:rsid w:val="00AE654A"/>
    <w:rsid w:val="00AE6D3B"/>
    <w:rsid w:val="00AE6E34"/>
    <w:rsid w:val="00AE79A5"/>
    <w:rsid w:val="00AF03FA"/>
    <w:rsid w:val="00AF04D5"/>
    <w:rsid w:val="00AF0EDC"/>
    <w:rsid w:val="00AF296F"/>
    <w:rsid w:val="00AF380E"/>
    <w:rsid w:val="00AF4211"/>
    <w:rsid w:val="00AF45B9"/>
    <w:rsid w:val="00AF5661"/>
    <w:rsid w:val="00AF70B4"/>
    <w:rsid w:val="00AF72A2"/>
    <w:rsid w:val="00B00AD0"/>
    <w:rsid w:val="00B011D2"/>
    <w:rsid w:val="00B01D92"/>
    <w:rsid w:val="00B01F63"/>
    <w:rsid w:val="00B028DB"/>
    <w:rsid w:val="00B03B8F"/>
    <w:rsid w:val="00B04809"/>
    <w:rsid w:val="00B049B0"/>
    <w:rsid w:val="00B05852"/>
    <w:rsid w:val="00B05B43"/>
    <w:rsid w:val="00B05DAB"/>
    <w:rsid w:val="00B0654C"/>
    <w:rsid w:val="00B06AEE"/>
    <w:rsid w:val="00B07B99"/>
    <w:rsid w:val="00B101CA"/>
    <w:rsid w:val="00B10B13"/>
    <w:rsid w:val="00B12249"/>
    <w:rsid w:val="00B13AE2"/>
    <w:rsid w:val="00B14101"/>
    <w:rsid w:val="00B142B9"/>
    <w:rsid w:val="00B15E1A"/>
    <w:rsid w:val="00B16538"/>
    <w:rsid w:val="00B179CE"/>
    <w:rsid w:val="00B2044A"/>
    <w:rsid w:val="00B2066B"/>
    <w:rsid w:val="00B21383"/>
    <w:rsid w:val="00B21CDC"/>
    <w:rsid w:val="00B221C8"/>
    <w:rsid w:val="00B22763"/>
    <w:rsid w:val="00B22EDB"/>
    <w:rsid w:val="00B2435B"/>
    <w:rsid w:val="00B24C5F"/>
    <w:rsid w:val="00B25193"/>
    <w:rsid w:val="00B2571D"/>
    <w:rsid w:val="00B2655B"/>
    <w:rsid w:val="00B265BF"/>
    <w:rsid w:val="00B26990"/>
    <w:rsid w:val="00B26AAA"/>
    <w:rsid w:val="00B27139"/>
    <w:rsid w:val="00B27D6D"/>
    <w:rsid w:val="00B30215"/>
    <w:rsid w:val="00B309A3"/>
    <w:rsid w:val="00B309B9"/>
    <w:rsid w:val="00B316ED"/>
    <w:rsid w:val="00B3244B"/>
    <w:rsid w:val="00B33017"/>
    <w:rsid w:val="00B330D3"/>
    <w:rsid w:val="00B33672"/>
    <w:rsid w:val="00B3621E"/>
    <w:rsid w:val="00B36519"/>
    <w:rsid w:val="00B36D04"/>
    <w:rsid w:val="00B37338"/>
    <w:rsid w:val="00B415E7"/>
    <w:rsid w:val="00B41A1E"/>
    <w:rsid w:val="00B41AA4"/>
    <w:rsid w:val="00B41ABA"/>
    <w:rsid w:val="00B41EE9"/>
    <w:rsid w:val="00B42B01"/>
    <w:rsid w:val="00B432A9"/>
    <w:rsid w:val="00B43F2C"/>
    <w:rsid w:val="00B44069"/>
    <w:rsid w:val="00B447D4"/>
    <w:rsid w:val="00B44AB2"/>
    <w:rsid w:val="00B4554B"/>
    <w:rsid w:val="00B463F3"/>
    <w:rsid w:val="00B465A8"/>
    <w:rsid w:val="00B5019B"/>
    <w:rsid w:val="00B50EE6"/>
    <w:rsid w:val="00B51519"/>
    <w:rsid w:val="00B51ADA"/>
    <w:rsid w:val="00B52627"/>
    <w:rsid w:val="00B533C5"/>
    <w:rsid w:val="00B534F8"/>
    <w:rsid w:val="00B538E4"/>
    <w:rsid w:val="00B53F91"/>
    <w:rsid w:val="00B555C7"/>
    <w:rsid w:val="00B55DDD"/>
    <w:rsid w:val="00B6001E"/>
    <w:rsid w:val="00B60484"/>
    <w:rsid w:val="00B61BED"/>
    <w:rsid w:val="00B61DA5"/>
    <w:rsid w:val="00B62341"/>
    <w:rsid w:val="00B624B4"/>
    <w:rsid w:val="00B625E0"/>
    <w:rsid w:val="00B63E5B"/>
    <w:rsid w:val="00B64A78"/>
    <w:rsid w:val="00B66359"/>
    <w:rsid w:val="00B663CE"/>
    <w:rsid w:val="00B70343"/>
    <w:rsid w:val="00B72F8B"/>
    <w:rsid w:val="00B73F17"/>
    <w:rsid w:val="00B75244"/>
    <w:rsid w:val="00B77234"/>
    <w:rsid w:val="00B772D8"/>
    <w:rsid w:val="00B77B52"/>
    <w:rsid w:val="00B77F7A"/>
    <w:rsid w:val="00B8020A"/>
    <w:rsid w:val="00B826CF"/>
    <w:rsid w:val="00B83276"/>
    <w:rsid w:val="00B8506F"/>
    <w:rsid w:val="00B851D8"/>
    <w:rsid w:val="00B86AC7"/>
    <w:rsid w:val="00B86DAE"/>
    <w:rsid w:val="00B87F5D"/>
    <w:rsid w:val="00B90FD4"/>
    <w:rsid w:val="00B91745"/>
    <w:rsid w:val="00B91F47"/>
    <w:rsid w:val="00B926F3"/>
    <w:rsid w:val="00B92E86"/>
    <w:rsid w:val="00B935E7"/>
    <w:rsid w:val="00B9379C"/>
    <w:rsid w:val="00B9387C"/>
    <w:rsid w:val="00B94B7C"/>
    <w:rsid w:val="00B969EE"/>
    <w:rsid w:val="00B978AF"/>
    <w:rsid w:val="00BA0442"/>
    <w:rsid w:val="00BA12BE"/>
    <w:rsid w:val="00BA157C"/>
    <w:rsid w:val="00BA368F"/>
    <w:rsid w:val="00BA377A"/>
    <w:rsid w:val="00BA4B2D"/>
    <w:rsid w:val="00BA5A86"/>
    <w:rsid w:val="00BA5C4B"/>
    <w:rsid w:val="00BA6AEA"/>
    <w:rsid w:val="00BB0F79"/>
    <w:rsid w:val="00BB19F8"/>
    <w:rsid w:val="00BB1E4E"/>
    <w:rsid w:val="00BB2E91"/>
    <w:rsid w:val="00BB42C6"/>
    <w:rsid w:val="00BB4FA9"/>
    <w:rsid w:val="00BB54D6"/>
    <w:rsid w:val="00BB7261"/>
    <w:rsid w:val="00BC052D"/>
    <w:rsid w:val="00BC0753"/>
    <w:rsid w:val="00BC0C30"/>
    <w:rsid w:val="00BC12E0"/>
    <w:rsid w:val="00BC23DA"/>
    <w:rsid w:val="00BC2649"/>
    <w:rsid w:val="00BC3BB3"/>
    <w:rsid w:val="00BC4620"/>
    <w:rsid w:val="00BC5883"/>
    <w:rsid w:val="00BC6A39"/>
    <w:rsid w:val="00BC7033"/>
    <w:rsid w:val="00BC757F"/>
    <w:rsid w:val="00BC76EF"/>
    <w:rsid w:val="00BD0798"/>
    <w:rsid w:val="00BD178C"/>
    <w:rsid w:val="00BD183F"/>
    <w:rsid w:val="00BD1F1C"/>
    <w:rsid w:val="00BD27EA"/>
    <w:rsid w:val="00BD3A85"/>
    <w:rsid w:val="00BD598D"/>
    <w:rsid w:val="00BD6C25"/>
    <w:rsid w:val="00BD703C"/>
    <w:rsid w:val="00BE21E7"/>
    <w:rsid w:val="00BE28A2"/>
    <w:rsid w:val="00BE572D"/>
    <w:rsid w:val="00BE64F3"/>
    <w:rsid w:val="00BE69C2"/>
    <w:rsid w:val="00BF14B3"/>
    <w:rsid w:val="00BF1CD5"/>
    <w:rsid w:val="00BF2D32"/>
    <w:rsid w:val="00BF37A9"/>
    <w:rsid w:val="00BF500C"/>
    <w:rsid w:val="00BF504D"/>
    <w:rsid w:val="00BF5145"/>
    <w:rsid w:val="00BF5C95"/>
    <w:rsid w:val="00BF6FCA"/>
    <w:rsid w:val="00C005EB"/>
    <w:rsid w:val="00C01796"/>
    <w:rsid w:val="00C018B5"/>
    <w:rsid w:val="00C01CA4"/>
    <w:rsid w:val="00C048FE"/>
    <w:rsid w:val="00C04AD2"/>
    <w:rsid w:val="00C0540C"/>
    <w:rsid w:val="00C058C9"/>
    <w:rsid w:val="00C05E25"/>
    <w:rsid w:val="00C06C36"/>
    <w:rsid w:val="00C0733A"/>
    <w:rsid w:val="00C11AD4"/>
    <w:rsid w:val="00C11AD8"/>
    <w:rsid w:val="00C11B63"/>
    <w:rsid w:val="00C12046"/>
    <w:rsid w:val="00C12524"/>
    <w:rsid w:val="00C12FAC"/>
    <w:rsid w:val="00C13051"/>
    <w:rsid w:val="00C137FE"/>
    <w:rsid w:val="00C141DD"/>
    <w:rsid w:val="00C14294"/>
    <w:rsid w:val="00C1441A"/>
    <w:rsid w:val="00C14E99"/>
    <w:rsid w:val="00C150BF"/>
    <w:rsid w:val="00C15413"/>
    <w:rsid w:val="00C158AE"/>
    <w:rsid w:val="00C16CEB"/>
    <w:rsid w:val="00C1787E"/>
    <w:rsid w:val="00C20B40"/>
    <w:rsid w:val="00C222C0"/>
    <w:rsid w:val="00C237AA"/>
    <w:rsid w:val="00C249C0"/>
    <w:rsid w:val="00C250C1"/>
    <w:rsid w:val="00C2575F"/>
    <w:rsid w:val="00C26843"/>
    <w:rsid w:val="00C26B85"/>
    <w:rsid w:val="00C272FE"/>
    <w:rsid w:val="00C27712"/>
    <w:rsid w:val="00C27AD6"/>
    <w:rsid w:val="00C27EA5"/>
    <w:rsid w:val="00C3014F"/>
    <w:rsid w:val="00C30FEE"/>
    <w:rsid w:val="00C3265B"/>
    <w:rsid w:val="00C32EF4"/>
    <w:rsid w:val="00C32F0C"/>
    <w:rsid w:val="00C330C7"/>
    <w:rsid w:val="00C33496"/>
    <w:rsid w:val="00C33A24"/>
    <w:rsid w:val="00C356E3"/>
    <w:rsid w:val="00C3589D"/>
    <w:rsid w:val="00C360F2"/>
    <w:rsid w:val="00C362BA"/>
    <w:rsid w:val="00C36B99"/>
    <w:rsid w:val="00C37140"/>
    <w:rsid w:val="00C371FB"/>
    <w:rsid w:val="00C373B5"/>
    <w:rsid w:val="00C37802"/>
    <w:rsid w:val="00C40230"/>
    <w:rsid w:val="00C42C1A"/>
    <w:rsid w:val="00C42CA7"/>
    <w:rsid w:val="00C42D20"/>
    <w:rsid w:val="00C43833"/>
    <w:rsid w:val="00C446FB"/>
    <w:rsid w:val="00C453FD"/>
    <w:rsid w:val="00C4565F"/>
    <w:rsid w:val="00C47344"/>
    <w:rsid w:val="00C475F9"/>
    <w:rsid w:val="00C50617"/>
    <w:rsid w:val="00C52877"/>
    <w:rsid w:val="00C537A4"/>
    <w:rsid w:val="00C54F92"/>
    <w:rsid w:val="00C56951"/>
    <w:rsid w:val="00C60505"/>
    <w:rsid w:val="00C60A70"/>
    <w:rsid w:val="00C6282B"/>
    <w:rsid w:val="00C63040"/>
    <w:rsid w:val="00C6306C"/>
    <w:rsid w:val="00C63DDC"/>
    <w:rsid w:val="00C643F6"/>
    <w:rsid w:val="00C65628"/>
    <w:rsid w:val="00C665F4"/>
    <w:rsid w:val="00C67090"/>
    <w:rsid w:val="00C67D04"/>
    <w:rsid w:val="00C7022D"/>
    <w:rsid w:val="00C70820"/>
    <w:rsid w:val="00C71D2D"/>
    <w:rsid w:val="00C71E63"/>
    <w:rsid w:val="00C75682"/>
    <w:rsid w:val="00C757B8"/>
    <w:rsid w:val="00C76079"/>
    <w:rsid w:val="00C761FF"/>
    <w:rsid w:val="00C76522"/>
    <w:rsid w:val="00C77E29"/>
    <w:rsid w:val="00C77E2E"/>
    <w:rsid w:val="00C80024"/>
    <w:rsid w:val="00C802E7"/>
    <w:rsid w:val="00C80BEC"/>
    <w:rsid w:val="00C82A31"/>
    <w:rsid w:val="00C85823"/>
    <w:rsid w:val="00C8609A"/>
    <w:rsid w:val="00C86B2F"/>
    <w:rsid w:val="00C904BF"/>
    <w:rsid w:val="00C9074F"/>
    <w:rsid w:val="00C90915"/>
    <w:rsid w:val="00C90CAF"/>
    <w:rsid w:val="00C91317"/>
    <w:rsid w:val="00C930DC"/>
    <w:rsid w:val="00C93106"/>
    <w:rsid w:val="00C93422"/>
    <w:rsid w:val="00C9443D"/>
    <w:rsid w:val="00C95422"/>
    <w:rsid w:val="00C959CD"/>
    <w:rsid w:val="00C95BC4"/>
    <w:rsid w:val="00C95BD3"/>
    <w:rsid w:val="00C95CA5"/>
    <w:rsid w:val="00C95D20"/>
    <w:rsid w:val="00C966C0"/>
    <w:rsid w:val="00C972B3"/>
    <w:rsid w:val="00C97747"/>
    <w:rsid w:val="00C9787C"/>
    <w:rsid w:val="00C97DBA"/>
    <w:rsid w:val="00CA05DB"/>
    <w:rsid w:val="00CA06D5"/>
    <w:rsid w:val="00CA19FB"/>
    <w:rsid w:val="00CA2A98"/>
    <w:rsid w:val="00CA30C7"/>
    <w:rsid w:val="00CA3D12"/>
    <w:rsid w:val="00CA4288"/>
    <w:rsid w:val="00CA442C"/>
    <w:rsid w:val="00CA4741"/>
    <w:rsid w:val="00CA4E90"/>
    <w:rsid w:val="00CA63E8"/>
    <w:rsid w:val="00CA71B3"/>
    <w:rsid w:val="00CA7655"/>
    <w:rsid w:val="00CB0F69"/>
    <w:rsid w:val="00CB2128"/>
    <w:rsid w:val="00CB2672"/>
    <w:rsid w:val="00CB26E2"/>
    <w:rsid w:val="00CB41C5"/>
    <w:rsid w:val="00CB56F6"/>
    <w:rsid w:val="00CB6140"/>
    <w:rsid w:val="00CB6498"/>
    <w:rsid w:val="00CB7040"/>
    <w:rsid w:val="00CB70E0"/>
    <w:rsid w:val="00CB7985"/>
    <w:rsid w:val="00CB79A6"/>
    <w:rsid w:val="00CC1CC7"/>
    <w:rsid w:val="00CC281E"/>
    <w:rsid w:val="00CC2A9F"/>
    <w:rsid w:val="00CC4FF2"/>
    <w:rsid w:val="00CC546C"/>
    <w:rsid w:val="00CC7F4C"/>
    <w:rsid w:val="00CD00F6"/>
    <w:rsid w:val="00CD1BAA"/>
    <w:rsid w:val="00CD1C9A"/>
    <w:rsid w:val="00CD24FB"/>
    <w:rsid w:val="00CD4466"/>
    <w:rsid w:val="00CD490F"/>
    <w:rsid w:val="00CD4F7B"/>
    <w:rsid w:val="00CD5911"/>
    <w:rsid w:val="00CD59FC"/>
    <w:rsid w:val="00CD5B2E"/>
    <w:rsid w:val="00CD5CA3"/>
    <w:rsid w:val="00CD6656"/>
    <w:rsid w:val="00CD6DFA"/>
    <w:rsid w:val="00CD711C"/>
    <w:rsid w:val="00CD7720"/>
    <w:rsid w:val="00CD787E"/>
    <w:rsid w:val="00CD79CD"/>
    <w:rsid w:val="00CD7E37"/>
    <w:rsid w:val="00CE11ED"/>
    <w:rsid w:val="00CE159D"/>
    <w:rsid w:val="00CE1D64"/>
    <w:rsid w:val="00CE2AE2"/>
    <w:rsid w:val="00CE3283"/>
    <w:rsid w:val="00CE5496"/>
    <w:rsid w:val="00CE600B"/>
    <w:rsid w:val="00CE612A"/>
    <w:rsid w:val="00CE63FA"/>
    <w:rsid w:val="00CE7386"/>
    <w:rsid w:val="00CF228A"/>
    <w:rsid w:val="00CF383C"/>
    <w:rsid w:val="00CF3AC3"/>
    <w:rsid w:val="00CF3AD7"/>
    <w:rsid w:val="00CF42BF"/>
    <w:rsid w:val="00CF5A0A"/>
    <w:rsid w:val="00CF5F0F"/>
    <w:rsid w:val="00CF6CFB"/>
    <w:rsid w:val="00CF6F9F"/>
    <w:rsid w:val="00CF709B"/>
    <w:rsid w:val="00CF74D9"/>
    <w:rsid w:val="00CF7875"/>
    <w:rsid w:val="00D005FA"/>
    <w:rsid w:val="00D00FDA"/>
    <w:rsid w:val="00D024C2"/>
    <w:rsid w:val="00D027E0"/>
    <w:rsid w:val="00D02B21"/>
    <w:rsid w:val="00D03015"/>
    <w:rsid w:val="00D046C2"/>
    <w:rsid w:val="00D048A5"/>
    <w:rsid w:val="00D05220"/>
    <w:rsid w:val="00D05FE3"/>
    <w:rsid w:val="00D06BE9"/>
    <w:rsid w:val="00D06D22"/>
    <w:rsid w:val="00D134CE"/>
    <w:rsid w:val="00D13957"/>
    <w:rsid w:val="00D14BB8"/>
    <w:rsid w:val="00D15820"/>
    <w:rsid w:val="00D16AFF"/>
    <w:rsid w:val="00D17CFF"/>
    <w:rsid w:val="00D2036A"/>
    <w:rsid w:val="00D212C7"/>
    <w:rsid w:val="00D22458"/>
    <w:rsid w:val="00D23D71"/>
    <w:rsid w:val="00D24718"/>
    <w:rsid w:val="00D24C00"/>
    <w:rsid w:val="00D2517E"/>
    <w:rsid w:val="00D256C1"/>
    <w:rsid w:val="00D2647C"/>
    <w:rsid w:val="00D27EF9"/>
    <w:rsid w:val="00D3058D"/>
    <w:rsid w:val="00D30B2B"/>
    <w:rsid w:val="00D31289"/>
    <w:rsid w:val="00D32AB2"/>
    <w:rsid w:val="00D33A81"/>
    <w:rsid w:val="00D33F30"/>
    <w:rsid w:val="00D35979"/>
    <w:rsid w:val="00D359BD"/>
    <w:rsid w:val="00D363A0"/>
    <w:rsid w:val="00D36FC7"/>
    <w:rsid w:val="00D377D3"/>
    <w:rsid w:val="00D37CAC"/>
    <w:rsid w:val="00D4010F"/>
    <w:rsid w:val="00D404BD"/>
    <w:rsid w:val="00D4142B"/>
    <w:rsid w:val="00D4338E"/>
    <w:rsid w:val="00D4355D"/>
    <w:rsid w:val="00D43B01"/>
    <w:rsid w:val="00D43E8A"/>
    <w:rsid w:val="00D44808"/>
    <w:rsid w:val="00D4489E"/>
    <w:rsid w:val="00D4527A"/>
    <w:rsid w:val="00D4581A"/>
    <w:rsid w:val="00D46D55"/>
    <w:rsid w:val="00D47E37"/>
    <w:rsid w:val="00D5276B"/>
    <w:rsid w:val="00D52D26"/>
    <w:rsid w:val="00D52E4D"/>
    <w:rsid w:val="00D53D0E"/>
    <w:rsid w:val="00D55465"/>
    <w:rsid w:val="00D609FE"/>
    <w:rsid w:val="00D60DB7"/>
    <w:rsid w:val="00D61736"/>
    <w:rsid w:val="00D642E8"/>
    <w:rsid w:val="00D65C19"/>
    <w:rsid w:val="00D65E37"/>
    <w:rsid w:val="00D702D0"/>
    <w:rsid w:val="00D712C5"/>
    <w:rsid w:val="00D71622"/>
    <w:rsid w:val="00D71D4C"/>
    <w:rsid w:val="00D73A54"/>
    <w:rsid w:val="00D74F1E"/>
    <w:rsid w:val="00D765D2"/>
    <w:rsid w:val="00D765FD"/>
    <w:rsid w:val="00D7729F"/>
    <w:rsid w:val="00D77402"/>
    <w:rsid w:val="00D7765D"/>
    <w:rsid w:val="00D77B08"/>
    <w:rsid w:val="00D77D15"/>
    <w:rsid w:val="00D80194"/>
    <w:rsid w:val="00D803BC"/>
    <w:rsid w:val="00D81B17"/>
    <w:rsid w:val="00D83410"/>
    <w:rsid w:val="00D83A03"/>
    <w:rsid w:val="00D83F90"/>
    <w:rsid w:val="00D849F7"/>
    <w:rsid w:val="00D84F13"/>
    <w:rsid w:val="00D85B4A"/>
    <w:rsid w:val="00D86060"/>
    <w:rsid w:val="00D872D6"/>
    <w:rsid w:val="00D9103A"/>
    <w:rsid w:val="00D919F4"/>
    <w:rsid w:val="00D92202"/>
    <w:rsid w:val="00D92E4B"/>
    <w:rsid w:val="00D93191"/>
    <w:rsid w:val="00D93221"/>
    <w:rsid w:val="00D95349"/>
    <w:rsid w:val="00D95B52"/>
    <w:rsid w:val="00DA191F"/>
    <w:rsid w:val="00DA2AC4"/>
    <w:rsid w:val="00DA3B84"/>
    <w:rsid w:val="00DA48AA"/>
    <w:rsid w:val="00DA5B5E"/>
    <w:rsid w:val="00DA6B6D"/>
    <w:rsid w:val="00DA7E0C"/>
    <w:rsid w:val="00DA7E3A"/>
    <w:rsid w:val="00DB01CC"/>
    <w:rsid w:val="00DB0417"/>
    <w:rsid w:val="00DB5114"/>
    <w:rsid w:val="00DB54EF"/>
    <w:rsid w:val="00DB61A1"/>
    <w:rsid w:val="00DB652B"/>
    <w:rsid w:val="00DC01F6"/>
    <w:rsid w:val="00DC1454"/>
    <w:rsid w:val="00DC266E"/>
    <w:rsid w:val="00DC2A1E"/>
    <w:rsid w:val="00DC40CC"/>
    <w:rsid w:val="00DC4824"/>
    <w:rsid w:val="00DC4835"/>
    <w:rsid w:val="00DC6A79"/>
    <w:rsid w:val="00DC7445"/>
    <w:rsid w:val="00DD06B8"/>
    <w:rsid w:val="00DD1298"/>
    <w:rsid w:val="00DD66FE"/>
    <w:rsid w:val="00DD73F7"/>
    <w:rsid w:val="00DE1C31"/>
    <w:rsid w:val="00DE1DEB"/>
    <w:rsid w:val="00DE22D0"/>
    <w:rsid w:val="00DE2526"/>
    <w:rsid w:val="00DE345E"/>
    <w:rsid w:val="00DE387D"/>
    <w:rsid w:val="00DE3D79"/>
    <w:rsid w:val="00DE477A"/>
    <w:rsid w:val="00DE542B"/>
    <w:rsid w:val="00DE5CD6"/>
    <w:rsid w:val="00DE5F30"/>
    <w:rsid w:val="00DE626D"/>
    <w:rsid w:val="00DE63C1"/>
    <w:rsid w:val="00DE6749"/>
    <w:rsid w:val="00DE6EBA"/>
    <w:rsid w:val="00DE78E6"/>
    <w:rsid w:val="00DF01D7"/>
    <w:rsid w:val="00DF03D8"/>
    <w:rsid w:val="00DF0F60"/>
    <w:rsid w:val="00DF13C9"/>
    <w:rsid w:val="00DF17AC"/>
    <w:rsid w:val="00DF231A"/>
    <w:rsid w:val="00DF33C3"/>
    <w:rsid w:val="00DF4684"/>
    <w:rsid w:val="00DF4F2C"/>
    <w:rsid w:val="00DF66D0"/>
    <w:rsid w:val="00E0086C"/>
    <w:rsid w:val="00E0093D"/>
    <w:rsid w:val="00E01308"/>
    <w:rsid w:val="00E0204C"/>
    <w:rsid w:val="00E04B60"/>
    <w:rsid w:val="00E0527F"/>
    <w:rsid w:val="00E0583B"/>
    <w:rsid w:val="00E05A36"/>
    <w:rsid w:val="00E05F37"/>
    <w:rsid w:val="00E06EF1"/>
    <w:rsid w:val="00E1044D"/>
    <w:rsid w:val="00E10C14"/>
    <w:rsid w:val="00E1273F"/>
    <w:rsid w:val="00E12753"/>
    <w:rsid w:val="00E1294A"/>
    <w:rsid w:val="00E12E10"/>
    <w:rsid w:val="00E12E6E"/>
    <w:rsid w:val="00E14B4A"/>
    <w:rsid w:val="00E15797"/>
    <w:rsid w:val="00E16224"/>
    <w:rsid w:val="00E168C4"/>
    <w:rsid w:val="00E172B3"/>
    <w:rsid w:val="00E17C44"/>
    <w:rsid w:val="00E22001"/>
    <w:rsid w:val="00E2222A"/>
    <w:rsid w:val="00E2252B"/>
    <w:rsid w:val="00E22DDB"/>
    <w:rsid w:val="00E22F8A"/>
    <w:rsid w:val="00E23746"/>
    <w:rsid w:val="00E23EA5"/>
    <w:rsid w:val="00E23FC3"/>
    <w:rsid w:val="00E244BE"/>
    <w:rsid w:val="00E24A28"/>
    <w:rsid w:val="00E24D62"/>
    <w:rsid w:val="00E25649"/>
    <w:rsid w:val="00E27B98"/>
    <w:rsid w:val="00E313B5"/>
    <w:rsid w:val="00E32A14"/>
    <w:rsid w:val="00E336DE"/>
    <w:rsid w:val="00E33BC2"/>
    <w:rsid w:val="00E33BF6"/>
    <w:rsid w:val="00E33F1F"/>
    <w:rsid w:val="00E341DB"/>
    <w:rsid w:val="00E34B78"/>
    <w:rsid w:val="00E35262"/>
    <w:rsid w:val="00E3556E"/>
    <w:rsid w:val="00E35593"/>
    <w:rsid w:val="00E37DDF"/>
    <w:rsid w:val="00E4042B"/>
    <w:rsid w:val="00E41ACF"/>
    <w:rsid w:val="00E4396F"/>
    <w:rsid w:val="00E44496"/>
    <w:rsid w:val="00E44F14"/>
    <w:rsid w:val="00E4563C"/>
    <w:rsid w:val="00E47222"/>
    <w:rsid w:val="00E47275"/>
    <w:rsid w:val="00E47921"/>
    <w:rsid w:val="00E503F5"/>
    <w:rsid w:val="00E50786"/>
    <w:rsid w:val="00E50906"/>
    <w:rsid w:val="00E51A8A"/>
    <w:rsid w:val="00E523AD"/>
    <w:rsid w:val="00E5274A"/>
    <w:rsid w:val="00E52ECB"/>
    <w:rsid w:val="00E54AAD"/>
    <w:rsid w:val="00E54B85"/>
    <w:rsid w:val="00E55B04"/>
    <w:rsid w:val="00E55C76"/>
    <w:rsid w:val="00E57748"/>
    <w:rsid w:val="00E60326"/>
    <w:rsid w:val="00E61676"/>
    <w:rsid w:val="00E61709"/>
    <w:rsid w:val="00E61C65"/>
    <w:rsid w:val="00E63914"/>
    <w:rsid w:val="00E64FA4"/>
    <w:rsid w:val="00E65213"/>
    <w:rsid w:val="00E666A9"/>
    <w:rsid w:val="00E67D86"/>
    <w:rsid w:val="00E711FA"/>
    <w:rsid w:val="00E719C2"/>
    <w:rsid w:val="00E7220C"/>
    <w:rsid w:val="00E72710"/>
    <w:rsid w:val="00E72A88"/>
    <w:rsid w:val="00E73548"/>
    <w:rsid w:val="00E746D8"/>
    <w:rsid w:val="00E74C71"/>
    <w:rsid w:val="00E74F98"/>
    <w:rsid w:val="00E757F7"/>
    <w:rsid w:val="00E76006"/>
    <w:rsid w:val="00E766A1"/>
    <w:rsid w:val="00E7692E"/>
    <w:rsid w:val="00E7783B"/>
    <w:rsid w:val="00E77963"/>
    <w:rsid w:val="00E801FD"/>
    <w:rsid w:val="00E804C5"/>
    <w:rsid w:val="00E81497"/>
    <w:rsid w:val="00E82262"/>
    <w:rsid w:val="00E82D42"/>
    <w:rsid w:val="00E841EF"/>
    <w:rsid w:val="00E8482F"/>
    <w:rsid w:val="00E848D1"/>
    <w:rsid w:val="00E84D0B"/>
    <w:rsid w:val="00E855A2"/>
    <w:rsid w:val="00E872CF"/>
    <w:rsid w:val="00E9087B"/>
    <w:rsid w:val="00E9236C"/>
    <w:rsid w:val="00E92467"/>
    <w:rsid w:val="00E938EB"/>
    <w:rsid w:val="00E94167"/>
    <w:rsid w:val="00E95738"/>
    <w:rsid w:val="00E96F71"/>
    <w:rsid w:val="00E972B6"/>
    <w:rsid w:val="00EA0C2D"/>
    <w:rsid w:val="00EA12E6"/>
    <w:rsid w:val="00EA20BC"/>
    <w:rsid w:val="00EA2BE5"/>
    <w:rsid w:val="00EA371A"/>
    <w:rsid w:val="00EA3CB9"/>
    <w:rsid w:val="00EA42C3"/>
    <w:rsid w:val="00EA5F0D"/>
    <w:rsid w:val="00EA7658"/>
    <w:rsid w:val="00EA7D7F"/>
    <w:rsid w:val="00EB0125"/>
    <w:rsid w:val="00EB01A3"/>
    <w:rsid w:val="00EB0300"/>
    <w:rsid w:val="00EB0986"/>
    <w:rsid w:val="00EB2601"/>
    <w:rsid w:val="00EB3AD0"/>
    <w:rsid w:val="00EB3CC0"/>
    <w:rsid w:val="00EB3E77"/>
    <w:rsid w:val="00EB49C5"/>
    <w:rsid w:val="00EB56B1"/>
    <w:rsid w:val="00EB61AF"/>
    <w:rsid w:val="00EB64AB"/>
    <w:rsid w:val="00EB6C22"/>
    <w:rsid w:val="00EB6F13"/>
    <w:rsid w:val="00EB794B"/>
    <w:rsid w:val="00EB7BE2"/>
    <w:rsid w:val="00EB7D5A"/>
    <w:rsid w:val="00EC009B"/>
    <w:rsid w:val="00EC0AC6"/>
    <w:rsid w:val="00EC1406"/>
    <w:rsid w:val="00EC14E7"/>
    <w:rsid w:val="00EC33E2"/>
    <w:rsid w:val="00EC37F7"/>
    <w:rsid w:val="00EC38FC"/>
    <w:rsid w:val="00EC4153"/>
    <w:rsid w:val="00EC4FF1"/>
    <w:rsid w:val="00EC5400"/>
    <w:rsid w:val="00EC5AD6"/>
    <w:rsid w:val="00EC6107"/>
    <w:rsid w:val="00EC62C6"/>
    <w:rsid w:val="00EC6645"/>
    <w:rsid w:val="00EC69A7"/>
    <w:rsid w:val="00EC7B3F"/>
    <w:rsid w:val="00ED04AC"/>
    <w:rsid w:val="00ED1913"/>
    <w:rsid w:val="00ED1DE7"/>
    <w:rsid w:val="00ED2B6C"/>
    <w:rsid w:val="00ED2DE4"/>
    <w:rsid w:val="00ED40DA"/>
    <w:rsid w:val="00ED42E1"/>
    <w:rsid w:val="00ED6B38"/>
    <w:rsid w:val="00ED74F7"/>
    <w:rsid w:val="00ED7BAB"/>
    <w:rsid w:val="00EE02D9"/>
    <w:rsid w:val="00EE08AA"/>
    <w:rsid w:val="00EE0D70"/>
    <w:rsid w:val="00EE196E"/>
    <w:rsid w:val="00EE1B22"/>
    <w:rsid w:val="00EE1CB0"/>
    <w:rsid w:val="00EE1DE6"/>
    <w:rsid w:val="00EE2926"/>
    <w:rsid w:val="00EE30A0"/>
    <w:rsid w:val="00EE3CB2"/>
    <w:rsid w:val="00EE3D92"/>
    <w:rsid w:val="00EE3EFD"/>
    <w:rsid w:val="00EE460B"/>
    <w:rsid w:val="00EE5F35"/>
    <w:rsid w:val="00EF0CFD"/>
    <w:rsid w:val="00EF1D3A"/>
    <w:rsid w:val="00EF247A"/>
    <w:rsid w:val="00EF2752"/>
    <w:rsid w:val="00EF2E59"/>
    <w:rsid w:val="00EF3178"/>
    <w:rsid w:val="00EF33D9"/>
    <w:rsid w:val="00EF383E"/>
    <w:rsid w:val="00EF7199"/>
    <w:rsid w:val="00EF7239"/>
    <w:rsid w:val="00EF7573"/>
    <w:rsid w:val="00F0013C"/>
    <w:rsid w:val="00F00490"/>
    <w:rsid w:val="00F03084"/>
    <w:rsid w:val="00F031FE"/>
    <w:rsid w:val="00F04CA5"/>
    <w:rsid w:val="00F05057"/>
    <w:rsid w:val="00F051CD"/>
    <w:rsid w:val="00F0573F"/>
    <w:rsid w:val="00F06093"/>
    <w:rsid w:val="00F060D5"/>
    <w:rsid w:val="00F06443"/>
    <w:rsid w:val="00F10476"/>
    <w:rsid w:val="00F1055A"/>
    <w:rsid w:val="00F1092B"/>
    <w:rsid w:val="00F10EB4"/>
    <w:rsid w:val="00F1119A"/>
    <w:rsid w:val="00F11808"/>
    <w:rsid w:val="00F14FE4"/>
    <w:rsid w:val="00F16414"/>
    <w:rsid w:val="00F16B47"/>
    <w:rsid w:val="00F17251"/>
    <w:rsid w:val="00F17391"/>
    <w:rsid w:val="00F173AC"/>
    <w:rsid w:val="00F1756A"/>
    <w:rsid w:val="00F175FC"/>
    <w:rsid w:val="00F17A0B"/>
    <w:rsid w:val="00F21209"/>
    <w:rsid w:val="00F21F33"/>
    <w:rsid w:val="00F236A5"/>
    <w:rsid w:val="00F2423B"/>
    <w:rsid w:val="00F249A1"/>
    <w:rsid w:val="00F2541F"/>
    <w:rsid w:val="00F25A64"/>
    <w:rsid w:val="00F25A69"/>
    <w:rsid w:val="00F2683A"/>
    <w:rsid w:val="00F27D48"/>
    <w:rsid w:val="00F30755"/>
    <w:rsid w:val="00F30888"/>
    <w:rsid w:val="00F30E00"/>
    <w:rsid w:val="00F31409"/>
    <w:rsid w:val="00F3154C"/>
    <w:rsid w:val="00F31FAB"/>
    <w:rsid w:val="00F320E2"/>
    <w:rsid w:val="00F32CB9"/>
    <w:rsid w:val="00F337AF"/>
    <w:rsid w:val="00F33AD6"/>
    <w:rsid w:val="00F33EFB"/>
    <w:rsid w:val="00F34087"/>
    <w:rsid w:val="00F34222"/>
    <w:rsid w:val="00F34D4E"/>
    <w:rsid w:val="00F361F4"/>
    <w:rsid w:val="00F366F1"/>
    <w:rsid w:val="00F36D27"/>
    <w:rsid w:val="00F36F69"/>
    <w:rsid w:val="00F37A06"/>
    <w:rsid w:val="00F40A62"/>
    <w:rsid w:val="00F40D90"/>
    <w:rsid w:val="00F41150"/>
    <w:rsid w:val="00F420D7"/>
    <w:rsid w:val="00F425D6"/>
    <w:rsid w:val="00F42DC0"/>
    <w:rsid w:val="00F451A0"/>
    <w:rsid w:val="00F45F31"/>
    <w:rsid w:val="00F50E5B"/>
    <w:rsid w:val="00F527AA"/>
    <w:rsid w:val="00F52FE1"/>
    <w:rsid w:val="00F53DD2"/>
    <w:rsid w:val="00F56C77"/>
    <w:rsid w:val="00F56D9F"/>
    <w:rsid w:val="00F605BB"/>
    <w:rsid w:val="00F62055"/>
    <w:rsid w:val="00F63232"/>
    <w:rsid w:val="00F63693"/>
    <w:rsid w:val="00F64F5D"/>
    <w:rsid w:val="00F659C0"/>
    <w:rsid w:val="00F6652B"/>
    <w:rsid w:val="00F66908"/>
    <w:rsid w:val="00F66E7C"/>
    <w:rsid w:val="00F67579"/>
    <w:rsid w:val="00F678BF"/>
    <w:rsid w:val="00F70160"/>
    <w:rsid w:val="00F701DF"/>
    <w:rsid w:val="00F7105C"/>
    <w:rsid w:val="00F71841"/>
    <w:rsid w:val="00F735C4"/>
    <w:rsid w:val="00F75E1A"/>
    <w:rsid w:val="00F7653E"/>
    <w:rsid w:val="00F76A29"/>
    <w:rsid w:val="00F7780B"/>
    <w:rsid w:val="00F80C80"/>
    <w:rsid w:val="00F818BF"/>
    <w:rsid w:val="00F831AB"/>
    <w:rsid w:val="00F847EE"/>
    <w:rsid w:val="00F85DBA"/>
    <w:rsid w:val="00F87E86"/>
    <w:rsid w:val="00F90027"/>
    <w:rsid w:val="00F91ADE"/>
    <w:rsid w:val="00F91C80"/>
    <w:rsid w:val="00F922FC"/>
    <w:rsid w:val="00F931C0"/>
    <w:rsid w:val="00F93DF8"/>
    <w:rsid w:val="00F95865"/>
    <w:rsid w:val="00F96CFB"/>
    <w:rsid w:val="00F97283"/>
    <w:rsid w:val="00FA1EAA"/>
    <w:rsid w:val="00FA310C"/>
    <w:rsid w:val="00FA4285"/>
    <w:rsid w:val="00FA4395"/>
    <w:rsid w:val="00FA4EF4"/>
    <w:rsid w:val="00FA56FC"/>
    <w:rsid w:val="00FA5E14"/>
    <w:rsid w:val="00FB0749"/>
    <w:rsid w:val="00FB35AE"/>
    <w:rsid w:val="00FB55FC"/>
    <w:rsid w:val="00FB74A7"/>
    <w:rsid w:val="00FB7922"/>
    <w:rsid w:val="00FC16FA"/>
    <w:rsid w:val="00FC1F8F"/>
    <w:rsid w:val="00FC23AC"/>
    <w:rsid w:val="00FC2425"/>
    <w:rsid w:val="00FC2DBF"/>
    <w:rsid w:val="00FD1680"/>
    <w:rsid w:val="00FD1690"/>
    <w:rsid w:val="00FD17DF"/>
    <w:rsid w:val="00FD1D66"/>
    <w:rsid w:val="00FD214B"/>
    <w:rsid w:val="00FD28A7"/>
    <w:rsid w:val="00FD29DA"/>
    <w:rsid w:val="00FD300E"/>
    <w:rsid w:val="00FD3B0F"/>
    <w:rsid w:val="00FD491D"/>
    <w:rsid w:val="00FD572E"/>
    <w:rsid w:val="00FD72FB"/>
    <w:rsid w:val="00FD73AB"/>
    <w:rsid w:val="00FE138F"/>
    <w:rsid w:val="00FE4CAA"/>
    <w:rsid w:val="00FE4E3B"/>
    <w:rsid w:val="00FE589F"/>
    <w:rsid w:val="00FE67DB"/>
    <w:rsid w:val="00FE7B92"/>
    <w:rsid w:val="00FF29AA"/>
    <w:rsid w:val="00FF2A0B"/>
    <w:rsid w:val="00FF304D"/>
    <w:rsid w:val="00FF4430"/>
    <w:rsid w:val="00FF448C"/>
    <w:rsid w:val="00FF4F3C"/>
    <w:rsid w:val="00FF557B"/>
    <w:rsid w:val="00FF72B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4B606"/>
  <w15:chartTrackingRefBased/>
  <w15:docId w15:val="{18352A5D-8A9D-4E3F-A4C1-3FA59A027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47B"/>
    <w:pPr>
      <w:spacing w:before="120" w:after="120" w:line="240" w:lineRule="auto"/>
      <w:ind w:firstLine="426"/>
      <w:jc w:val="both"/>
    </w:pPr>
    <w:rPr>
      <w:rFonts w:ascii="Georgia Pro" w:eastAsia="MS Mincho" w:hAnsi="Georgia Pro" w:cs="Times New Roman"/>
      <w:sz w:val="20"/>
      <w:szCs w:val="24"/>
    </w:rPr>
  </w:style>
  <w:style w:type="paragraph" w:styleId="Heading1">
    <w:name w:val="heading 1"/>
    <w:basedOn w:val="Normal"/>
    <w:next w:val="Normal"/>
    <w:link w:val="Heading1Char"/>
    <w:uiPriority w:val="9"/>
    <w:qFormat/>
    <w:rsid w:val="00EA12E6"/>
    <w:pPr>
      <w:keepNext/>
      <w:keepLines/>
      <w:numPr>
        <w:numId w:val="23"/>
      </w:numPr>
      <w:pBdr>
        <w:bottom w:val="single" w:sz="4" w:space="1" w:color="auto"/>
      </w:pBdr>
      <w:spacing w:before="360" w:after="0"/>
      <w:ind w:left="431" w:hanging="431"/>
      <w:jc w:val="left"/>
      <w:outlineLvl w:val="0"/>
    </w:pPr>
    <w:rPr>
      <w:rFonts w:ascii="Georgia Pro Cond" w:eastAsiaTheme="majorEastAsia" w:hAnsi="Georgia Pro Cond" w:cstheme="majorBidi"/>
      <w:smallCaps/>
      <w:sz w:val="36"/>
      <w:szCs w:val="32"/>
    </w:rPr>
  </w:style>
  <w:style w:type="paragraph" w:styleId="Heading2">
    <w:name w:val="heading 2"/>
    <w:basedOn w:val="Heading1"/>
    <w:next w:val="Normal"/>
    <w:link w:val="Heading2Char"/>
    <w:autoRedefine/>
    <w:uiPriority w:val="9"/>
    <w:unhideWhenUsed/>
    <w:qFormat/>
    <w:rsid w:val="00EA12E6"/>
    <w:pPr>
      <w:numPr>
        <w:ilvl w:val="1"/>
      </w:numPr>
      <w:pBdr>
        <w:bottom w:val="none" w:sz="0" w:space="0" w:color="auto"/>
      </w:pBdr>
      <w:tabs>
        <w:tab w:val="left" w:pos="567"/>
      </w:tabs>
      <w:spacing w:after="120"/>
      <w:ind w:left="567" w:hanging="578"/>
      <w:outlineLvl w:val="1"/>
    </w:pPr>
    <w:rPr>
      <w:rFonts w:cs="Arial"/>
      <w:bCs/>
      <w:sz w:val="32"/>
      <w:szCs w:val="28"/>
      <w:shd w:val="clear" w:color="auto" w:fill="FFFFFF"/>
    </w:rPr>
  </w:style>
  <w:style w:type="paragraph" w:styleId="Heading3">
    <w:name w:val="heading 3"/>
    <w:basedOn w:val="Heading2"/>
    <w:next w:val="Normal"/>
    <w:link w:val="Heading3Char"/>
    <w:uiPriority w:val="9"/>
    <w:unhideWhenUsed/>
    <w:qFormat/>
    <w:rsid w:val="00AE6D3B"/>
    <w:pPr>
      <w:numPr>
        <w:ilvl w:val="2"/>
      </w:numPr>
      <w:outlineLvl w:val="2"/>
    </w:pPr>
  </w:style>
  <w:style w:type="paragraph" w:styleId="Heading4">
    <w:name w:val="heading 4"/>
    <w:basedOn w:val="Normal"/>
    <w:next w:val="Normal"/>
    <w:link w:val="Heading4Char"/>
    <w:uiPriority w:val="9"/>
    <w:unhideWhenUsed/>
    <w:qFormat/>
    <w:rsid w:val="00CD5CA3"/>
    <w:pPr>
      <w:keepNext/>
      <w:keepLines/>
      <w:numPr>
        <w:ilvl w:val="3"/>
        <w:numId w:val="23"/>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CD5CA3"/>
    <w:pPr>
      <w:keepNext/>
      <w:keepLines/>
      <w:numPr>
        <w:ilvl w:val="4"/>
        <w:numId w:val="23"/>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CD5CA3"/>
    <w:pPr>
      <w:keepNext/>
      <w:keepLines/>
      <w:numPr>
        <w:ilvl w:val="5"/>
        <w:numId w:val="23"/>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CD5CA3"/>
    <w:pPr>
      <w:keepNext/>
      <w:keepLines/>
      <w:numPr>
        <w:ilvl w:val="6"/>
        <w:numId w:val="2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5CA3"/>
    <w:pPr>
      <w:keepNext/>
      <w:keepLines/>
      <w:numPr>
        <w:ilvl w:val="7"/>
        <w:numId w:val="23"/>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CD5CA3"/>
    <w:pPr>
      <w:keepNext/>
      <w:keepLines/>
      <w:numPr>
        <w:ilvl w:val="8"/>
        <w:numId w:val="2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neAbove">
    <w:name w:val="Line Above"/>
    <w:basedOn w:val="Heading1"/>
    <w:next w:val="Normal"/>
    <w:link w:val="LineAboveChar"/>
    <w:autoRedefine/>
    <w:qFormat/>
    <w:rsid w:val="001C7F00"/>
    <w:pPr>
      <w:pBdr>
        <w:top w:val="double" w:sz="4" w:space="1" w:color="auto"/>
      </w:pBdr>
    </w:pPr>
    <w:rPr>
      <w:rFonts w:ascii="Times New Roman" w:hAnsi="Times New Roman"/>
      <w:color w:val="002060"/>
      <w:sz w:val="44"/>
    </w:rPr>
  </w:style>
  <w:style w:type="character" w:customStyle="1" w:styleId="LineAboveChar">
    <w:name w:val="Line Above Char"/>
    <w:basedOn w:val="Heading1Char"/>
    <w:link w:val="LineAbove"/>
    <w:rsid w:val="001C7F00"/>
    <w:rPr>
      <w:rFonts w:ascii="Times New Roman" w:eastAsiaTheme="majorEastAsia" w:hAnsi="Times New Roman" w:cstheme="majorBidi"/>
      <w:smallCaps/>
      <w:color w:val="002060"/>
      <w:sz w:val="44"/>
      <w:szCs w:val="32"/>
    </w:rPr>
  </w:style>
  <w:style w:type="character" w:customStyle="1" w:styleId="Heading1Char">
    <w:name w:val="Heading 1 Char"/>
    <w:basedOn w:val="DefaultParagraphFont"/>
    <w:link w:val="Heading1"/>
    <w:uiPriority w:val="9"/>
    <w:rsid w:val="00EA12E6"/>
    <w:rPr>
      <w:rFonts w:ascii="Georgia Pro Cond" w:eastAsiaTheme="majorEastAsia" w:hAnsi="Georgia Pro Cond" w:cstheme="majorBidi"/>
      <w:smallCaps/>
      <w:sz w:val="36"/>
      <w:szCs w:val="32"/>
    </w:rPr>
  </w:style>
  <w:style w:type="paragraph" w:customStyle="1" w:styleId="LineBelow">
    <w:name w:val="Line Below"/>
    <w:link w:val="LineBelowChar"/>
    <w:autoRedefine/>
    <w:qFormat/>
    <w:rsid w:val="00CD5CA3"/>
    <w:pPr>
      <w:pBdr>
        <w:bottom w:val="double" w:sz="4" w:space="1" w:color="000000" w:themeColor="text1"/>
      </w:pBdr>
      <w:spacing w:before="120" w:after="120" w:line="240" w:lineRule="auto"/>
    </w:pPr>
    <w:rPr>
      <w:rFonts w:ascii="Microsoft JhengHei UI" w:eastAsia="Microsoft JhengHei UI" w:hAnsi="Microsoft JhengHei UI" w:cstheme="majorBidi"/>
      <w:sz w:val="40"/>
      <w:szCs w:val="32"/>
    </w:rPr>
  </w:style>
  <w:style w:type="character" w:customStyle="1" w:styleId="LineBelowChar">
    <w:name w:val="Line Below Char"/>
    <w:basedOn w:val="Heading1Char"/>
    <w:link w:val="LineBelow"/>
    <w:rsid w:val="00CD5CA3"/>
    <w:rPr>
      <w:rFonts w:ascii="Microsoft JhengHei UI" w:eastAsia="Microsoft JhengHei UI" w:hAnsi="Microsoft JhengHei UI" w:cstheme="majorBidi"/>
      <w:smallCaps/>
      <w:sz w:val="40"/>
      <w:szCs w:val="32"/>
    </w:rPr>
  </w:style>
  <w:style w:type="character" w:customStyle="1" w:styleId="Heading2Char">
    <w:name w:val="Heading 2 Char"/>
    <w:basedOn w:val="DefaultParagraphFont"/>
    <w:link w:val="Heading2"/>
    <w:uiPriority w:val="9"/>
    <w:rsid w:val="00EA12E6"/>
    <w:rPr>
      <w:rFonts w:ascii="Georgia Pro Cond" w:eastAsiaTheme="majorEastAsia" w:hAnsi="Georgia Pro Cond" w:cs="Arial"/>
      <w:bCs/>
      <w:smallCaps/>
      <w:sz w:val="32"/>
      <w:szCs w:val="28"/>
    </w:rPr>
  </w:style>
  <w:style w:type="character" w:customStyle="1" w:styleId="Heading3Char">
    <w:name w:val="Heading 3 Char"/>
    <w:basedOn w:val="DefaultParagraphFont"/>
    <w:link w:val="Heading3"/>
    <w:uiPriority w:val="9"/>
    <w:rsid w:val="00AE6D3B"/>
    <w:rPr>
      <w:rFonts w:ascii="Georgia Pro Cond" w:eastAsiaTheme="majorEastAsia" w:hAnsi="Georgia Pro Cond" w:cs="Arial"/>
      <w:bCs/>
      <w:smallCaps/>
      <w:sz w:val="32"/>
      <w:szCs w:val="28"/>
    </w:rPr>
  </w:style>
  <w:style w:type="character" w:customStyle="1" w:styleId="Heading4Char">
    <w:name w:val="Heading 4 Char"/>
    <w:basedOn w:val="DefaultParagraphFont"/>
    <w:link w:val="Heading4"/>
    <w:uiPriority w:val="9"/>
    <w:rsid w:val="00CD5CA3"/>
    <w:rPr>
      <w:rFonts w:asciiTheme="majorHAnsi" w:eastAsiaTheme="majorEastAsia" w:hAnsiTheme="majorHAnsi" w:cstheme="majorBidi"/>
      <w:b/>
      <w:bCs/>
      <w:i/>
      <w:iCs/>
      <w:color w:val="4472C4" w:themeColor="accent1"/>
      <w:sz w:val="24"/>
      <w:szCs w:val="24"/>
    </w:rPr>
  </w:style>
  <w:style w:type="character" w:customStyle="1" w:styleId="Heading5Char">
    <w:name w:val="Heading 5 Char"/>
    <w:basedOn w:val="DefaultParagraphFont"/>
    <w:link w:val="Heading5"/>
    <w:uiPriority w:val="9"/>
    <w:rsid w:val="00CD5CA3"/>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rsid w:val="00CD5CA3"/>
    <w:rPr>
      <w:rFonts w:asciiTheme="majorHAnsi" w:eastAsiaTheme="majorEastAsia" w:hAnsiTheme="majorHAnsi" w:cstheme="majorBidi"/>
      <w:i/>
      <w:iCs/>
      <w:color w:val="1F3763" w:themeColor="accent1" w:themeShade="7F"/>
      <w:sz w:val="24"/>
      <w:szCs w:val="24"/>
    </w:rPr>
  </w:style>
  <w:style w:type="character" w:customStyle="1" w:styleId="Heading7Char">
    <w:name w:val="Heading 7 Char"/>
    <w:basedOn w:val="DefaultParagraphFont"/>
    <w:link w:val="Heading7"/>
    <w:uiPriority w:val="9"/>
    <w:rsid w:val="00CD5CA3"/>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CD5CA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D5CA3"/>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CD5CA3"/>
    <w:pPr>
      <w:tabs>
        <w:tab w:val="center" w:pos="5040"/>
        <w:tab w:val="right" w:pos="10080"/>
      </w:tabs>
      <w:spacing w:after="0"/>
    </w:pPr>
    <w:rPr>
      <w:szCs w:val="20"/>
    </w:rPr>
  </w:style>
  <w:style w:type="character" w:customStyle="1" w:styleId="HeaderChar">
    <w:name w:val="Header Char"/>
    <w:basedOn w:val="DefaultParagraphFont"/>
    <w:link w:val="Header"/>
    <w:uiPriority w:val="99"/>
    <w:rsid w:val="00CD5CA3"/>
    <w:rPr>
      <w:rFonts w:ascii="Georgia Pro" w:eastAsia="MS Mincho" w:hAnsi="Georgia Pro" w:cs="Times New Roman"/>
      <w:sz w:val="20"/>
      <w:szCs w:val="20"/>
    </w:rPr>
  </w:style>
  <w:style w:type="paragraph" w:styleId="Footer">
    <w:name w:val="footer"/>
    <w:basedOn w:val="Normal"/>
    <w:link w:val="FooterChar"/>
    <w:uiPriority w:val="99"/>
    <w:unhideWhenUsed/>
    <w:rsid w:val="00CD5CA3"/>
    <w:pPr>
      <w:tabs>
        <w:tab w:val="center" w:pos="5040"/>
        <w:tab w:val="right" w:pos="10080"/>
      </w:tabs>
      <w:spacing w:after="0"/>
    </w:pPr>
    <w:rPr>
      <w:szCs w:val="20"/>
    </w:rPr>
  </w:style>
  <w:style w:type="character" w:customStyle="1" w:styleId="FooterChar">
    <w:name w:val="Footer Char"/>
    <w:basedOn w:val="DefaultParagraphFont"/>
    <w:link w:val="Footer"/>
    <w:uiPriority w:val="99"/>
    <w:rsid w:val="00CD5CA3"/>
    <w:rPr>
      <w:rFonts w:ascii="Georgia Pro" w:eastAsia="MS Mincho" w:hAnsi="Georgia Pro" w:cs="Times New Roman"/>
      <w:sz w:val="20"/>
      <w:szCs w:val="20"/>
    </w:rPr>
  </w:style>
  <w:style w:type="paragraph" w:styleId="ListParagraph">
    <w:name w:val="List Paragraph"/>
    <w:basedOn w:val="Normal"/>
    <w:uiPriority w:val="34"/>
    <w:qFormat/>
    <w:rsid w:val="00CD5CA3"/>
    <w:pPr>
      <w:ind w:left="720"/>
      <w:contextualSpacing/>
    </w:pPr>
  </w:style>
  <w:style w:type="paragraph" w:styleId="Bibliography">
    <w:name w:val="Bibliography"/>
    <w:basedOn w:val="Normal"/>
    <w:next w:val="Normal"/>
    <w:uiPriority w:val="37"/>
    <w:unhideWhenUsed/>
    <w:rsid w:val="00CD5CA3"/>
  </w:style>
  <w:style w:type="paragraph" w:styleId="Caption">
    <w:name w:val="caption"/>
    <w:basedOn w:val="Normal"/>
    <w:next w:val="Normal"/>
    <w:unhideWhenUsed/>
    <w:qFormat/>
    <w:rsid w:val="00CD5CA3"/>
    <w:pPr>
      <w:spacing w:before="0" w:after="240"/>
      <w:ind w:firstLine="0"/>
      <w:jc w:val="center"/>
    </w:pPr>
    <w:rPr>
      <w:i/>
      <w:iCs/>
      <w:szCs w:val="18"/>
    </w:rPr>
  </w:style>
  <w:style w:type="table" w:styleId="TableGrid">
    <w:name w:val="Table Grid"/>
    <w:basedOn w:val="TableNormal"/>
    <w:uiPriority w:val="59"/>
    <w:rsid w:val="00CD5CA3"/>
    <w:pPr>
      <w:spacing w:after="0" w:line="240" w:lineRule="auto"/>
    </w:pPr>
    <w:rPr>
      <w:rFonts w:eastAsia="MS Mincho"/>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D5CA3"/>
    <w:pPr>
      <w:spacing w:after="240"/>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CD5CA3"/>
    <w:rPr>
      <w:rFonts w:ascii="Georgia Pro" w:eastAsiaTheme="majorEastAsia" w:hAnsi="Georgia Pro" w:cstheme="majorBidi"/>
      <w:b/>
      <w:spacing w:val="-10"/>
      <w:kern w:val="28"/>
      <w:sz w:val="48"/>
      <w:szCs w:val="56"/>
    </w:rPr>
  </w:style>
  <w:style w:type="paragraph" w:styleId="Subtitle">
    <w:name w:val="Subtitle"/>
    <w:basedOn w:val="Normal"/>
    <w:next w:val="Normal"/>
    <w:link w:val="SubtitleChar"/>
    <w:uiPriority w:val="11"/>
    <w:qFormat/>
    <w:rsid w:val="00CD5CA3"/>
    <w:pPr>
      <w:jc w:val="center"/>
    </w:pPr>
    <w:rPr>
      <w:smallCaps/>
      <w:noProof/>
      <w:sz w:val="40"/>
      <w:lang w:val="en-US" w:eastAsia="en-CA"/>
    </w:rPr>
  </w:style>
  <w:style w:type="character" w:customStyle="1" w:styleId="SubtitleChar">
    <w:name w:val="Subtitle Char"/>
    <w:basedOn w:val="DefaultParagraphFont"/>
    <w:link w:val="Subtitle"/>
    <w:uiPriority w:val="11"/>
    <w:rsid w:val="00CD5CA3"/>
    <w:rPr>
      <w:rFonts w:ascii="Georgia Pro" w:eastAsia="MS Mincho" w:hAnsi="Georgia Pro" w:cs="Times New Roman"/>
      <w:smallCaps/>
      <w:noProof/>
      <w:sz w:val="40"/>
      <w:szCs w:val="24"/>
      <w:lang w:val="en-US" w:eastAsia="en-CA"/>
    </w:rPr>
  </w:style>
  <w:style w:type="paragraph" w:customStyle="1" w:styleId="Figures">
    <w:name w:val="Figures"/>
    <w:basedOn w:val="Caption"/>
    <w:qFormat/>
    <w:rsid w:val="00CD5CA3"/>
    <w:pPr>
      <w:spacing w:after="120"/>
    </w:pPr>
  </w:style>
  <w:style w:type="paragraph" w:customStyle="1" w:styleId="TitlePageInfo">
    <w:name w:val="Title Page Info"/>
    <w:basedOn w:val="Normal"/>
    <w:qFormat/>
    <w:rsid w:val="00CD5CA3"/>
    <w:pPr>
      <w:spacing w:before="0" w:after="0"/>
      <w:ind w:firstLine="29"/>
      <w:jc w:val="left"/>
    </w:pPr>
  </w:style>
  <w:style w:type="table" w:styleId="GridTable1Light">
    <w:name w:val="Grid Table 1 Light"/>
    <w:basedOn w:val="TableNormal"/>
    <w:uiPriority w:val="46"/>
    <w:rsid w:val="00CD5CA3"/>
    <w:pPr>
      <w:spacing w:after="0" w:line="240" w:lineRule="auto"/>
    </w:pPr>
    <w:rPr>
      <w:rFonts w:eastAsia="MS Mincho"/>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CD5CA3"/>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CA3"/>
    <w:rPr>
      <w:rFonts w:ascii="Segoe UI" w:eastAsia="MS Mincho" w:hAnsi="Segoe UI" w:cs="Segoe UI"/>
      <w:sz w:val="18"/>
      <w:szCs w:val="18"/>
    </w:rPr>
  </w:style>
  <w:style w:type="character" w:styleId="PlaceholderText">
    <w:name w:val="Placeholder Text"/>
    <w:basedOn w:val="DefaultParagraphFont"/>
    <w:uiPriority w:val="99"/>
    <w:semiHidden/>
    <w:rsid w:val="000B3A5D"/>
    <w:rPr>
      <w:color w:val="808080"/>
    </w:rPr>
  </w:style>
  <w:style w:type="table" w:styleId="GridTable4">
    <w:name w:val="Grid Table 4"/>
    <w:basedOn w:val="TableNormal"/>
    <w:uiPriority w:val="49"/>
    <w:rsid w:val="00861C7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C77E2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C77E2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45E2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445E2D"/>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PlainTable2">
    <w:name w:val="Plain Table 2"/>
    <w:basedOn w:val="TableNormal"/>
    <w:uiPriority w:val="42"/>
    <w:rsid w:val="00445E2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3">
    <w:name w:val="List Table 6 Colorful Accent 3"/>
    <w:basedOn w:val="TableNormal"/>
    <w:uiPriority w:val="51"/>
    <w:rsid w:val="0075167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AD228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uiPriority w:val="1"/>
    <w:qFormat/>
    <w:rsid w:val="00A770FC"/>
    <w:pPr>
      <w:spacing w:after="0" w:line="240" w:lineRule="auto"/>
      <w:ind w:firstLine="426"/>
      <w:jc w:val="both"/>
    </w:pPr>
    <w:rPr>
      <w:rFonts w:ascii="Georgia Pro" w:eastAsia="MS Mincho" w:hAnsi="Georgia Pro" w:cs="Times New Roman"/>
      <w:sz w:val="20"/>
      <w:szCs w:val="24"/>
    </w:rPr>
  </w:style>
  <w:style w:type="table" w:styleId="GridTable6Colorful">
    <w:name w:val="Grid Table 6 Colorful"/>
    <w:basedOn w:val="TableNormal"/>
    <w:uiPriority w:val="51"/>
    <w:rsid w:val="00A30D5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EC69A7"/>
  </w:style>
  <w:style w:type="paragraph" w:styleId="TOC1">
    <w:name w:val="toc 1"/>
    <w:basedOn w:val="Normal"/>
    <w:next w:val="Normal"/>
    <w:autoRedefine/>
    <w:uiPriority w:val="39"/>
    <w:unhideWhenUsed/>
    <w:rsid w:val="00EC69A7"/>
    <w:pPr>
      <w:spacing w:after="100"/>
    </w:pPr>
  </w:style>
  <w:style w:type="paragraph" w:styleId="TOC2">
    <w:name w:val="toc 2"/>
    <w:basedOn w:val="Normal"/>
    <w:next w:val="Normal"/>
    <w:autoRedefine/>
    <w:uiPriority w:val="39"/>
    <w:unhideWhenUsed/>
    <w:rsid w:val="00EC69A7"/>
    <w:pPr>
      <w:spacing w:after="100"/>
      <w:ind w:left="200"/>
    </w:pPr>
  </w:style>
  <w:style w:type="character" w:styleId="Hyperlink">
    <w:name w:val="Hyperlink"/>
    <w:basedOn w:val="DefaultParagraphFont"/>
    <w:uiPriority w:val="99"/>
    <w:unhideWhenUsed/>
    <w:rsid w:val="00EC69A7"/>
    <w:rPr>
      <w:color w:val="0563C1" w:themeColor="hyperlink"/>
      <w:u w:val="single"/>
    </w:rPr>
  </w:style>
  <w:style w:type="paragraph" w:styleId="TOC3">
    <w:name w:val="toc 3"/>
    <w:basedOn w:val="Normal"/>
    <w:next w:val="Normal"/>
    <w:autoRedefine/>
    <w:uiPriority w:val="39"/>
    <w:unhideWhenUsed/>
    <w:rsid w:val="007009F7"/>
    <w:pPr>
      <w:spacing w:after="100"/>
      <w:ind w:left="400"/>
    </w:pPr>
  </w:style>
  <w:style w:type="paragraph" w:styleId="TableofFigures">
    <w:name w:val="table of figures"/>
    <w:basedOn w:val="Normal"/>
    <w:next w:val="Normal"/>
    <w:uiPriority w:val="99"/>
    <w:unhideWhenUsed/>
    <w:rsid w:val="002544E8"/>
    <w:pPr>
      <w:spacing w:after="0"/>
    </w:pPr>
  </w:style>
  <w:style w:type="table" w:styleId="GridTable5Dark-Accent1">
    <w:name w:val="Grid Table 5 Dark Accent 1"/>
    <w:basedOn w:val="TableNormal"/>
    <w:uiPriority w:val="50"/>
    <w:rsid w:val="00124B0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CF5A0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AF04D5"/>
    <w:rPr>
      <w:color w:val="605E5C"/>
      <w:shd w:val="clear" w:color="auto" w:fill="E1DFDD"/>
    </w:rPr>
  </w:style>
  <w:style w:type="character" w:styleId="FollowedHyperlink">
    <w:name w:val="FollowedHyperlink"/>
    <w:basedOn w:val="DefaultParagraphFont"/>
    <w:uiPriority w:val="99"/>
    <w:semiHidden/>
    <w:unhideWhenUsed/>
    <w:rsid w:val="00AF04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6864481">
      <w:bodyDiv w:val="1"/>
      <w:marLeft w:val="0"/>
      <w:marRight w:val="0"/>
      <w:marTop w:val="0"/>
      <w:marBottom w:val="0"/>
      <w:divBdr>
        <w:top w:val="none" w:sz="0" w:space="0" w:color="auto"/>
        <w:left w:val="none" w:sz="0" w:space="0" w:color="auto"/>
        <w:bottom w:val="none" w:sz="0" w:space="0" w:color="auto"/>
        <w:right w:val="none" w:sz="0" w:space="0" w:color="auto"/>
      </w:divBdr>
    </w:div>
    <w:div w:id="409890494">
      <w:bodyDiv w:val="1"/>
      <w:marLeft w:val="0"/>
      <w:marRight w:val="0"/>
      <w:marTop w:val="0"/>
      <w:marBottom w:val="0"/>
      <w:divBdr>
        <w:top w:val="none" w:sz="0" w:space="0" w:color="auto"/>
        <w:left w:val="none" w:sz="0" w:space="0" w:color="auto"/>
        <w:bottom w:val="none" w:sz="0" w:space="0" w:color="auto"/>
        <w:right w:val="none" w:sz="0" w:space="0" w:color="auto"/>
      </w:divBdr>
    </w:div>
    <w:div w:id="1096749512">
      <w:bodyDiv w:val="1"/>
      <w:marLeft w:val="0"/>
      <w:marRight w:val="0"/>
      <w:marTop w:val="0"/>
      <w:marBottom w:val="0"/>
      <w:divBdr>
        <w:top w:val="none" w:sz="0" w:space="0" w:color="auto"/>
        <w:left w:val="none" w:sz="0" w:space="0" w:color="auto"/>
        <w:bottom w:val="none" w:sz="0" w:space="0" w:color="auto"/>
        <w:right w:val="none" w:sz="0" w:space="0" w:color="auto"/>
      </w:divBdr>
    </w:div>
    <w:div w:id="1465462889">
      <w:bodyDiv w:val="1"/>
      <w:marLeft w:val="0"/>
      <w:marRight w:val="0"/>
      <w:marTop w:val="0"/>
      <w:marBottom w:val="0"/>
      <w:divBdr>
        <w:top w:val="none" w:sz="0" w:space="0" w:color="auto"/>
        <w:left w:val="none" w:sz="0" w:space="0" w:color="auto"/>
        <w:bottom w:val="none" w:sz="0" w:space="0" w:color="auto"/>
        <w:right w:val="none" w:sz="0" w:space="0" w:color="auto"/>
      </w:divBdr>
    </w:div>
    <w:div w:id="1492065263">
      <w:bodyDiv w:val="1"/>
      <w:marLeft w:val="0"/>
      <w:marRight w:val="0"/>
      <w:marTop w:val="0"/>
      <w:marBottom w:val="0"/>
      <w:divBdr>
        <w:top w:val="none" w:sz="0" w:space="0" w:color="auto"/>
        <w:left w:val="none" w:sz="0" w:space="0" w:color="auto"/>
        <w:bottom w:val="none" w:sz="0" w:space="0" w:color="auto"/>
        <w:right w:val="none" w:sz="0" w:space="0" w:color="auto"/>
      </w:divBdr>
    </w:div>
    <w:div w:id="1531064262">
      <w:bodyDiv w:val="1"/>
      <w:marLeft w:val="0"/>
      <w:marRight w:val="0"/>
      <w:marTop w:val="0"/>
      <w:marBottom w:val="0"/>
      <w:divBdr>
        <w:top w:val="none" w:sz="0" w:space="0" w:color="auto"/>
        <w:left w:val="none" w:sz="0" w:space="0" w:color="auto"/>
        <w:bottom w:val="none" w:sz="0" w:space="0" w:color="auto"/>
        <w:right w:val="none" w:sz="0" w:space="0" w:color="auto"/>
      </w:divBdr>
    </w:div>
    <w:div w:id="1836189573">
      <w:bodyDiv w:val="1"/>
      <w:marLeft w:val="0"/>
      <w:marRight w:val="0"/>
      <w:marTop w:val="0"/>
      <w:marBottom w:val="0"/>
      <w:divBdr>
        <w:top w:val="none" w:sz="0" w:space="0" w:color="auto"/>
        <w:left w:val="none" w:sz="0" w:space="0" w:color="auto"/>
        <w:bottom w:val="none" w:sz="0" w:space="0" w:color="auto"/>
        <w:right w:val="none" w:sz="0" w:space="0" w:color="auto"/>
      </w:divBdr>
    </w:div>
    <w:div w:id="190355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LuW19</b:Tag>
    <b:SourceType>Misc</b:SourceType>
    <b:Guid>{FF0B7EA6-AB13-48BE-8630-28DFD6BC1E05}</b:Guid>
    <b:Author>
      <b:Author>
        <b:NameList>
          <b:Person>
            <b:Last>Lu</b:Last>
            <b:First>Wu-Sheng</b:First>
          </b:Person>
        </b:NameList>
      </b:Author>
    </b:Author>
    <b:Title>Laboratory Manual For ECE 459/534</b:Title>
    <b:Year>2019</b:Year>
    <b:City>Victoria</b:City>
    <b:Publisher>University of Victoria</b:Publisher>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A4CB545EDB3FED42AEDC9C876E08A802" ma:contentTypeVersion="12" ma:contentTypeDescription="Create a new document." ma:contentTypeScope="" ma:versionID="e9cc9e8522fe8a3dbe34a78a27bf36cd">
  <xsd:schema xmlns:xsd="http://www.w3.org/2001/XMLSchema" xmlns:xs="http://www.w3.org/2001/XMLSchema" xmlns:p="http://schemas.microsoft.com/office/2006/metadata/properties" xmlns:ns3="54702910-f6d2-4863-b108-84849bc2335a" targetNamespace="http://schemas.microsoft.com/office/2006/metadata/properties" ma:root="true" ma:fieldsID="2190a5a7a113f692a8e6e8b82cd7c8db" ns3:_="">
    <xsd:import namespace="54702910-f6d2-4863-b108-84849bc2335a"/>
    <xsd:element name="properties">
      <xsd:complexType>
        <xsd:sequence>
          <xsd:element name="documentManagement">
            <xsd:complexType>
              <xsd:all>
                <xsd:element ref="ns3:MediaServiceMetadata" minOccurs="0"/>
                <xsd:element ref="ns3:MediaServiceFastMetadata"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02910-f6d2-4863-b108-84849bc233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bjectDetectorVersions" ma:index="17" nillable="true" ma:displayName="MediaServiceObjectDetectorVersions" ma:description="" ma:hidden="true" ma:indexed="true" ma:internalName="MediaServiceObjectDetectorVersions"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BFB91D-D1CA-434C-895A-F590C253D0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8539BF-683B-47D7-8A24-999F853093DE}">
  <ds:schemaRefs>
    <ds:schemaRef ds:uri="http://schemas.openxmlformats.org/officeDocument/2006/bibliography"/>
  </ds:schemaRefs>
</ds:datastoreItem>
</file>

<file path=customXml/itemProps3.xml><?xml version="1.0" encoding="utf-8"?>
<ds:datastoreItem xmlns:ds="http://schemas.openxmlformats.org/officeDocument/2006/customXml" ds:itemID="{12B2D63A-9C55-4CE7-8619-059969EF7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02910-f6d2-4863-b108-84849bc233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52750C-86FF-4F26-AE66-D7D4EC8803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1</Pages>
  <Words>2999</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Weir</dc:creator>
  <cp:keywords/>
  <dc:description/>
  <cp:lastModifiedBy>Bryn Rissling</cp:lastModifiedBy>
  <cp:revision>12</cp:revision>
  <cp:lastPrinted>2025-05-16T22:12:00Z</cp:lastPrinted>
  <dcterms:created xsi:type="dcterms:W3CDTF">2025-03-25T21:18:00Z</dcterms:created>
  <dcterms:modified xsi:type="dcterms:W3CDTF">2025-05-16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CB545EDB3FED42AEDC9C876E08A802</vt:lpwstr>
  </property>
</Properties>
</file>